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61312" behindDoc="0" locked="0" layoutInCell="1" allowOverlap="1" wp14:anchorId="53EA03FB" wp14:editId="0F9857FF">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77639DCC"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D25698">
            <w:rPr>
              <w:rStyle w:val="IntenseReference"/>
              <w:lang w:val="en-GB"/>
            </w:rPr>
            <w:t>4</w:t>
          </w:r>
          <w:r w:rsidRPr="007444C0">
            <w:rPr>
              <w:rStyle w:val="IntenseReference"/>
              <w:lang w:val="en-GB"/>
            </w:rPr>
            <w:t>–202</w:t>
          </w:r>
          <w:r w:rsidR="00D25698">
            <w:rPr>
              <w:rStyle w:val="IntenseReference"/>
              <w:lang w:val="en-GB"/>
            </w:rPr>
            <w:t>5</w:t>
          </w:r>
          <w:r w:rsidRPr="007444C0">
            <w:rPr>
              <w:rFonts w:ascii="Arial" w:hAnsi="Arial" w:cs="Arial"/>
              <w:sz w:val="44"/>
              <w:lang w:val="en-GB"/>
            </w:rPr>
            <w:br/>
          </w:r>
        </w:p>
        <w:p w14:paraId="5B7C3068" w14:textId="2828D710"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78754F">
            <w:rPr>
              <w:rFonts w:asciiTheme="minorHAnsi" w:hAnsiTheme="minorHAnsi" w:cstheme="minorHAnsi"/>
              <w:b/>
              <w:bCs/>
              <w:color w:val="4472C4" w:themeColor="accent1"/>
              <w:sz w:val="32"/>
              <w:szCs w:val="32"/>
            </w:rPr>
            <w:t>3</w:t>
          </w:r>
          <w:r w:rsidRPr="00020D27">
            <w:rPr>
              <w:rFonts w:asciiTheme="minorHAnsi" w:hAnsiTheme="minorHAnsi" w:cstheme="minorHAnsi"/>
              <w:b/>
              <w:bCs/>
              <w:color w:val="4472C4" w:themeColor="accent1"/>
              <w:sz w:val="32"/>
              <w:szCs w:val="32"/>
            </w:rPr>
            <w:t xml:space="preserve">: </w:t>
          </w:r>
          <w:r w:rsidR="0078754F" w:rsidRPr="0078754F">
            <w:rPr>
              <w:rFonts w:asciiTheme="minorHAnsi" w:hAnsiTheme="minorHAnsi" w:cstheme="minorHAnsi"/>
              <w:b/>
              <w:bCs/>
              <w:color w:val="4472C4" w:themeColor="accent1"/>
              <w:sz w:val="32"/>
              <w:szCs w:val="32"/>
            </w:rPr>
            <w:t>Dissertation</w:t>
          </w:r>
        </w:p>
        <w:bookmarkEnd w:id="0"/>
        <w:p w14:paraId="006785CE" w14:textId="77777777" w:rsidR="002701C9" w:rsidRDefault="002701C9" w:rsidP="002701C9">
          <w:pPr>
            <w:jc w:val="center"/>
            <w:rPr>
              <w:rFonts w:asciiTheme="majorHAnsi" w:eastAsiaTheme="majorEastAsia" w:hAnsiTheme="majorHAnsi" w:cstheme="majorBidi"/>
              <w:caps/>
              <w:color w:val="4472C4" w:themeColor="accent1"/>
              <w:kern w:val="0"/>
              <w:sz w:val="72"/>
              <w:szCs w:val="72"/>
              <w14:ligatures w14:val="none"/>
            </w:rPr>
          </w:pPr>
          <w:r w:rsidRPr="002701C9">
            <w:rPr>
              <w:rFonts w:asciiTheme="majorHAnsi" w:eastAsiaTheme="majorEastAsia" w:hAnsiTheme="majorHAnsi" w:cstheme="majorBidi"/>
              <w:caps/>
              <w:color w:val="4472C4" w:themeColor="accent1"/>
              <w:kern w:val="0"/>
              <w:sz w:val="72"/>
              <w:szCs w:val="72"/>
              <w14:ligatures w14:val="none"/>
            </w:rPr>
            <w:t>Design and implement a digital game for upper limb exercises with haptic control to aid stroke rehabilitation.</w:t>
          </w:r>
        </w:p>
        <w:p w14:paraId="569B5501" w14:textId="52AAE030" w:rsidR="00640D72" w:rsidRPr="007444C0" w:rsidRDefault="00640D72" w:rsidP="002701C9">
          <w:pPr>
            <w:jc w:val="center"/>
            <w:rPr>
              <w:color w:val="4472C4" w:themeColor="accent1"/>
            </w:rPr>
          </w:pPr>
          <w:r w:rsidRPr="007444C0">
            <w:rPr>
              <w:noProof/>
              <w:color w:val="4472C4" w:themeColor="accent1"/>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B929FEA" w14:textId="77777777" w:rsidR="002701C9" w:rsidRDefault="002701C9" w:rsidP="00B96071"/>
        <w:p w14:paraId="71DE2C9B" w14:textId="77777777" w:rsidR="002701C9" w:rsidRDefault="002701C9" w:rsidP="00B96071"/>
        <w:p w14:paraId="1576C385" w14:textId="77777777" w:rsidR="002701C9" w:rsidRDefault="002701C9" w:rsidP="00B96071"/>
        <w:p w14:paraId="52475F3F" w14:textId="77777777" w:rsidR="002701C9" w:rsidRDefault="002701C9" w:rsidP="00B96071"/>
        <w:p w14:paraId="6E4A6027" w14:textId="77777777" w:rsidR="002701C9" w:rsidRDefault="002701C9" w:rsidP="00B96071"/>
        <w:p w14:paraId="1165D819" w14:textId="3657A963" w:rsidR="00B96071" w:rsidRDefault="007C423D" w:rsidP="00B96071">
          <w:r w:rsidRPr="007444C0">
            <w:rPr>
              <w:noProof/>
              <w:color w:val="4472C4" w:themeColor="accent1"/>
            </w:rPr>
            <mc:AlternateContent>
              <mc:Choice Requires="wps">
                <w:drawing>
                  <wp:anchor distT="0" distB="0" distL="114300" distR="114300" simplePos="0" relativeHeight="251659264" behindDoc="0" locked="0" layoutInCell="1" allowOverlap="1" wp14:anchorId="49ED9424" wp14:editId="76CF75AA">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v:textbox>
                    <w10:wrap anchorx="margin" anchory="page"/>
                  </v:shape>
                </w:pict>
              </mc:Fallback>
            </mc:AlternateContent>
          </w:r>
        </w:p>
        <w:p w14:paraId="3ACD9BBD" w14:textId="6D41201B" w:rsidR="00B96071" w:rsidRPr="00B96071" w:rsidRDefault="00B96071" w:rsidP="00005FB0">
          <w:pPr>
            <w:pStyle w:val="Guide"/>
            <w:spacing w:line="240" w:lineRule="auto"/>
            <w:jc w:val="center"/>
            <w:rPr>
              <w:b/>
              <w:bCs/>
              <w:sz w:val="32"/>
              <w:szCs w:val="32"/>
            </w:rPr>
          </w:pPr>
          <w:r w:rsidRPr="00B96071">
            <w:rPr>
              <w:b/>
              <w:bCs/>
              <w:sz w:val="32"/>
              <w:szCs w:val="32"/>
            </w:rPr>
            <w:lastRenderedPageBreak/>
            <w:t>Overall Note</w:t>
          </w:r>
        </w:p>
        <w:p w14:paraId="7CDC64F1" w14:textId="7FB95358" w:rsidR="00B96071" w:rsidRDefault="00B96071" w:rsidP="00005FB0">
          <w:pPr>
            <w:pStyle w:val="Guide"/>
            <w:spacing w:line="240" w:lineRule="auto"/>
          </w:pPr>
          <w:r w:rsidRPr="00B96071">
            <w:rPr>
              <w:b/>
              <w:bCs/>
            </w:rPr>
            <w:t>Guidance Sections</w:t>
          </w:r>
          <w:r>
            <w:t xml:space="preserve">: All guidance text is placed in green boxes like this one. Please ensure that you </w:t>
          </w:r>
          <w:r w:rsidRPr="009115DD">
            <w:rPr>
              <w:b/>
              <w:bCs/>
              <w:color w:val="FF0000"/>
            </w:rPr>
            <w:t>remove these sections</w:t>
          </w:r>
          <w:r w:rsidRPr="009115DD">
            <w:rPr>
              <w:color w:val="FF0000"/>
            </w:rPr>
            <w:t xml:space="preserve"> </w:t>
          </w:r>
          <w:r>
            <w:t>before submitting your final document.</w:t>
          </w:r>
          <w:r w:rsidR="00F94BB5">
            <w:t xml:space="preserve"> </w:t>
          </w:r>
        </w:p>
        <w:p w14:paraId="2E19761A" w14:textId="7941847D" w:rsidR="00B96071" w:rsidRDefault="00B96071" w:rsidP="00005FB0">
          <w:pPr>
            <w:pStyle w:val="Guide"/>
            <w:spacing w:line="240" w:lineRule="auto"/>
          </w:pPr>
          <w:r w:rsidRPr="00B96071">
            <w:rPr>
              <w:b/>
              <w:bCs/>
            </w:rPr>
            <w:t>Template Usage</w:t>
          </w:r>
          <w:r>
            <w:t xml:space="preserve">: This document serves as a </w:t>
          </w:r>
          <w:r w:rsidRPr="00AB3DFE">
            <w:rPr>
              <w:b/>
              <w:bCs/>
            </w:rPr>
            <w:t>general template</w:t>
          </w:r>
          <w:r>
            <w:t xml:space="preserve"> designed for common </w:t>
          </w:r>
          <w:r w:rsidR="00837D19">
            <w:t>final year project</w:t>
          </w:r>
          <w:r>
            <w:t xml:space="preserve"> purposes.</w:t>
          </w:r>
          <w:r w:rsidR="00886EA5">
            <w:t xml:space="preserve"> </w:t>
          </w:r>
        </w:p>
        <w:p w14:paraId="21D4835C" w14:textId="2CAC69D7" w:rsidR="00B96071" w:rsidRDefault="00B96071" w:rsidP="00005FB0">
          <w:pPr>
            <w:pStyle w:val="Guide"/>
            <w:spacing w:line="240" w:lineRule="auto"/>
          </w:pPr>
          <w:r w:rsidRPr="00B96071">
            <w:rPr>
              <w:b/>
              <w:bCs/>
            </w:rPr>
            <w:t>Customisation</w:t>
          </w:r>
          <w:r>
            <w:t xml:space="preserve">: It is crucial to tailor this template to fit the specific needs of your individual project. Discuss the structure and content with your </w:t>
          </w:r>
          <w:r w:rsidRPr="006C5822">
            <w:rPr>
              <w:b/>
              <w:bCs/>
            </w:rPr>
            <w:t>supervisor</w:t>
          </w:r>
          <w:r>
            <w:t xml:space="preserve"> to ensure it aligns with your project's unique requirements.</w:t>
          </w:r>
          <w:r w:rsidR="00886EA5">
            <w:t xml:space="preserve"> </w:t>
          </w:r>
        </w:p>
        <w:p w14:paraId="192ED206" w14:textId="3C0E3A6F" w:rsidR="00B96071" w:rsidRDefault="00B96071" w:rsidP="00005FB0">
          <w:pPr>
            <w:pStyle w:val="Guide"/>
            <w:spacing w:line="240" w:lineRule="auto"/>
          </w:pPr>
          <w:r w:rsidRPr="00B96071">
            <w:rPr>
              <w:b/>
              <w:bCs/>
            </w:rPr>
            <w:t>Assessment Criteria</w:t>
          </w:r>
          <w:r>
            <w:t xml:space="preserve">: Please refer to the marking criteria outlined in the </w:t>
          </w:r>
          <w:r w:rsidRPr="006C5822">
            <w:rPr>
              <w:b/>
              <w:bCs/>
            </w:rPr>
            <w:t>assessment brief</w:t>
          </w:r>
          <w:r>
            <w:t xml:space="preserve"> for more detailed information on how your </w:t>
          </w:r>
          <w:r w:rsidR="00E973B3">
            <w:t>submission</w:t>
          </w:r>
          <w:r>
            <w:t xml:space="preserve"> will be evaluated.</w:t>
          </w:r>
          <w:r w:rsidR="00187F25">
            <w:t xml:space="preserve"> </w:t>
          </w:r>
          <w:r w:rsidR="002C5BA1">
            <w:t>You do</w:t>
          </w:r>
          <w:r w:rsidR="00187F25">
            <w:t xml:space="preserve"> </w:t>
          </w:r>
          <w:r w:rsidR="002C5BA1">
            <w:rPr>
              <w:b/>
              <w:bCs/>
            </w:rPr>
            <w:t>NOT</w:t>
          </w:r>
          <w:r w:rsidR="00187F25" w:rsidRPr="00187F25">
            <w:rPr>
              <w:b/>
              <w:bCs/>
            </w:rPr>
            <w:t xml:space="preserve"> </w:t>
          </w:r>
          <w:r w:rsidR="002C5BA1">
            <w:rPr>
              <w:b/>
              <w:bCs/>
            </w:rPr>
            <w:t>need</w:t>
          </w:r>
          <w:r w:rsidR="00187F25">
            <w:t xml:space="preserve"> to include all sections to pass this assessment.</w:t>
          </w:r>
        </w:p>
        <w:p w14:paraId="30071BF1" w14:textId="0C8C04E2" w:rsidR="00EE4A4C" w:rsidRDefault="00640D72" w:rsidP="00EE4A4C">
          <w:r w:rsidRPr="007444C0">
            <w:br w:type="page"/>
          </w:r>
        </w:p>
      </w:sdtContent>
    </w:sdt>
    <w:bookmarkStart w:id="1" w:name="_Toc157612224" w:displacedByCustomXml="prev"/>
    <w:bookmarkStart w:id="2" w:name="_Toc157608036" w:displacedByCustomXml="prev"/>
    <w:p w14:paraId="53885528" w14:textId="6BEE4CD9" w:rsidR="00E05DA3" w:rsidRPr="00E05DA3" w:rsidRDefault="00E05DA3" w:rsidP="00EE4A4C">
      <w:pPr>
        <w:pStyle w:val="Headingwithoutnumbers"/>
      </w:pPr>
      <w:r w:rsidRPr="00E05DA3">
        <w:lastRenderedPageBreak/>
        <w:t>Abstract</w:t>
      </w:r>
      <w:bookmarkEnd w:id="2"/>
      <w:bookmarkEnd w:id="1"/>
    </w:p>
    <w:p w14:paraId="3037BDB8" w14:textId="77777777" w:rsidR="00E05DA3" w:rsidRPr="009A5E9B" w:rsidRDefault="00E05DA3" w:rsidP="00E05DA3">
      <w:pPr>
        <w:pStyle w:val="Guide"/>
      </w:pPr>
      <w:r w:rsidRPr="009A5E9B">
        <w:t xml:space="preserve">A summary of the report (100-300 words), which should fully encapsulate the content of the project, </w:t>
      </w:r>
      <w:r>
        <w:t xml:space="preserve">while </w:t>
      </w:r>
      <w:r w:rsidRPr="009A5E9B">
        <w:t xml:space="preserve">being informative, interesting and </w:t>
      </w:r>
      <w:r>
        <w:t xml:space="preserve">contain </w:t>
      </w:r>
      <w:r w:rsidRPr="009A5E9B">
        <w:t xml:space="preserve">appropriate </w:t>
      </w:r>
      <w:r>
        <w:t xml:space="preserve">quantitative </w:t>
      </w:r>
      <w:r w:rsidRPr="009A5E9B">
        <w:t>aspects</w:t>
      </w:r>
      <w:r>
        <w:t xml:space="preserve"> (e.g., results). It should describe the project in one paragraph to follow introduction, method, results and conclusion. An example is provided below.</w:t>
      </w:r>
    </w:p>
    <w:p w14:paraId="6575FBAE" w14:textId="77777777" w:rsidR="00E05DA3" w:rsidRPr="0000491C" w:rsidRDefault="00E05DA3" w:rsidP="00E05DA3">
      <w:pPr>
        <w:pStyle w:val="Quote"/>
        <w:rPr>
          <w:b/>
          <w:bCs/>
          <w:color w:val="00B0F0"/>
        </w:rPr>
      </w:pPr>
      <w:r w:rsidRPr="0000491C">
        <w:rPr>
          <w:b/>
          <w:bCs/>
          <w:color w:val="00B0F0"/>
        </w:rPr>
        <w:t>Example:</w:t>
      </w:r>
    </w:p>
    <w:p w14:paraId="7A45391E" w14:textId="77777777" w:rsidR="00E05DA3" w:rsidRPr="0000491C" w:rsidRDefault="00E05DA3" w:rsidP="00E05DA3">
      <w:pPr>
        <w:pStyle w:val="Quote"/>
        <w:rPr>
          <w:color w:val="00B0F0"/>
        </w:rPr>
      </w:pPr>
      <w:r w:rsidRPr="0000491C">
        <w:rPr>
          <w:color w:val="00B0F0"/>
        </w:rPr>
        <w:t xml:space="preserve">Automated drum transcription (ADT) systems attempt to generate a symbolic music notation for percussive instruments in audio recordings. Neural networks have already been shown to perform well in fields related to ADT such as source separation and onset detection due to their utilisation of time-series data in classification. An ADT system based on neural networks is proposed </w:t>
      </w:r>
      <w:proofErr w:type="gramStart"/>
      <w:r w:rsidRPr="0000491C">
        <w:rPr>
          <w:color w:val="00B0F0"/>
        </w:rPr>
        <w:t>in order to</w:t>
      </w:r>
      <w:proofErr w:type="gramEnd"/>
      <w:r w:rsidRPr="0000491C">
        <w:rPr>
          <w:color w:val="00B0F0"/>
        </w:rPr>
        <w:t xml:space="preserve"> exploit their ability to capture a complex configuration of features associated with individual or combined drum classes. In this paper, a bi-directional recurrent neural network is proposed for offline detection of percussive onsets from specified drum classes and a recurrent neural network suitable for online operation. In both systems, a separate network is trained to identify onsets for each drum class under observation—that is, kick drum, snare drum, hi-hats, and combinations thereof. Four evaluations are performed utilising the IDMT-SMT-Drums and ENST minus one </w:t>
      </w:r>
      <w:proofErr w:type="gramStart"/>
      <w:r w:rsidRPr="0000491C">
        <w:rPr>
          <w:color w:val="00B0F0"/>
        </w:rPr>
        <w:t>datasets</w:t>
      </w:r>
      <w:proofErr w:type="gramEnd"/>
      <w:r w:rsidRPr="0000491C">
        <w:rPr>
          <w:color w:val="00B0F0"/>
        </w:rPr>
        <w:t>, which cover solo percussion and polyphonic audio respectively. The results demonstrate the effectiveness of the presented methods for solo percussion and a capacity for identifying snare drums, which are historically the most difficult drum class to detect.</w:t>
      </w:r>
    </w:p>
    <w:p w14:paraId="4CAD3E37" w14:textId="77777777" w:rsidR="00E05DA3" w:rsidRDefault="00E05DA3" w:rsidP="00E05DA3">
      <w:pPr>
        <w:pStyle w:val="Heading1"/>
      </w:pPr>
      <w:r>
        <w:br w:type="page"/>
      </w:r>
    </w:p>
    <w:p w14:paraId="2D38A9CF" w14:textId="77777777" w:rsidR="00E05DA3" w:rsidRDefault="00E05DA3" w:rsidP="00E05DA3">
      <w:pPr>
        <w:pStyle w:val="Heading1"/>
        <w:numPr>
          <w:ilvl w:val="0"/>
          <w:numId w:val="0"/>
        </w:numPr>
      </w:pPr>
    </w:p>
    <w:p w14:paraId="71D73E44" w14:textId="77777777" w:rsidR="00E05DA3" w:rsidRPr="003536D2" w:rsidRDefault="00E05DA3" w:rsidP="00E05DA3">
      <w:pPr>
        <w:pStyle w:val="Headingwithoutnumbers"/>
      </w:pPr>
      <w:bookmarkStart w:id="3" w:name="_Toc157608037"/>
      <w:bookmarkStart w:id="4" w:name="_Toc157612225"/>
      <w:r w:rsidRPr="00240BC8">
        <w:t>A</w:t>
      </w:r>
      <w:r>
        <w:t>cknowledgements</w:t>
      </w:r>
      <w:bookmarkEnd w:id="3"/>
      <w:bookmarkEnd w:id="4"/>
      <w:r w:rsidRPr="00240BC8">
        <w:t xml:space="preserve"> </w:t>
      </w:r>
    </w:p>
    <w:p w14:paraId="697CAF43" w14:textId="77777777" w:rsidR="00E05DA3" w:rsidRPr="00600A66" w:rsidRDefault="00E05DA3" w:rsidP="00A77329">
      <w:pPr>
        <w:pStyle w:val="Guide"/>
      </w:pPr>
      <w:r w:rsidRPr="00600A66">
        <w:t xml:space="preserve">Identifying those from whom assistance has been received. </w:t>
      </w:r>
      <w:r>
        <w:t>Use discretion in selecting the most relevant people who have directly helped or influenced the project completion.</w:t>
      </w:r>
    </w:p>
    <w:p w14:paraId="6F5C8137" w14:textId="77777777" w:rsidR="00E05DA3" w:rsidRPr="00D6650E" w:rsidRDefault="00E05DA3" w:rsidP="00E05DA3">
      <w:pPr>
        <w:rPr>
          <w:b/>
          <w:bCs/>
          <w:color w:val="00B0F0"/>
        </w:rPr>
      </w:pPr>
      <w:r w:rsidRPr="00D6650E">
        <w:rPr>
          <w:b/>
          <w:bCs/>
          <w:color w:val="00B0F0"/>
        </w:rPr>
        <w:t xml:space="preserve">Example: </w:t>
      </w:r>
    </w:p>
    <w:p w14:paraId="4AD6200E" w14:textId="77777777" w:rsidR="00E05DA3" w:rsidRPr="00D6650E" w:rsidRDefault="00E05DA3" w:rsidP="00E05DA3">
      <w:pPr>
        <w:jc w:val="both"/>
        <w:rPr>
          <w:iCs/>
          <w:color w:val="00B0F0"/>
        </w:rPr>
      </w:pPr>
      <w:r w:rsidRPr="00D6650E">
        <w:rPr>
          <w:iCs/>
          <w:color w:val="00B0F0"/>
        </w:rPr>
        <w:t>First and foremost, I would like to thank my advisor, Prof. Charles Xavier, for his supervision throughout the course of my doctoral studies at Birmingham City University. Prof. Xavier has tirelessly provided his encouragement and guidance, which has helped me to define my research goals and to shape the scope and focus of this dissertation. His suggestions and careful critique during all stages of this dissertation were indispensible to the creation of this document. In this regard, I would also like to thank Dr. Jean Grey for her detailed reading and guidance towards a more cohesive, structurally-sound work. I very much appreciate the thoughtful reading and suggestions for improvements and future work provided by Dr. Hank McCoy, Piotr Rasputin, and Ororo Munroe.</w:t>
      </w:r>
    </w:p>
    <w:p w14:paraId="13988358" w14:textId="77777777" w:rsidR="00E05DA3" w:rsidRDefault="00E05DA3" w:rsidP="00E05DA3">
      <w:pPr>
        <w:rPr>
          <w:lang w:val="en-US"/>
        </w:rPr>
      </w:pPr>
      <w:r>
        <w:rPr>
          <w:lang w:val="en-US"/>
        </w:rPr>
        <w:br w:type="page"/>
      </w:r>
    </w:p>
    <w:p w14:paraId="5CF37AAB" w14:textId="77777777" w:rsidR="00E05DA3" w:rsidRDefault="00E05DA3" w:rsidP="00E05DA3">
      <w:pPr>
        <w:rPr>
          <w:lang w:val="en-US"/>
        </w:rPr>
      </w:pPr>
    </w:p>
    <w:p w14:paraId="03B5D8B4" w14:textId="77777777" w:rsidR="00E05DA3" w:rsidRPr="002403F2" w:rsidRDefault="00E05DA3" w:rsidP="00A77329">
      <w:pPr>
        <w:pStyle w:val="Guide"/>
      </w:pPr>
      <w:r w:rsidRPr="002403F2">
        <w:t>For information about how to create a table of contents</w:t>
      </w:r>
      <w:r>
        <w:t>,</w:t>
      </w:r>
      <w:r w:rsidRPr="002403F2">
        <w:t xml:space="preserve"> creating styles</w:t>
      </w:r>
      <w:r>
        <w:t>,</w:t>
      </w:r>
      <w:r w:rsidRPr="002403F2">
        <w:t xml:space="preserve"> and page numbering and section breaks contact the </w:t>
      </w:r>
      <w:hyperlink r:id="rId10" w:history="1">
        <w:r w:rsidRPr="0043495B">
          <w:rPr>
            <w:rStyle w:val="Hyperlink"/>
          </w:rPr>
          <w:t>Learning Centre</w:t>
        </w:r>
      </w:hyperlink>
      <w:r>
        <w:t>.</w:t>
      </w:r>
    </w:p>
    <w:sdt>
      <w:sdtPr>
        <w:id w:val="2056814952"/>
        <w:docPartObj>
          <w:docPartGallery w:val="Table of Contents"/>
          <w:docPartUnique/>
        </w:docPartObj>
      </w:sdtPr>
      <w:sdtEndPr>
        <w:rPr>
          <w:b/>
          <w:bCs/>
          <w:noProof/>
        </w:rPr>
      </w:sdtEndPr>
      <w:sdtContent>
        <w:p w14:paraId="7247180D" w14:textId="77777777" w:rsidR="00E05DA3" w:rsidRPr="00240BC8" w:rsidRDefault="00E05DA3" w:rsidP="00E05DA3">
          <w:pPr>
            <w:rPr>
              <w:sz w:val="32"/>
            </w:rPr>
          </w:pPr>
          <w:r w:rsidRPr="00240BC8">
            <w:rPr>
              <w:sz w:val="32"/>
            </w:rPr>
            <w:t>Table of Contents</w:t>
          </w:r>
        </w:p>
        <w:p w14:paraId="49F41D81" w14:textId="6576A45B" w:rsidR="00EE4A4C" w:rsidRDefault="00E05DA3">
          <w:pPr>
            <w:pStyle w:val="TOC1"/>
            <w:tabs>
              <w:tab w:val="right" w:leader="dot" w:pos="9016"/>
            </w:tabs>
            <w:rPr>
              <w:noProof/>
            </w:rPr>
          </w:pPr>
          <w:r>
            <w:fldChar w:fldCharType="begin"/>
          </w:r>
          <w:r>
            <w:instrText xml:space="preserve"> TOC \o "1-3" \h \z \u </w:instrText>
          </w:r>
          <w:r>
            <w:fldChar w:fldCharType="separate"/>
          </w:r>
          <w:hyperlink w:anchor="_Toc157612224" w:history="1">
            <w:r w:rsidR="00EE4A4C" w:rsidRPr="00DB2F95">
              <w:rPr>
                <w:rStyle w:val="Hyperlink"/>
                <w:noProof/>
              </w:rPr>
              <w:t>Abstract</w:t>
            </w:r>
            <w:r w:rsidR="00EE4A4C">
              <w:rPr>
                <w:noProof/>
                <w:webHidden/>
              </w:rPr>
              <w:tab/>
            </w:r>
            <w:r w:rsidR="00EE4A4C">
              <w:rPr>
                <w:noProof/>
                <w:webHidden/>
              </w:rPr>
              <w:fldChar w:fldCharType="begin"/>
            </w:r>
            <w:r w:rsidR="00EE4A4C">
              <w:rPr>
                <w:noProof/>
                <w:webHidden/>
              </w:rPr>
              <w:instrText xml:space="preserve"> PAGEREF _Toc157612224 \h </w:instrText>
            </w:r>
            <w:r w:rsidR="00EE4A4C">
              <w:rPr>
                <w:noProof/>
                <w:webHidden/>
              </w:rPr>
            </w:r>
            <w:r w:rsidR="00EE4A4C">
              <w:rPr>
                <w:noProof/>
                <w:webHidden/>
              </w:rPr>
              <w:fldChar w:fldCharType="separate"/>
            </w:r>
            <w:r w:rsidR="007429DB">
              <w:rPr>
                <w:noProof/>
                <w:webHidden/>
              </w:rPr>
              <w:t>ii</w:t>
            </w:r>
            <w:r w:rsidR="00EE4A4C">
              <w:rPr>
                <w:noProof/>
                <w:webHidden/>
              </w:rPr>
              <w:fldChar w:fldCharType="end"/>
            </w:r>
          </w:hyperlink>
        </w:p>
        <w:p w14:paraId="351CAA5E" w14:textId="5FE8C8EC" w:rsidR="00EE4A4C" w:rsidRDefault="00EE4A4C">
          <w:pPr>
            <w:pStyle w:val="TOC1"/>
            <w:tabs>
              <w:tab w:val="right" w:leader="dot" w:pos="9016"/>
            </w:tabs>
            <w:rPr>
              <w:noProof/>
            </w:rPr>
          </w:pPr>
          <w:hyperlink w:anchor="_Toc157612225" w:history="1">
            <w:r w:rsidRPr="00DB2F95">
              <w:rPr>
                <w:rStyle w:val="Hyperlink"/>
                <w:noProof/>
              </w:rPr>
              <w:t>Acknowledgements</w:t>
            </w:r>
            <w:r>
              <w:rPr>
                <w:noProof/>
                <w:webHidden/>
              </w:rPr>
              <w:tab/>
            </w:r>
            <w:r>
              <w:rPr>
                <w:noProof/>
                <w:webHidden/>
              </w:rPr>
              <w:fldChar w:fldCharType="begin"/>
            </w:r>
            <w:r>
              <w:rPr>
                <w:noProof/>
                <w:webHidden/>
              </w:rPr>
              <w:instrText xml:space="preserve"> PAGEREF _Toc157612225 \h </w:instrText>
            </w:r>
            <w:r>
              <w:rPr>
                <w:noProof/>
                <w:webHidden/>
              </w:rPr>
            </w:r>
            <w:r>
              <w:rPr>
                <w:noProof/>
                <w:webHidden/>
              </w:rPr>
              <w:fldChar w:fldCharType="separate"/>
            </w:r>
            <w:r w:rsidR="007429DB">
              <w:rPr>
                <w:noProof/>
                <w:webHidden/>
              </w:rPr>
              <w:t>iii</w:t>
            </w:r>
            <w:r>
              <w:rPr>
                <w:noProof/>
                <w:webHidden/>
              </w:rPr>
              <w:fldChar w:fldCharType="end"/>
            </w:r>
          </w:hyperlink>
        </w:p>
        <w:p w14:paraId="27C09D16" w14:textId="05325C98" w:rsidR="00EE4A4C" w:rsidRDefault="00EE4A4C">
          <w:pPr>
            <w:pStyle w:val="TOC1"/>
            <w:tabs>
              <w:tab w:val="right" w:leader="dot" w:pos="9016"/>
            </w:tabs>
            <w:rPr>
              <w:noProof/>
            </w:rPr>
          </w:pPr>
          <w:hyperlink w:anchor="_Toc157612226" w:history="1">
            <w:r w:rsidRPr="00DB2F95">
              <w:rPr>
                <w:rStyle w:val="Hyperlink"/>
                <w:noProof/>
              </w:rPr>
              <w:t>Glossary</w:t>
            </w:r>
            <w:r>
              <w:rPr>
                <w:noProof/>
                <w:webHidden/>
              </w:rPr>
              <w:tab/>
            </w:r>
            <w:r>
              <w:rPr>
                <w:noProof/>
                <w:webHidden/>
              </w:rPr>
              <w:fldChar w:fldCharType="begin"/>
            </w:r>
            <w:r>
              <w:rPr>
                <w:noProof/>
                <w:webHidden/>
              </w:rPr>
              <w:instrText xml:space="preserve"> PAGEREF _Toc157612226 \h </w:instrText>
            </w:r>
            <w:r>
              <w:rPr>
                <w:noProof/>
                <w:webHidden/>
              </w:rPr>
            </w:r>
            <w:r>
              <w:rPr>
                <w:noProof/>
                <w:webHidden/>
              </w:rPr>
              <w:fldChar w:fldCharType="separate"/>
            </w:r>
            <w:r w:rsidR="007429DB">
              <w:rPr>
                <w:noProof/>
                <w:webHidden/>
              </w:rPr>
              <w:t>vi</w:t>
            </w:r>
            <w:r>
              <w:rPr>
                <w:noProof/>
                <w:webHidden/>
              </w:rPr>
              <w:fldChar w:fldCharType="end"/>
            </w:r>
          </w:hyperlink>
        </w:p>
        <w:p w14:paraId="23570CAA" w14:textId="24043C29" w:rsidR="00EE4A4C" w:rsidRDefault="00EE4A4C">
          <w:pPr>
            <w:pStyle w:val="TOC1"/>
            <w:tabs>
              <w:tab w:val="right" w:leader="dot" w:pos="9016"/>
            </w:tabs>
            <w:rPr>
              <w:noProof/>
            </w:rPr>
          </w:pPr>
          <w:hyperlink w:anchor="_Toc157612227" w:history="1">
            <w:r w:rsidRPr="00DB2F95">
              <w:rPr>
                <w:rStyle w:val="Hyperlink"/>
                <w:noProof/>
              </w:rPr>
              <w:t>List of Figures</w:t>
            </w:r>
            <w:r>
              <w:rPr>
                <w:noProof/>
                <w:webHidden/>
              </w:rPr>
              <w:tab/>
            </w:r>
            <w:r>
              <w:rPr>
                <w:noProof/>
                <w:webHidden/>
              </w:rPr>
              <w:fldChar w:fldCharType="begin"/>
            </w:r>
            <w:r>
              <w:rPr>
                <w:noProof/>
                <w:webHidden/>
              </w:rPr>
              <w:instrText xml:space="preserve"> PAGEREF _Toc157612227 \h </w:instrText>
            </w:r>
            <w:r>
              <w:rPr>
                <w:noProof/>
                <w:webHidden/>
              </w:rPr>
            </w:r>
            <w:r>
              <w:rPr>
                <w:noProof/>
                <w:webHidden/>
              </w:rPr>
              <w:fldChar w:fldCharType="separate"/>
            </w:r>
            <w:r w:rsidR="007429DB">
              <w:rPr>
                <w:noProof/>
                <w:webHidden/>
              </w:rPr>
              <w:t>vii</w:t>
            </w:r>
            <w:r>
              <w:rPr>
                <w:noProof/>
                <w:webHidden/>
              </w:rPr>
              <w:fldChar w:fldCharType="end"/>
            </w:r>
          </w:hyperlink>
        </w:p>
        <w:p w14:paraId="5D8DAE06" w14:textId="69B0D606" w:rsidR="00EE4A4C" w:rsidRDefault="00EE4A4C">
          <w:pPr>
            <w:pStyle w:val="TOC1"/>
            <w:tabs>
              <w:tab w:val="right" w:leader="dot" w:pos="9016"/>
            </w:tabs>
            <w:rPr>
              <w:noProof/>
            </w:rPr>
          </w:pPr>
          <w:hyperlink w:anchor="_Toc157612228" w:history="1">
            <w:r w:rsidRPr="00DB2F95">
              <w:rPr>
                <w:rStyle w:val="Hyperlink"/>
                <w:noProof/>
              </w:rPr>
              <w:t>List of Tables</w:t>
            </w:r>
            <w:r>
              <w:rPr>
                <w:noProof/>
                <w:webHidden/>
              </w:rPr>
              <w:tab/>
            </w:r>
            <w:r>
              <w:rPr>
                <w:noProof/>
                <w:webHidden/>
              </w:rPr>
              <w:fldChar w:fldCharType="begin"/>
            </w:r>
            <w:r>
              <w:rPr>
                <w:noProof/>
                <w:webHidden/>
              </w:rPr>
              <w:instrText xml:space="preserve"> PAGEREF _Toc157612228 \h </w:instrText>
            </w:r>
            <w:r>
              <w:rPr>
                <w:noProof/>
                <w:webHidden/>
              </w:rPr>
            </w:r>
            <w:r>
              <w:rPr>
                <w:noProof/>
                <w:webHidden/>
              </w:rPr>
              <w:fldChar w:fldCharType="separate"/>
            </w:r>
            <w:r w:rsidR="007429DB">
              <w:rPr>
                <w:noProof/>
                <w:webHidden/>
              </w:rPr>
              <w:t>viii</w:t>
            </w:r>
            <w:r>
              <w:rPr>
                <w:noProof/>
                <w:webHidden/>
              </w:rPr>
              <w:fldChar w:fldCharType="end"/>
            </w:r>
          </w:hyperlink>
        </w:p>
        <w:p w14:paraId="1F59F4F9" w14:textId="32811C84" w:rsidR="00EE4A4C" w:rsidRDefault="00EE4A4C">
          <w:pPr>
            <w:pStyle w:val="TOC1"/>
            <w:tabs>
              <w:tab w:val="left" w:pos="440"/>
              <w:tab w:val="right" w:leader="dot" w:pos="9016"/>
            </w:tabs>
            <w:rPr>
              <w:noProof/>
            </w:rPr>
          </w:pPr>
          <w:hyperlink w:anchor="_Toc157612229" w:history="1">
            <w:r w:rsidRPr="00DB2F95">
              <w:rPr>
                <w:rStyle w:val="Hyperlink"/>
                <w:noProof/>
              </w:rPr>
              <w:t>1</w:t>
            </w:r>
            <w:r>
              <w:rPr>
                <w:noProof/>
              </w:rPr>
              <w:tab/>
            </w:r>
            <w:r w:rsidRPr="00DB2F95">
              <w:rPr>
                <w:rStyle w:val="Hyperlink"/>
                <w:noProof/>
              </w:rPr>
              <w:t>Introduction</w:t>
            </w:r>
            <w:r>
              <w:rPr>
                <w:noProof/>
                <w:webHidden/>
              </w:rPr>
              <w:tab/>
            </w:r>
            <w:r>
              <w:rPr>
                <w:noProof/>
                <w:webHidden/>
              </w:rPr>
              <w:fldChar w:fldCharType="begin"/>
            </w:r>
            <w:r>
              <w:rPr>
                <w:noProof/>
                <w:webHidden/>
              </w:rPr>
              <w:instrText xml:space="preserve"> PAGEREF _Toc157612229 \h </w:instrText>
            </w:r>
            <w:r>
              <w:rPr>
                <w:noProof/>
                <w:webHidden/>
              </w:rPr>
            </w:r>
            <w:r>
              <w:rPr>
                <w:noProof/>
                <w:webHidden/>
              </w:rPr>
              <w:fldChar w:fldCharType="separate"/>
            </w:r>
            <w:r w:rsidR="007429DB">
              <w:rPr>
                <w:noProof/>
                <w:webHidden/>
              </w:rPr>
              <w:t>1</w:t>
            </w:r>
            <w:r>
              <w:rPr>
                <w:noProof/>
                <w:webHidden/>
              </w:rPr>
              <w:fldChar w:fldCharType="end"/>
            </w:r>
          </w:hyperlink>
        </w:p>
        <w:p w14:paraId="5917B14C" w14:textId="2AFC7629" w:rsidR="00EE4A4C" w:rsidRDefault="00EE4A4C">
          <w:pPr>
            <w:pStyle w:val="TOC2"/>
            <w:tabs>
              <w:tab w:val="left" w:pos="880"/>
              <w:tab w:val="right" w:leader="dot" w:pos="9016"/>
            </w:tabs>
            <w:rPr>
              <w:noProof/>
            </w:rPr>
          </w:pPr>
          <w:hyperlink w:anchor="_Toc157612230" w:history="1">
            <w:r w:rsidRPr="00DB2F95">
              <w:rPr>
                <w:rStyle w:val="Hyperlink"/>
                <w:noProof/>
              </w:rPr>
              <w:t>1.1</w:t>
            </w:r>
            <w:r>
              <w:rPr>
                <w:noProof/>
              </w:rPr>
              <w:tab/>
            </w:r>
            <w:r w:rsidRPr="00DB2F95">
              <w:rPr>
                <w:rStyle w:val="Hyperlink"/>
                <w:noProof/>
              </w:rPr>
              <w:t>Problem Definition</w:t>
            </w:r>
            <w:r>
              <w:rPr>
                <w:noProof/>
                <w:webHidden/>
              </w:rPr>
              <w:tab/>
            </w:r>
            <w:r>
              <w:rPr>
                <w:noProof/>
                <w:webHidden/>
              </w:rPr>
              <w:fldChar w:fldCharType="begin"/>
            </w:r>
            <w:r>
              <w:rPr>
                <w:noProof/>
                <w:webHidden/>
              </w:rPr>
              <w:instrText xml:space="preserve"> PAGEREF _Toc157612230 \h </w:instrText>
            </w:r>
            <w:r>
              <w:rPr>
                <w:noProof/>
                <w:webHidden/>
              </w:rPr>
            </w:r>
            <w:r>
              <w:rPr>
                <w:noProof/>
                <w:webHidden/>
              </w:rPr>
              <w:fldChar w:fldCharType="separate"/>
            </w:r>
            <w:r w:rsidR="007429DB">
              <w:rPr>
                <w:noProof/>
                <w:webHidden/>
              </w:rPr>
              <w:t>1</w:t>
            </w:r>
            <w:r>
              <w:rPr>
                <w:noProof/>
                <w:webHidden/>
              </w:rPr>
              <w:fldChar w:fldCharType="end"/>
            </w:r>
          </w:hyperlink>
        </w:p>
        <w:p w14:paraId="7CF99D54" w14:textId="6ECC78F8" w:rsidR="00EE4A4C" w:rsidRDefault="00EE4A4C">
          <w:pPr>
            <w:pStyle w:val="TOC2"/>
            <w:tabs>
              <w:tab w:val="left" w:pos="880"/>
              <w:tab w:val="right" w:leader="dot" w:pos="9016"/>
            </w:tabs>
            <w:rPr>
              <w:noProof/>
            </w:rPr>
          </w:pPr>
          <w:hyperlink w:anchor="_Toc157612231" w:history="1">
            <w:r w:rsidRPr="00DB2F95">
              <w:rPr>
                <w:rStyle w:val="Hyperlink"/>
                <w:rFonts w:cs="Arial"/>
                <w:noProof/>
              </w:rPr>
              <w:t>1.2</w:t>
            </w:r>
            <w:r>
              <w:rPr>
                <w:noProof/>
              </w:rPr>
              <w:tab/>
            </w:r>
            <w:r w:rsidRPr="00DB2F95">
              <w:rPr>
                <w:rStyle w:val="Hyperlink"/>
                <w:rFonts w:cs="Arial"/>
                <w:noProof/>
              </w:rPr>
              <w:t>Scope</w:t>
            </w:r>
            <w:r>
              <w:rPr>
                <w:noProof/>
                <w:webHidden/>
              </w:rPr>
              <w:tab/>
            </w:r>
            <w:r>
              <w:rPr>
                <w:noProof/>
                <w:webHidden/>
              </w:rPr>
              <w:fldChar w:fldCharType="begin"/>
            </w:r>
            <w:r>
              <w:rPr>
                <w:noProof/>
                <w:webHidden/>
              </w:rPr>
              <w:instrText xml:space="preserve"> PAGEREF _Toc157612231 \h </w:instrText>
            </w:r>
            <w:r>
              <w:rPr>
                <w:noProof/>
                <w:webHidden/>
              </w:rPr>
            </w:r>
            <w:r>
              <w:rPr>
                <w:noProof/>
                <w:webHidden/>
              </w:rPr>
              <w:fldChar w:fldCharType="separate"/>
            </w:r>
            <w:r w:rsidR="007429DB">
              <w:rPr>
                <w:noProof/>
                <w:webHidden/>
              </w:rPr>
              <w:t>1</w:t>
            </w:r>
            <w:r>
              <w:rPr>
                <w:noProof/>
                <w:webHidden/>
              </w:rPr>
              <w:fldChar w:fldCharType="end"/>
            </w:r>
          </w:hyperlink>
        </w:p>
        <w:p w14:paraId="0F158EDD" w14:textId="668513D3" w:rsidR="00EE4A4C" w:rsidRDefault="00EE4A4C">
          <w:pPr>
            <w:pStyle w:val="TOC2"/>
            <w:tabs>
              <w:tab w:val="left" w:pos="880"/>
              <w:tab w:val="right" w:leader="dot" w:pos="9016"/>
            </w:tabs>
            <w:rPr>
              <w:noProof/>
            </w:rPr>
          </w:pPr>
          <w:hyperlink w:anchor="_Toc157612232" w:history="1">
            <w:r w:rsidRPr="00DB2F95">
              <w:rPr>
                <w:rStyle w:val="Hyperlink"/>
                <w:rFonts w:cs="Arial"/>
                <w:noProof/>
              </w:rPr>
              <w:t>1.3</w:t>
            </w:r>
            <w:r>
              <w:rPr>
                <w:noProof/>
              </w:rPr>
              <w:tab/>
            </w:r>
            <w:r w:rsidRPr="00DB2F95">
              <w:rPr>
                <w:rStyle w:val="Hyperlink"/>
                <w:rFonts w:cs="Arial"/>
                <w:noProof/>
              </w:rPr>
              <w:t>Rationale</w:t>
            </w:r>
            <w:r>
              <w:rPr>
                <w:noProof/>
                <w:webHidden/>
              </w:rPr>
              <w:tab/>
            </w:r>
            <w:r>
              <w:rPr>
                <w:noProof/>
                <w:webHidden/>
              </w:rPr>
              <w:fldChar w:fldCharType="begin"/>
            </w:r>
            <w:r>
              <w:rPr>
                <w:noProof/>
                <w:webHidden/>
              </w:rPr>
              <w:instrText xml:space="preserve"> PAGEREF _Toc157612232 \h </w:instrText>
            </w:r>
            <w:r>
              <w:rPr>
                <w:noProof/>
                <w:webHidden/>
              </w:rPr>
            </w:r>
            <w:r>
              <w:rPr>
                <w:noProof/>
                <w:webHidden/>
              </w:rPr>
              <w:fldChar w:fldCharType="separate"/>
            </w:r>
            <w:r w:rsidR="007429DB">
              <w:rPr>
                <w:noProof/>
                <w:webHidden/>
              </w:rPr>
              <w:t>1</w:t>
            </w:r>
            <w:r>
              <w:rPr>
                <w:noProof/>
                <w:webHidden/>
              </w:rPr>
              <w:fldChar w:fldCharType="end"/>
            </w:r>
          </w:hyperlink>
        </w:p>
        <w:p w14:paraId="491664C3" w14:textId="014377CD" w:rsidR="00EE4A4C" w:rsidRDefault="00EE4A4C">
          <w:pPr>
            <w:pStyle w:val="TOC2"/>
            <w:tabs>
              <w:tab w:val="left" w:pos="880"/>
              <w:tab w:val="right" w:leader="dot" w:pos="9016"/>
            </w:tabs>
            <w:rPr>
              <w:noProof/>
            </w:rPr>
          </w:pPr>
          <w:hyperlink w:anchor="_Toc157612233" w:history="1">
            <w:r w:rsidRPr="00DB2F95">
              <w:rPr>
                <w:rStyle w:val="Hyperlink"/>
                <w:rFonts w:cs="Arial"/>
                <w:noProof/>
              </w:rPr>
              <w:t>1.4</w:t>
            </w:r>
            <w:r>
              <w:rPr>
                <w:noProof/>
              </w:rPr>
              <w:tab/>
            </w:r>
            <w:r w:rsidRPr="00DB2F95">
              <w:rPr>
                <w:rStyle w:val="Hyperlink"/>
                <w:rFonts w:cs="Arial"/>
                <w:noProof/>
              </w:rPr>
              <w:t>Project Aim and Objectives</w:t>
            </w:r>
            <w:r>
              <w:rPr>
                <w:noProof/>
                <w:webHidden/>
              </w:rPr>
              <w:tab/>
            </w:r>
            <w:r>
              <w:rPr>
                <w:noProof/>
                <w:webHidden/>
              </w:rPr>
              <w:fldChar w:fldCharType="begin"/>
            </w:r>
            <w:r>
              <w:rPr>
                <w:noProof/>
                <w:webHidden/>
              </w:rPr>
              <w:instrText xml:space="preserve"> PAGEREF _Toc157612233 \h </w:instrText>
            </w:r>
            <w:r>
              <w:rPr>
                <w:noProof/>
                <w:webHidden/>
              </w:rPr>
            </w:r>
            <w:r>
              <w:rPr>
                <w:noProof/>
                <w:webHidden/>
              </w:rPr>
              <w:fldChar w:fldCharType="separate"/>
            </w:r>
            <w:r w:rsidR="007429DB">
              <w:rPr>
                <w:noProof/>
                <w:webHidden/>
              </w:rPr>
              <w:t>1</w:t>
            </w:r>
            <w:r>
              <w:rPr>
                <w:noProof/>
                <w:webHidden/>
              </w:rPr>
              <w:fldChar w:fldCharType="end"/>
            </w:r>
          </w:hyperlink>
        </w:p>
        <w:p w14:paraId="7B247AAE" w14:textId="7EF7C91D" w:rsidR="00EE4A4C" w:rsidRDefault="00EE4A4C">
          <w:pPr>
            <w:pStyle w:val="TOC2"/>
            <w:tabs>
              <w:tab w:val="left" w:pos="880"/>
              <w:tab w:val="right" w:leader="dot" w:pos="9016"/>
            </w:tabs>
            <w:rPr>
              <w:noProof/>
            </w:rPr>
          </w:pPr>
          <w:hyperlink w:anchor="_Toc157612234" w:history="1">
            <w:r w:rsidRPr="00DB2F95">
              <w:rPr>
                <w:rStyle w:val="Hyperlink"/>
                <w:rFonts w:cs="Arial"/>
                <w:noProof/>
              </w:rPr>
              <w:t>1.5</w:t>
            </w:r>
            <w:r>
              <w:rPr>
                <w:noProof/>
              </w:rPr>
              <w:tab/>
            </w:r>
            <w:r w:rsidRPr="00DB2F95">
              <w:rPr>
                <w:rStyle w:val="Hyperlink"/>
                <w:rFonts w:cs="Arial"/>
                <w:noProof/>
              </w:rPr>
              <w:t>Background Information</w:t>
            </w:r>
            <w:r>
              <w:rPr>
                <w:noProof/>
                <w:webHidden/>
              </w:rPr>
              <w:tab/>
            </w:r>
            <w:r>
              <w:rPr>
                <w:noProof/>
                <w:webHidden/>
              </w:rPr>
              <w:fldChar w:fldCharType="begin"/>
            </w:r>
            <w:r>
              <w:rPr>
                <w:noProof/>
                <w:webHidden/>
              </w:rPr>
              <w:instrText xml:space="preserve"> PAGEREF _Toc157612234 \h </w:instrText>
            </w:r>
            <w:r>
              <w:rPr>
                <w:noProof/>
                <w:webHidden/>
              </w:rPr>
            </w:r>
            <w:r>
              <w:rPr>
                <w:noProof/>
                <w:webHidden/>
              </w:rPr>
              <w:fldChar w:fldCharType="separate"/>
            </w:r>
            <w:r w:rsidR="007429DB">
              <w:rPr>
                <w:noProof/>
                <w:webHidden/>
              </w:rPr>
              <w:t>1</w:t>
            </w:r>
            <w:r>
              <w:rPr>
                <w:noProof/>
                <w:webHidden/>
              </w:rPr>
              <w:fldChar w:fldCharType="end"/>
            </w:r>
          </w:hyperlink>
        </w:p>
        <w:p w14:paraId="4183705A" w14:textId="1B7C11AB" w:rsidR="00EE4A4C" w:rsidRDefault="00EE4A4C">
          <w:pPr>
            <w:pStyle w:val="TOC1"/>
            <w:tabs>
              <w:tab w:val="left" w:pos="440"/>
              <w:tab w:val="right" w:leader="dot" w:pos="9016"/>
            </w:tabs>
            <w:rPr>
              <w:noProof/>
            </w:rPr>
          </w:pPr>
          <w:hyperlink w:anchor="_Toc157612235" w:history="1">
            <w:r w:rsidRPr="00DB2F95">
              <w:rPr>
                <w:rStyle w:val="Hyperlink"/>
                <w:noProof/>
              </w:rPr>
              <w:t>2</w:t>
            </w:r>
            <w:r>
              <w:rPr>
                <w:noProof/>
              </w:rPr>
              <w:tab/>
            </w:r>
            <w:r w:rsidRPr="00DB2F95">
              <w:rPr>
                <w:rStyle w:val="Hyperlink"/>
                <w:noProof/>
              </w:rPr>
              <w:t>Literature Review</w:t>
            </w:r>
            <w:r>
              <w:rPr>
                <w:noProof/>
                <w:webHidden/>
              </w:rPr>
              <w:tab/>
            </w:r>
            <w:r>
              <w:rPr>
                <w:noProof/>
                <w:webHidden/>
              </w:rPr>
              <w:fldChar w:fldCharType="begin"/>
            </w:r>
            <w:r>
              <w:rPr>
                <w:noProof/>
                <w:webHidden/>
              </w:rPr>
              <w:instrText xml:space="preserve"> PAGEREF _Toc157612235 \h </w:instrText>
            </w:r>
            <w:r>
              <w:rPr>
                <w:noProof/>
                <w:webHidden/>
              </w:rPr>
            </w:r>
            <w:r>
              <w:rPr>
                <w:noProof/>
                <w:webHidden/>
              </w:rPr>
              <w:fldChar w:fldCharType="separate"/>
            </w:r>
            <w:r w:rsidR="007429DB">
              <w:rPr>
                <w:noProof/>
                <w:webHidden/>
              </w:rPr>
              <w:t>2</w:t>
            </w:r>
            <w:r>
              <w:rPr>
                <w:noProof/>
                <w:webHidden/>
              </w:rPr>
              <w:fldChar w:fldCharType="end"/>
            </w:r>
          </w:hyperlink>
        </w:p>
        <w:p w14:paraId="6A7A125F" w14:textId="06665E98" w:rsidR="00EE4A4C" w:rsidRDefault="00EE4A4C">
          <w:pPr>
            <w:pStyle w:val="TOC1"/>
            <w:tabs>
              <w:tab w:val="left" w:pos="440"/>
              <w:tab w:val="right" w:leader="dot" w:pos="9016"/>
            </w:tabs>
            <w:rPr>
              <w:noProof/>
            </w:rPr>
          </w:pPr>
          <w:hyperlink w:anchor="_Toc157612236" w:history="1">
            <w:r w:rsidRPr="00DB2F95">
              <w:rPr>
                <w:rStyle w:val="Hyperlink"/>
                <w:noProof/>
              </w:rPr>
              <w:t>3</w:t>
            </w:r>
            <w:r>
              <w:rPr>
                <w:noProof/>
              </w:rPr>
              <w:tab/>
            </w:r>
            <w:r w:rsidRPr="00DB2F95">
              <w:rPr>
                <w:rStyle w:val="Hyperlink"/>
                <w:noProof/>
              </w:rPr>
              <w:t>Method and Implementation</w:t>
            </w:r>
            <w:r>
              <w:rPr>
                <w:noProof/>
                <w:webHidden/>
              </w:rPr>
              <w:tab/>
            </w:r>
            <w:r>
              <w:rPr>
                <w:noProof/>
                <w:webHidden/>
              </w:rPr>
              <w:fldChar w:fldCharType="begin"/>
            </w:r>
            <w:r>
              <w:rPr>
                <w:noProof/>
                <w:webHidden/>
              </w:rPr>
              <w:instrText xml:space="preserve"> PAGEREF _Toc157612236 \h </w:instrText>
            </w:r>
            <w:r>
              <w:rPr>
                <w:noProof/>
                <w:webHidden/>
              </w:rPr>
            </w:r>
            <w:r>
              <w:rPr>
                <w:noProof/>
                <w:webHidden/>
              </w:rPr>
              <w:fldChar w:fldCharType="separate"/>
            </w:r>
            <w:r w:rsidR="007429DB">
              <w:rPr>
                <w:noProof/>
                <w:webHidden/>
              </w:rPr>
              <w:t>3</w:t>
            </w:r>
            <w:r>
              <w:rPr>
                <w:noProof/>
                <w:webHidden/>
              </w:rPr>
              <w:fldChar w:fldCharType="end"/>
            </w:r>
          </w:hyperlink>
        </w:p>
        <w:p w14:paraId="681FB301" w14:textId="7776AF1E" w:rsidR="00EE4A4C" w:rsidRDefault="00EE4A4C">
          <w:pPr>
            <w:pStyle w:val="TOC1"/>
            <w:tabs>
              <w:tab w:val="left" w:pos="440"/>
              <w:tab w:val="right" w:leader="dot" w:pos="9016"/>
            </w:tabs>
            <w:rPr>
              <w:noProof/>
            </w:rPr>
          </w:pPr>
          <w:hyperlink w:anchor="_Toc157612237" w:history="1">
            <w:r w:rsidRPr="00DB2F95">
              <w:rPr>
                <w:rStyle w:val="Hyperlink"/>
                <w:noProof/>
              </w:rPr>
              <w:t>4</w:t>
            </w:r>
            <w:r>
              <w:rPr>
                <w:noProof/>
              </w:rPr>
              <w:tab/>
            </w:r>
            <w:r w:rsidRPr="00DB2F95">
              <w:rPr>
                <w:rStyle w:val="Hyperlink"/>
                <w:noProof/>
              </w:rPr>
              <w:t>Evaluation</w:t>
            </w:r>
            <w:r>
              <w:rPr>
                <w:noProof/>
                <w:webHidden/>
              </w:rPr>
              <w:tab/>
            </w:r>
            <w:r>
              <w:rPr>
                <w:noProof/>
                <w:webHidden/>
              </w:rPr>
              <w:fldChar w:fldCharType="begin"/>
            </w:r>
            <w:r>
              <w:rPr>
                <w:noProof/>
                <w:webHidden/>
              </w:rPr>
              <w:instrText xml:space="preserve"> PAGEREF _Toc157612237 \h </w:instrText>
            </w:r>
            <w:r>
              <w:rPr>
                <w:noProof/>
                <w:webHidden/>
              </w:rPr>
            </w:r>
            <w:r>
              <w:rPr>
                <w:noProof/>
                <w:webHidden/>
              </w:rPr>
              <w:fldChar w:fldCharType="separate"/>
            </w:r>
            <w:r w:rsidR="007429DB">
              <w:rPr>
                <w:noProof/>
                <w:webHidden/>
              </w:rPr>
              <w:t>4</w:t>
            </w:r>
            <w:r>
              <w:rPr>
                <w:noProof/>
                <w:webHidden/>
              </w:rPr>
              <w:fldChar w:fldCharType="end"/>
            </w:r>
          </w:hyperlink>
        </w:p>
        <w:p w14:paraId="23232E2B" w14:textId="06CC041B" w:rsidR="00EE4A4C" w:rsidRDefault="00EE4A4C">
          <w:pPr>
            <w:pStyle w:val="TOC2"/>
            <w:tabs>
              <w:tab w:val="left" w:pos="880"/>
              <w:tab w:val="right" w:leader="dot" w:pos="9016"/>
            </w:tabs>
            <w:rPr>
              <w:noProof/>
            </w:rPr>
          </w:pPr>
          <w:hyperlink w:anchor="_Toc157612238" w:history="1">
            <w:r w:rsidRPr="00DB2F95">
              <w:rPr>
                <w:rStyle w:val="Hyperlink"/>
                <w:rFonts w:cs="Arial"/>
                <w:noProof/>
              </w:rPr>
              <w:t>4.1</w:t>
            </w:r>
            <w:r>
              <w:rPr>
                <w:noProof/>
              </w:rPr>
              <w:tab/>
            </w:r>
            <w:r w:rsidRPr="00DB2F95">
              <w:rPr>
                <w:rStyle w:val="Hyperlink"/>
                <w:rFonts w:cs="Arial"/>
                <w:noProof/>
              </w:rPr>
              <w:t>Evaluation Methodology</w:t>
            </w:r>
            <w:r>
              <w:rPr>
                <w:noProof/>
                <w:webHidden/>
              </w:rPr>
              <w:tab/>
            </w:r>
            <w:r>
              <w:rPr>
                <w:noProof/>
                <w:webHidden/>
              </w:rPr>
              <w:fldChar w:fldCharType="begin"/>
            </w:r>
            <w:r>
              <w:rPr>
                <w:noProof/>
                <w:webHidden/>
              </w:rPr>
              <w:instrText xml:space="preserve"> PAGEREF _Toc157612238 \h </w:instrText>
            </w:r>
            <w:r>
              <w:rPr>
                <w:noProof/>
                <w:webHidden/>
              </w:rPr>
            </w:r>
            <w:r>
              <w:rPr>
                <w:noProof/>
                <w:webHidden/>
              </w:rPr>
              <w:fldChar w:fldCharType="separate"/>
            </w:r>
            <w:r w:rsidR="007429DB">
              <w:rPr>
                <w:noProof/>
                <w:webHidden/>
              </w:rPr>
              <w:t>4</w:t>
            </w:r>
            <w:r>
              <w:rPr>
                <w:noProof/>
                <w:webHidden/>
              </w:rPr>
              <w:fldChar w:fldCharType="end"/>
            </w:r>
          </w:hyperlink>
        </w:p>
        <w:p w14:paraId="17AEE451" w14:textId="5FB85186" w:rsidR="00EE4A4C" w:rsidRDefault="00EE4A4C">
          <w:pPr>
            <w:pStyle w:val="TOC3"/>
            <w:tabs>
              <w:tab w:val="left" w:pos="1320"/>
              <w:tab w:val="right" w:leader="dot" w:pos="9016"/>
            </w:tabs>
            <w:rPr>
              <w:noProof/>
            </w:rPr>
          </w:pPr>
          <w:hyperlink w:anchor="_Toc157612239" w:history="1">
            <w:r w:rsidRPr="00DB2F95">
              <w:rPr>
                <w:rStyle w:val="Hyperlink"/>
                <w:noProof/>
              </w:rPr>
              <w:t>4.1.1</w:t>
            </w:r>
            <w:r>
              <w:rPr>
                <w:noProof/>
              </w:rPr>
              <w:tab/>
            </w:r>
            <w:r w:rsidRPr="00DB2F95">
              <w:rPr>
                <w:rStyle w:val="Hyperlink"/>
                <w:noProof/>
              </w:rPr>
              <w:t>Evaluation Metrics</w:t>
            </w:r>
            <w:r>
              <w:rPr>
                <w:noProof/>
                <w:webHidden/>
              </w:rPr>
              <w:tab/>
            </w:r>
            <w:r>
              <w:rPr>
                <w:noProof/>
                <w:webHidden/>
              </w:rPr>
              <w:fldChar w:fldCharType="begin"/>
            </w:r>
            <w:r>
              <w:rPr>
                <w:noProof/>
                <w:webHidden/>
              </w:rPr>
              <w:instrText xml:space="preserve"> PAGEREF _Toc157612239 \h </w:instrText>
            </w:r>
            <w:r>
              <w:rPr>
                <w:noProof/>
                <w:webHidden/>
              </w:rPr>
            </w:r>
            <w:r>
              <w:rPr>
                <w:noProof/>
                <w:webHidden/>
              </w:rPr>
              <w:fldChar w:fldCharType="separate"/>
            </w:r>
            <w:r w:rsidR="007429DB">
              <w:rPr>
                <w:noProof/>
                <w:webHidden/>
              </w:rPr>
              <w:t>4</w:t>
            </w:r>
            <w:r>
              <w:rPr>
                <w:noProof/>
                <w:webHidden/>
              </w:rPr>
              <w:fldChar w:fldCharType="end"/>
            </w:r>
          </w:hyperlink>
        </w:p>
        <w:p w14:paraId="2B79AFD9" w14:textId="05D59923" w:rsidR="00EE4A4C" w:rsidRDefault="00EE4A4C">
          <w:pPr>
            <w:pStyle w:val="TOC3"/>
            <w:tabs>
              <w:tab w:val="left" w:pos="1320"/>
              <w:tab w:val="right" w:leader="dot" w:pos="9016"/>
            </w:tabs>
            <w:rPr>
              <w:noProof/>
            </w:rPr>
          </w:pPr>
          <w:hyperlink w:anchor="_Toc157612240" w:history="1">
            <w:r w:rsidRPr="00DB2F95">
              <w:rPr>
                <w:rStyle w:val="Hyperlink"/>
                <w:noProof/>
              </w:rPr>
              <w:t>4.1.2</w:t>
            </w:r>
            <w:r>
              <w:rPr>
                <w:noProof/>
              </w:rPr>
              <w:tab/>
            </w:r>
            <w:r w:rsidRPr="00DB2F95">
              <w:rPr>
                <w:rStyle w:val="Hyperlink"/>
                <w:noProof/>
              </w:rPr>
              <w:t>Baseline systems</w:t>
            </w:r>
            <w:r>
              <w:rPr>
                <w:noProof/>
                <w:webHidden/>
              </w:rPr>
              <w:tab/>
            </w:r>
            <w:r>
              <w:rPr>
                <w:noProof/>
                <w:webHidden/>
              </w:rPr>
              <w:fldChar w:fldCharType="begin"/>
            </w:r>
            <w:r>
              <w:rPr>
                <w:noProof/>
                <w:webHidden/>
              </w:rPr>
              <w:instrText xml:space="preserve"> PAGEREF _Toc157612240 \h </w:instrText>
            </w:r>
            <w:r>
              <w:rPr>
                <w:noProof/>
                <w:webHidden/>
              </w:rPr>
            </w:r>
            <w:r>
              <w:rPr>
                <w:noProof/>
                <w:webHidden/>
              </w:rPr>
              <w:fldChar w:fldCharType="separate"/>
            </w:r>
            <w:r w:rsidR="007429DB">
              <w:rPr>
                <w:noProof/>
                <w:webHidden/>
              </w:rPr>
              <w:t>4</w:t>
            </w:r>
            <w:r>
              <w:rPr>
                <w:noProof/>
                <w:webHidden/>
              </w:rPr>
              <w:fldChar w:fldCharType="end"/>
            </w:r>
          </w:hyperlink>
        </w:p>
        <w:p w14:paraId="765BE90D" w14:textId="073ADF78" w:rsidR="00EE4A4C" w:rsidRDefault="00EE4A4C">
          <w:pPr>
            <w:pStyle w:val="TOC3"/>
            <w:tabs>
              <w:tab w:val="left" w:pos="1320"/>
              <w:tab w:val="right" w:leader="dot" w:pos="9016"/>
            </w:tabs>
            <w:rPr>
              <w:noProof/>
            </w:rPr>
          </w:pPr>
          <w:hyperlink w:anchor="_Toc157612241" w:history="1">
            <w:r w:rsidRPr="00DB2F95">
              <w:rPr>
                <w:rStyle w:val="Hyperlink"/>
                <w:noProof/>
              </w:rPr>
              <w:t>4.1.3</w:t>
            </w:r>
            <w:r>
              <w:rPr>
                <w:noProof/>
              </w:rPr>
              <w:tab/>
            </w:r>
            <w:r w:rsidRPr="00DB2F95">
              <w:rPr>
                <w:rStyle w:val="Hyperlink"/>
                <w:noProof/>
              </w:rPr>
              <w:t>Dataset</w:t>
            </w:r>
            <w:r>
              <w:rPr>
                <w:noProof/>
                <w:webHidden/>
              </w:rPr>
              <w:tab/>
            </w:r>
            <w:r>
              <w:rPr>
                <w:noProof/>
                <w:webHidden/>
              </w:rPr>
              <w:fldChar w:fldCharType="begin"/>
            </w:r>
            <w:r>
              <w:rPr>
                <w:noProof/>
                <w:webHidden/>
              </w:rPr>
              <w:instrText xml:space="preserve"> PAGEREF _Toc157612241 \h </w:instrText>
            </w:r>
            <w:r>
              <w:rPr>
                <w:noProof/>
                <w:webHidden/>
              </w:rPr>
            </w:r>
            <w:r>
              <w:rPr>
                <w:noProof/>
                <w:webHidden/>
              </w:rPr>
              <w:fldChar w:fldCharType="separate"/>
            </w:r>
            <w:r w:rsidR="007429DB">
              <w:rPr>
                <w:noProof/>
                <w:webHidden/>
              </w:rPr>
              <w:t>4</w:t>
            </w:r>
            <w:r>
              <w:rPr>
                <w:noProof/>
                <w:webHidden/>
              </w:rPr>
              <w:fldChar w:fldCharType="end"/>
            </w:r>
          </w:hyperlink>
        </w:p>
        <w:p w14:paraId="3F089407" w14:textId="08BD6632" w:rsidR="00EE4A4C" w:rsidRDefault="00EE4A4C">
          <w:pPr>
            <w:pStyle w:val="TOC2"/>
            <w:tabs>
              <w:tab w:val="left" w:pos="880"/>
              <w:tab w:val="right" w:leader="dot" w:pos="9016"/>
            </w:tabs>
            <w:rPr>
              <w:noProof/>
            </w:rPr>
          </w:pPr>
          <w:hyperlink w:anchor="_Toc157612242" w:history="1">
            <w:r w:rsidRPr="00DB2F95">
              <w:rPr>
                <w:rStyle w:val="Hyperlink"/>
                <w:rFonts w:cs="Arial"/>
                <w:noProof/>
              </w:rPr>
              <w:t>4.2</w:t>
            </w:r>
            <w:r>
              <w:rPr>
                <w:noProof/>
              </w:rPr>
              <w:tab/>
            </w:r>
            <w:r w:rsidRPr="00DB2F95">
              <w:rPr>
                <w:rStyle w:val="Hyperlink"/>
                <w:rFonts w:cs="Arial"/>
                <w:noProof/>
              </w:rPr>
              <w:t>Results</w:t>
            </w:r>
            <w:r>
              <w:rPr>
                <w:noProof/>
                <w:webHidden/>
              </w:rPr>
              <w:tab/>
            </w:r>
            <w:r>
              <w:rPr>
                <w:noProof/>
                <w:webHidden/>
              </w:rPr>
              <w:fldChar w:fldCharType="begin"/>
            </w:r>
            <w:r>
              <w:rPr>
                <w:noProof/>
                <w:webHidden/>
              </w:rPr>
              <w:instrText xml:space="preserve"> PAGEREF _Toc157612242 \h </w:instrText>
            </w:r>
            <w:r>
              <w:rPr>
                <w:noProof/>
                <w:webHidden/>
              </w:rPr>
            </w:r>
            <w:r>
              <w:rPr>
                <w:noProof/>
                <w:webHidden/>
              </w:rPr>
              <w:fldChar w:fldCharType="separate"/>
            </w:r>
            <w:r w:rsidR="007429DB">
              <w:rPr>
                <w:noProof/>
                <w:webHidden/>
              </w:rPr>
              <w:t>4</w:t>
            </w:r>
            <w:r>
              <w:rPr>
                <w:noProof/>
                <w:webHidden/>
              </w:rPr>
              <w:fldChar w:fldCharType="end"/>
            </w:r>
          </w:hyperlink>
        </w:p>
        <w:p w14:paraId="4723B792" w14:textId="3DA73286" w:rsidR="00EE4A4C" w:rsidRDefault="00EE4A4C">
          <w:pPr>
            <w:pStyle w:val="TOC2"/>
            <w:tabs>
              <w:tab w:val="left" w:pos="880"/>
              <w:tab w:val="right" w:leader="dot" w:pos="9016"/>
            </w:tabs>
            <w:rPr>
              <w:noProof/>
            </w:rPr>
          </w:pPr>
          <w:hyperlink w:anchor="_Toc157612243" w:history="1">
            <w:r w:rsidRPr="00DB2F95">
              <w:rPr>
                <w:rStyle w:val="Hyperlink"/>
                <w:rFonts w:cs="Arial"/>
                <w:noProof/>
              </w:rPr>
              <w:t>4.3</w:t>
            </w:r>
            <w:r>
              <w:rPr>
                <w:noProof/>
              </w:rPr>
              <w:tab/>
            </w:r>
            <w:r w:rsidRPr="00DB2F95">
              <w:rPr>
                <w:rStyle w:val="Hyperlink"/>
                <w:rFonts w:cs="Arial"/>
                <w:noProof/>
              </w:rPr>
              <w:t>Discussion</w:t>
            </w:r>
            <w:r>
              <w:rPr>
                <w:noProof/>
                <w:webHidden/>
              </w:rPr>
              <w:tab/>
            </w:r>
            <w:r>
              <w:rPr>
                <w:noProof/>
                <w:webHidden/>
              </w:rPr>
              <w:fldChar w:fldCharType="begin"/>
            </w:r>
            <w:r>
              <w:rPr>
                <w:noProof/>
                <w:webHidden/>
              </w:rPr>
              <w:instrText xml:space="preserve"> PAGEREF _Toc157612243 \h </w:instrText>
            </w:r>
            <w:r>
              <w:rPr>
                <w:noProof/>
                <w:webHidden/>
              </w:rPr>
            </w:r>
            <w:r>
              <w:rPr>
                <w:noProof/>
                <w:webHidden/>
              </w:rPr>
              <w:fldChar w:fldCharType="separate"/>
            </w:r>
            <w:r w:rsidR="007429DB">
              <w:rPr>
                <w:noProof/>
                <w:webHidden/>
              </w:rPr>
              <w:t>5</w:t>
            </w:r>
            <w:r>
              <w:rPr>
                <w:noProof/>
                <w:webHidden/>
              </w:rPr>
              <w:fldChar w:fldCharType="end"/>
            </w:r>
          </w:hyperlink>
        </w:p>
        <w:p w14:paraId="40462C83" w14:textId="7F453BDD" w:rsidR="00EE4A4C" w:rsidRDefault="00EE4A4C">
          <w:pPr>
            <w:pStyle w:val="TOC1"/>
            <w:tabs>
              <w:tab w:val="left" w:pos="440"/>
              <w:tab w:val="right" w:leader="dot" w:pos="9016"/>
            </w:tabs>
            <w:rPr>
              <w:noProof/>
            </w:rPr>
          </w:pPr>
          <w:hyperlink w:anchor="_Toc157612244" w:history="1">
            <w:r w:rsidRPr="00DB2F95">
              <w:rPr>
                <w:rStyle w:val="Hyperlink"/>
                <w:noProof/>
              </w:rPr>
              <w:t>5</w:t>
            </w:r>
            <w:r>
              <w:rPr>
                <w:noProof/>
              </w:rPr>
              <w:tab/>
            </w:r>
            <w:r w:rsidRPr="00DB2F95">
              <w:rPr>
                <w:rStyle w:val="Hyperlink"/>
                <w:noProof/>
              </w:rPr>
              <w:t>Conclusions</w:t>
            </w:r>
            <w:r>
              <w:rPr>
                <w:noProof/>
                <w:webHidden/>
              </w:rPr>
              <w:tab/>
            </w:r>
            <w:r>
              <w:rPr>
                <w:noProof/>
                <w:webHidden/>
              </w:rPr>
              <w:fldChar w:fldCharType="begin"/>
            </w:r>
            <w:r>
              <w:rPr>
                <w:noProof/>
                <w:webHidden/>
              </w:rPr>
              <w:instrText xml:space="preserve"> PAGEREF _Toc157612244 \h </w:instrText>
            </w:r>
            <w:r>
              <w:rPr>
                <w:noProof/>
                <w:webHidden/>
              </w:rPr>
            </w:r>
            <w:r>
              <w:rPr>
                <w:noProof/>
                <w:webHidden/>
              </w:rPr>
              <w:fldChar w:fldCharType="separate"/>
            </w:r>
            <w:r w:rsidR="007429DB">
              <w:rPr>
                <w:noProof/>
                <w:webHidden/>
              </w:rPr>
              <w:t>6</w:t>
            </w:r>
            <w:r>
              <w:rPr>
                <w:noProof/>
                <w:webHidden/>
              </w:rPr>
              <w:fldChar w:fldCharType="end"/>
            </w:r>
          </w:hyperlink>
        </w:p>
        <w:p w14:paraId="5F267A93" w14:textId="63753830" w:rsidR="00EE4A4C" w:rsidRDefault="00EE4A4C">
          <w:pPr>
            <w:pStyle w:val="TOC1"/>
            <w:tabs>
              <w:tab w:val="left" w:pos="440"/>
              <w:tab w:val="right" w:leader="dot" w:pos="9016"/>
            </w:tabs>
            <w:rPr>
              <w:noProof/>
            </w:rPr>
          </w:pPr>
          <w:hyperlink w:anchor="_Toc157612245" w:history="1">
            <w:r w:rsidRPr="00DB2F95">
              <w:rPr>
                <w:rStyle w:val="Hyperlink"/>
                <w:noProof/>
              </w:rPr>
              <w:t>6</w:t>
            </w:r>
            <w:r>
              <w:rPr>
                <w:noProof/>
              </w:rPr>
              <w:tab/>
            </w:r>
            <w:r w:rsidRPr="00DB2F95">
              <w:rPr>
                <w:rStyle w:val="Hyperlink"/>
                <w:noProof/>
              </w:rPr>
              <w:t>Recommendations for future work</w:t>
            </w:r>
            <w:r>
              <w:rPr>
                <w:noProof/>
                <w:webHidden/>
              </w:rPr>
              <w:tab/>
            </w:r>
            <w:r>
              <w:rPr>
                <w:noProof/>
                <w:webHidden/>
              </w:rPr>
              <w:fldChar w:fldCharType="begin"/>
            </w:r>
            <w:r>
              <w:rPr>
                <w:noProof/>
                <w:webHidden/>
              </w:rPr>
              <w:instrText xml:space="preserve"> PAGEREF _Toc157612245 \h </w:instrText>
            </w:r>
            <w:r>
              <w:rPr>
                <w:noProof/>
                <w:webHidden/>
              </w:rPr>
            </w:r>
            <w:r>
              <w:rPr>
                <w:noProof/>
                <w:webHidden/>
              </w:rPr>
              <w:fldChar w:fldCharType="separate"/>
            </w:r>
            <w:r w:rsidR="007429DB">
              <w:rPr>
                <w:noProof/>
                <w:webHidden/>
              </w:rPr>
              <w:t>7</w:t>
            </w:r>
            <w:r>
              <w:rPr>
                <w:noProof/>
                <w:webHidden/>
              </w:rPr>
              <w:fldChar w:fldCharType="end"/>
            </w:r>
          </w:hyperlink>
        </w:p>
        <w:p w14:paraId="62394333" w14:textId="57A6E6D4" w:rsidR="00EE4A4C" w:rsidRDefault="00EE4A4C">
          <w:pPr>
            <w:pStyle w:val="TOC1"/>
            <w:tabs>
              <w:tab w:val="left" w:pos="440"/>
              <w:tab w:val="right" w:leader="dot" w:pos="9016"/>
            </w:tabs>
            <w:rPr>
              <w:noProof/>
            </w:rPr>
          </w:pPr>
          <w:hyperlink w:anchor="_Toc157612246" w:history="1">
            <w:r w:rsidRPr="00DB2F95">
              <w:rPr>
                <w:rStyle w:val="Hyperlink"/>
                <w:noProof/>
              </w:rPr>
              <w:t>7</w:t>
            </w:r>
            <w:r>
              <w:rPr>
                <w:noProof/>
              </w:rPr>
              <w:tab/>
            </w:r>
            <w:r w:rsidRPr="00DB2F95">
              <w:rPr>
                <w:rStyle w:val="Hyperlink"/>
                <w:noProof/>
              </w:rPr>
              <w:t>References</w:t>
            </w:r>
            <w:r>
              <w:rPr>
                <w:noProof/>
                <w:webHidden/>
              </w:rPr>
              <w:tab/>
            </w:r>
            <w:r>
              <w:rPr>
                <w:noProof/>
                <w:webHidden/>
              </w:rPr>
              <w:fldChar w:fldCharType="begin"/>
            </w:r>
            <w:r>
              <w:rPr>
                <w:noProof/>
                <w:webHidden/>
              </w:rPr>
              <w:instrText xml:space="preserve"> PAGEREF _Toc157612246 \h </w:instrText>
            </w:r>
            <w:r>
              <w:rPr>
                <w:noProof/>
                <w:webHidden/>
              </w:rPr>
            </w:r>
            <w:r>
              <w:rPr>
                <w:noProof/>
                <w:webHidden/>
              </w:rPr>
              <w:fldChar w:fldCharType="separate"/>
            </w:r>
            <w:r w:rsidR="007429DB">
              <w:rPr>
                <w:noProof/>
                <w:webHidden/>
              </w:rPr>
              <w:t>8</w:t>
            </w:r>
            <w:r>
              <w:rPr>
                <w:noProof/>
                <w:webHidden/>
              </w:rPr>
              <w:fldChar w:fldCharType="end"/>
            </w:r>
          </w:hyperlink>
        </w:p>
        <w:p w14:paraId="49D3E7A6" w14:textId="41DFCEFE" w:rsidR="00EE4A4C" w:rsidRDefault="00EE4A4C">
          <w:pPr>
            <w:pStyle w:val="TOC1"/>
            <w:tabs>
              <w:tab w:val="left" w:pos="440"/>
              <w:tab w:val="right" w:leader="dot" w:pos="9016"/>
            </w:tabs>
            <w:rPr>
              <w:noProof/>
            </w:rPr>
          </w:pPr>
          <w:hyperlink w:anchor="_Toc157612247" w:history="1">
            <w:r w:rsidRPr="00DB2F95">
              <w:rPr>
                <w:rStyle w:val="Hyperlink"/>
                <w:noProof/>
              </w:rPr>
              <w:t>8</w:t>
            </w:r>
            <w:r>
              <w:rPr>
                <w:noProof/>
              </w:rPr>
              <w:tab/>
            </w:r>
            <w:r w:rsidRPr="00DB2F95">
              <w:rPr>
                <w:rStyle w:val="Hyperlink"/>
                <w:noProof/>
              </w:rPr>
              <w:t>Bibliography</w:t>
            </w:r>
            <w:r>
              <w:rPr>
                <w:noProof/>
                <w:webHidden/>
              </w:rPr>
              <w:tab/>
            </w:r>
            <w:r>
              <w:rPr>
                <w:noProof/>
                <w:webHidden/>
              </w:rPr>
              <w:fldChar w:fldCharType="begin"/>
            </w:r>
            <w:r>
              <w:rPr>
                <w:noProof/>
                <w:webHidden/>
              </w:rPr>
              <w:instrText xml:space="preserve"> PAGEREF _Toc157612247 \h </w:instrText>
            </w:r>
            <w:r>
              <w:rPr>
                <w:noProof/>
                <w:webHidden/>
              </w:rPr>
            </w:r>
            <w:r>
              <w:rPr>
                <w:noProof/>
                <w:webHidden/>
              </w:rPr>
              <w:fldChar w:fldCharType="separate"/>
            </w:r>
            <w:r w:rsidR="007429DB">
              <w:rPr>
                <w:noProof/>
                <w:webHidden/>
              </w:rPr>
              <w:t>9</w:t>
            </w:r>
            <w:r>
              <w:rPr>
                <w:noProof/>
                <w:webHidden/>
              </w:rPr>
              <w:fldChar w:fldCharType="end"/>
            </w:r>
          </w:hyperlink>
        </w:p>
        <w:p w14:paraId="616AA943" w14:textId="30A50F83" w:rsidR="00EE4A4C" w:rsidRDefault="00EE4A4C">
          <w:pPr>
            <w:pStyle w:val="TOC1"/>
            <w:tabs>
              <w:tab w:val="left" w:pos="440"/>
              <w:tab w:val="right" w:leader="dot" w:pos="9016"/>
            </w:tabs>
            <w:rPr>
              <w:noProof/>
            </w:rPr>
          </w:pPr>
          <w:hyperlink w:anchor="_Toc157612248" w:history="1">
            <w:r w:rsidRPr="00DB2F95">
              <w:rPr>
                <w:rStyle w:val="Hyperlink"/>
                <w:noProof/>
              </w:rPr>
              <w:t>9</w:t>
            </w:r>
            <w:r>
              <w:rPr>
                <w:noProof/>
              </w:rPr>
              <w:tab/>
            </w:r>
            <w:r w:rsidRPr="00DB2F95">
              <w:rPr>
                <w:rStyle w:val="Hyperlink"/>
                <w:noProof/>
              </w:rPr>
              <w:t>Appendices</w:t>
            </w:r>
            <w:r>
              <w:rPr>
                <w:noProof/>
                <w:webHidden/>
              </w:rPr>
              <w:tab/>
            </w:r>
            <w:r>
              <w:rPr>
                <w:noProof/>
                <w:webHidden/>
              </w:rPr>
              <w:fldChar w:fldCharType="begin"/>
            </w:r>
            <w:r>
              <w:rPr>
                <w:noProof/>
                <w:webHidden/>
              </w:rPr>
              <w:instrText xml:space="preserve"> PAGEREF _Toc157612248 \h </w:instrText>
            </w:r>
            <w:r>
              <w:rPr>
                <w:noProof/>
                <w:webHidden/>
              </w:rPr>
            </w:r>
            <w:r>
              <w:rPr>
                <w:noProof/>
                <w:webHidden/>
              </w:rPr>
              <w:fldChar w:fldCharType="separate"/>
            </w:r>
            <w:r w:rsidR="007429DB">
              <w:rPr>
                <w:noProof/>
                <w:webHidden/>
              </w:rPr>
              <w:t>10</w:t>
            </w:r>
            <w:r>
              <w:rPr>
                <w:noProof/>
                <w:webHidden/>
              </w:rPr>
              <w:fldChar w:fldCharType="end"/>
            </w:r>
          </w:hyperlink>
        </w:p>
        <w:p w14:paraId="53EC6700" w14:textId="0359CBDB" w:rsidR="00EE4A4C" w:rsidRDefault="00EE4A4C">
          <w:pPr>
            <w:pStyle w:val="TOC2"/>
            <w:tabs>
              <w:tab w:val="left" w:pos="880"/>
              <w:tab w:val="right" w:leader="dot" w:pos="9016"/>
            </w:tabs>
            <w:rPr>
              <w:noProof/>
            </w:rPr>
          </w:pPr>
          <w:hyperlink w:anchor="_Toc157612249" w:history="1">
            <w:r w:rsidRPr="00DB2F95">
              <w:rPr>
                <w:rStyle w:val="Hyperlink"/>
                <w:rFonts w:cs="Arial"/>
                <w:noProof/>
              </w:rPr>
              <w:t>9.1</w:t>
            </w:r>
            <w:r>
              <w:rPr>
                <w:noProof/>
              </w:rPr>
              <w:tab/>
            </w:r>
            <w:r w:rsidRPr="00DB2F95">
              <w:rPr>
                <w:rStyle w:val="Hyperlink"/>
                <w:rFonts w:cs="Arial"/>
                <w:noProof/>
              </w:rPr>
              <w:t>Appendix A: Dissertation Style and Conventions</w:t>
            </w:r>
            <w:r>
              <w:rPr>
                <w:noProof/>
                <w:webHidden/>
              </w:rPr>
              <w:tab/>
            </w:r>
            <w:r>
              <w:rPr>
                <w:noProof/>
                <w:webHidden/>
              </w:rPr>
              <w:fldChar w:fldCharType="begin"/>
            </w:r>
            <w:r>
              <w:rPr>
                <w:noProof/>
                <w:webHidden/>
              </w:rPr>
              <w:instrText xml:space="preserve"> PAGEREF _Toc157612249 \h </w:instrText>
            </w:r>
            <w:r>
              <w:rPr>
                <w:noProof/>
                <w:webHidden/>
              </w:rPr>
            </w:r>
            <w:r>
              <w:rPr>
                <w:noProof/>
                <w:webHidden/>
              </w:rPr>
              <w:fldChar w:fldCharType="separate"/>
            </w:r>
            <w:r w:rsidR="007429DB">
              <w:rPr>
                <w:noProof/>
                <w:webHidden/>
              </w:rPr>
              <w:t>10</w:t>
            </w:r>
            <w:r>
              <w:rPr>
                <w:noProof/>
                <w:webHidden/>
              </w:rPr>
              <w:fldChar w:fldCharType="end"/>
            </w:r>
          </w:hyperlink>
        </w:p>
        <w:p w14:paraId="2F3847EA" w14:textId="1FFC64B1" w:rsidR="00EE4A4C" w:rsidRDefault="00EE4A4C">
          <w:pPr>
            <w:pStyle w:val="TOC2"/>
            <w:tabs>
              <w:tab w:val="left" w:pos="880"/>
              <w:tab w:val="right" w:leader="dot" w:pos="9016"/>
            </w:tabs>
            <w:rPr>
              <w:noProof/>
            </w:rPr>
          </w:pPr>
          <w:hyperlink w:anchor="_Toc157612250" w:history="1">
            <w:r w:rsidRPr="00DB2F95">
              <w:rPr>
                <w:rStyle w:val="Hyperlink"/>
                <w:noProof/>
              </w:rPr>
              <w:t>9.2</w:t>
            </w:r>
            <w:r>
              <w:rPr>
                <w:noProof/>
              </w:rPr>
              <w:tab/>
            </w:r>
            <w:r w:rsidRPr="00DB2F95">
              <w:rPr>
                <w:rStyle w:val="Hyperlink"/>
                <w:noProof/>
              </w:rPr>
              <w:t>Appendix B: Fonts, Paragraphs and Line Spacing</w:t>
            </w:r>
            <w:r>
              <w:rPr>
                <w:noProof/>
                <w:webHidden/>
              </w:rPr>
              <w:tab/>
            </w:r>
            <w:r>
              <w:rPr>
                <w:noProof/>
                <w:webHidden/>
              </w:rPr>
              <w:fldChar w:fldCharType="begin"/>
            </w:r>
            <w:r>
              <w:rPr>
                <w:noProof/>
                <w:webHidden/>
              </w:rPr>
              <w:instrText xml:space="preserve"> PAGEREF _Toc157612250 \h </w:instrText>
            </w:r>
            <w:r>
              <w:rPr>
                <w:noProof/>
                <w:webHidden/>
              </w:rPr>
            </w:r>
            <w:r>
              <w:rPr>
                <w:noProof/>
                <w:webHidden/>
              </w:rPr>
              <w:fldChar w:fldCharType="separate"/>
            </w:r>
            <w:r w:rsidR="007429DB">
              <w:rPr>
                <w:noProof/>
                <w:webHidden/>
              </w:rPr>
              <w:t>11</w:t>
            </w:r>
            <w:r>
              <w:rPr>
                <w:noProof/>
                <w:webHidden/>
              </w:rPr>
              <w:fldChar w:fldCharType="end"/>
            </w:r>
          </w:hyperlink>
        </w:p>
        <w:p w14:paraId="1D2B987A" w14:textId="5AEA30F0" w:rsidR="00EE4A4C" w:rsidRDefault="00EE4A4C">
          <w:pPr>
            <w:pStyle w:val="TOC2"/>
            <w:tabs>
              <w:tab w:val="left" w:pos="880"/>
              <w:tab w:val="right" w:leader="dot" w:pos="9016"/>
            </w:tabs>
            <w:rPr>
              <w:noProof/>
            </w:rPr>
          </w:pPr>
          <w:hyperlink w:anchor="_Toc157612251" w:history="1">
            <w:r w:rsidRPr="00DB2F95">
              <w:rPr>
                <w:rStyle w:val="Hyperlink"/>
                <w:noProof/>
              </w:rPr>
              <w:t>9.3</w:t>
            </w:r>
            <w:r>
              <w:rPr>
                <w:noProof/>
              </w:rPr>
              <w:tab/>
            </w:r>
            <w:r w:rsidRPr="00DB2F95">
              <w:rPr>
                <w:rStyle w:val="Hyperlink"/>
                <w:noProof/>
              </w:rPr>
              <w:t>Appendix C: Mathematical Symbols</w:t>
            </w:r>
            <w:r>
              <w:rPr>
                <w:noProof/>
                <w:webHidden/>
              </w:rPr>
              <w:tab/>
            </w:r>
            <w:r>
              <w:rPr>
                <w:noProof/>
                <w:webHidden/>
              </w:rPr>
              <w:fldChar w:fldCharType="begin"/>
            </w:r>
            <w:r>
              <w:rPr>
                <w:noProof/>
                <w:webHidden/>
              </w:rPr>
              <w:instrText xml:space="preserve"> PAGEREF _Toc157612251 \h </w:instrText>
            </w:r>
            <w:r>
              <w:rPr>
                <w:noProof/>
                <w:webHidden/>
              </w:rPr>
            </w:r>
            <w:r>
              <w:rPr>
                <w:noProof/>
                <w:webHidden/>
              </w:rPr>
              <w:fldChar w:fldCharType="separate"/>
            </w:r>
            <w:r w:rsidR="007429DB">
              <w:rPr>
                <w:noProof/>
                <w:webHidden/>
              </w:rPr>
              <w:t>11</w:t>
            </w:r>
            <w:r>
              <w:rPr>
                <w:noProof/>
                <w:webHidden/>
              </w:rPr>
              <w:fldChar w:fldCharType="end"/>
            </w:r>
          </w:hyperlink>
        </w:p>
        <w:p w14:paraId="2C854A33" w14:textId="521C9B58" w:rsidR="00EE4A4C" w:rsidRDefault="00EE4A4C">
          <w:pPr>
            <w:pStyle w:val="TOC2"/>
            <w:tabs>
              <w:tab w:val="left" w:pos="880"/>
              <w:tab w:val="right" w:leader="dot" w:pos="9016"/>
            </w:tabs>
            <w:rPr>
              <w:noProof/>
            </w:rPr>
          </w:pPr>
          <w:hyperlink w:anchor="_Toc157612252" w:history="1">
            <w:r w:rsidRPr="00DB2F95">
              <w:rPr>
                <w:rStyle w:val="Hyperlink"/>
                <w:noProof/>
              </w:rPr>
              <w:t>9.4</w:t>
            </w:r>
            <w:r>
              <w:rPr>
                <w:noProof/>
              </w:rPr>
              <w:tab/>
            </w:r>
            <w:r w:rsidRPr="00DB2F95">
              <w:rPr>
                <w:rStyle w:val="Hyperlink"/>
                <w:noProof/>
              </w:rPr>
              <w:t>Appendix D: Figure and Table Captions</w:t>
            </w:r>
            <w:r>
              <w:rPr>
                <w:noProof/>
                <w:webHidden/>
              </w:rPr>
              <w:tab/>
            </w:r>
            <w:r>
              <w:rPr>
                <w:noProof/>
                <w:webHidden/>
              </w:rPr>
              <w:fldChar w:fldCharType="begin"/>
            </w:r>
            <w:r>
              <w:rPr>
                <w:noProof/>
                <w:webHidden/>
              </w:rPr>
              <w:instrText xml:space="preserve"> PAGEREF _Toc157612252 \h </w:instrText>
            </w:r>
            <w:r>
              <w:rPr>
                <w:noProof/>
                <w:webHidden/>
              </w:rPr>
            </w:r>
            <w:r>
              <w:rPr>
                <w:noProof/>
                <w:webHidden/>
              </w:rPr>
              <w:fldChar w:fldCharType="separate"/>
            </w:r>
            <w:r w:rsidR="007429DB">
              <w:rPr>
                <w:noProof/>
                <w:webHidden/>
              </w:rPr>
              <w:t>11</w:t>
            </w:r>
            <w:r>
              <w:rPr>
                <w:noProof/>
                <w:webHidden/>
              </w:rPr>
              <w:fldChar w:fldCharType="end"/>
            </w:r>
          </w:hyperlink>
        </w:p>
        <w:p w14:paraId="107C641E" w14:textId="0D68A88A" w:rsidR="00EE4A4C" w:rsidRDefault="00EE4A4C">
          <w:pPr>
            <w:pStyle w:val="TOC2"/>
            <w:tabs>
              <w:tab w:val="left" w:pos="880"/>
              <w:tab w:val="right" w:leader="dot" w:pos="9016"/>
            </w:tabs>
            <w:rPr>
              <w:noProof/>
            </w:rPr>
          </w:pPr>
          <w:hyperlink w:anchor="_Toc157612253" w:history="1">
            <w:r w:rsidRPr="00DB2F95">
              <w:rPr>
                <w:rStyle w:val="Hyperlink"/>
                <w:noProof/>
              </w:rPr>
              <w:t>9.5</w:t>
            </w:r>
            <w:r>
              <w:rPr>
                <w:noProof/>
              </w:rPr>
              <w:tab/>
            </w:r>
            <w:r w:rsidRPr="00DB2F95">
              <w:rPr>
                <w:rStyle w:val="Hyperlink"/>
                <w:noProof/>
              </w:rPr>
              <w:t>Appendix E: Text Headings</w:t>
            </w:r>
            <w:r>
              <w:rPr>
                <w:noProof/>
                <w:webHidden/>
              </w:rPr>
              <w:tab/>
            </w:r>
            <w:r>
              <w:rPr>
                <w:noProof/>
                <w:webHidden/>
              </w:rPr>
              <w:fldChar w:fldCharType="begin"/>
            </w:r>
            <w:r>
              <w:rPr>
                <w:noProof/>
                <w:webHidden/>
              </w:rPr>
              <w:instrText xml:space="preserve"> PAGEREF _Toc157612253 \h </w:instrText>
            </w:r>
            <w:r>
              <w:rPr>
                <w:noProof/>
                <w:webHidden/>
              </w:rPr>
            </w:r>
            <w:r>
              <w:rPr>
                <w:noProof/>
                <w:webHidden/>
              </w:rPr>
              <w:fldChar w:fldCharType="separate"/>
            </w:r>
            <w:r w:rsidR="007429DB">
              <w:rPr>
                <w:noProof/>
                <w:webHidden/>
              </w:rPr>
              <w:t>12</w:t>
            </w:r>
            <w:r>
              <w:rPr>
                <w:noProof/>
                <w:webHidden/>
              </w:rPr>
              <w:fldChar w:fldCharType="end"/>
            </w:r>
          </w:hyperlink>
        </w:p>
        <w:p w14:paraId="0F19815B" w14:textId="0C490995" w:rsidR="00EE4A4C" w:rsidRDefault="00EE4A4C">
          <w:pPr>
            <w:pStyle w:val="TOC2"/>
            <w:tabs>
              <w:tab w:val="left" w:pos="880"/>
              <w:tab w:val="right" w:leader="dot" w:pos="9016"/>
            </w:tabs>
            <w:rPr>
              <w:noProof/>
            </w:rPr>
          </w:pPr>
          <w:hyperlink w:anchor="_Toc157612254" w:history="1">
            <w:r w:rsidRPr="00DB2F95">
              <w:rPr>
                <w:rStyle w:val="Hyperlink"/>
                <w:noProof/>
              </w:rPr>
              <w:t>9.6</w:t>
            </w:r>
            <w:r>
              <w:rPr>
                <w:noProof/>
              </w:rPr>
              <w:tab/>
            </w:r>
            <w:r w:rsidRPr="00DB2F95">
              <w:rPr>
                <w:rStyle w:val="Hyperlink"/>
                <w:noProof/>
              </w:rPr>
              <w:t>Appendix F: Pagination</w:t>
            </w:r>
            <w:r>
              <w:rPr>
                <w:noProof/>
                <w:webHidden/>
              </w:rPr>
              <w:tab/>
            </w:r>
            <w:r>
              <w:rPr>
                <w:noProof/>
                <w:webHidden/>
              </w:rPr>
              <w:fldChar w:fldCharType="begin"/>
            </w:r>
            <w:r>
              <w:rPr>
                <w:noProof/>
                <w:webHidden/>
              </w:rPr>
              <w:instrText xml:space="preserve"> PAGEREF _Toc157612254 \h </w:instrText>
            </w:r>
            <w:r>
              <w:rPr>
                <w:noProof/>
                <w:webHidden/>
              </w:rPr>
            </w:r>
            <w:r>
              <w:rPr>
                <w:noProof/>
                <w:webHidden/>
              </w:rPr>
              <w:fldChar w:fldCharType="separate"/>
            </w:r>
            <w:r w:rsidR="007429DB">
              <w:rPr>
                <w:noProof/>
                <w:webHidden/>
              </w:rPr>
              <w:t>12</w:t>
            </w:r>
            <w:r>
              <w:rPr>
                <w:noProof/>
                <w:webHidden/>
              </w:rPr>
              <w:fldChar w:fldCharType="end"/>
            </w:r>
          </w:hyperlink>
        </w:p>
        <w:p w14:paraId="024DDB90" w14:textId="60844B36" w:rsidR="00E05DA3" w:rsidRDefault="00E05DA3" w:rsidP="00E05DA3">
          <w:r>
            <w:rPr>
              <w:b/>
              <w:bCs/>
              <w:noProof/>
              <w:lang w:val="en-US"/>
            </w:rPr>
            <w:fldChar w:fldCharType="end"/>
          </w:r>
        </w:p>
      </w:sdtContent>
    </w:sdt>
    <w:p w14:paraId="7FECD0F1" w14:textId="77777777" w:rsidR="00E05DA3" w:rsidRDefault="00E05DA3" w:rsidP="00E05DA3">
      <w:pPr>
        <w:rPr>
          <w:color w:val="FF0000"/>
          <w:lang w:val="en-US"/>
        </w:rPr>
      </w:pPr>
      <w:r>
        <w:rPr>
          <w:color w:val="FF0000"/>
          <w:lang w:val="en-US"/>
        </w:rPr>
        <w:br w:type="page"/>
      </w:r>
    </w:p>
    <w:p w14:paraId="3B189F25" w14:textId="77777777" w:rsidR="00E05DA3" w:rsidRDefault="00E05DA3" w:rsidP="00E05DA3">
      <w:pPr>
        <w:pStyle w:val="Heading1"/>
        <w:numPr>
          <w:ilvl w:val="0"/>
          <w:numId w:val="0"/>
        </w:numPr>
      </w:pPr>
    </w:p>
    <w:p w14:paraId="3A9E2715" w14:textId="77777777" w:rsidR="00E05DA3" w:rsidRPr="00BE3BA3" w:rsidRDefault="00E05DA3" w:rsidP="00E05DA3">
      <w:pPr>
        <w:pStyle w:val="Headingwithoutnumbers"/>
      </w:pPr>
      <w:bookmarkStart w:id="5" w:name="_Toc157608038"/>
      <w:bookmarkStart w:id="6" w:name="_Toc157612226"/>
      <w:r w:rsidRPr="00BE3BA3">
        <w:t>G</w:t>
      </w:r>
      <w:r>
        <w:t>lossary</w:t>
      </w:r>
      <w:bookmarkEnd w:id="5"/>
      <w:bookmarkEnd w:id="6"/>
      <w:r w:rsidRPr="00BE3BA3">
        <w:t xml:space="preserve"> </w:t>
      </w:r>
    </w:p>
    <w:p w14:paraId="604E25E5" w14:textId="77777777" w:rsidR="00E05DA3" w:rsidRPr="00F62621" w:rsidRDefault="00E05DA3" w:rsidP="00A77329">
      <w:pPr>
        <w:pStyle w:val="Guide"/>
      </w:pPr>
      <w:r w:rsidRPr="00BE3BA3">
        <w:t>An ordered list of symbols and abbreviations with expansions of any contractions</w:t>
      </w:r>
      <w:r>
        <w:t>.</w:t>
      </w:r>
    </w:p>
    <w:p w14:paraId="3110B728" w14:textId="77777777" w:rsidR="00E05DA3" w:rsidRDefault="00E05DA3" w:rsidP="00A77329">
      <w:pPr>
        <w:pStyle w:val="Guide"/>
      </w:pPr>
      <w:r w:rsidRPr="00F62621">
        <w:t>When creating the glossary, it is best to insert a table and then remove the borders.</w:t>
      </w:r>
      <w:r>
        <w:t xml:space="preserve"> </w:t>
      </w:r>
      <w:r w:rsidRPr="00F62621">
        <w:t xml:space="preserve">This will make the glossary look neatly organised. </w:t>
      </w:r>
    </w:p>
    <w:p w14:paraId="694F41C3" w14:textId="77777777" w:rsidR="00E05DA3" w:rsidRPr="00D6650E" w:rsidRDefault="00E05DA3" w:rsidP="00E05DA3">
      <w:pPr>
        <w:pStyle w:val="Quote"/>
        <w:rPr>
          <w:color w:val="00B0F0"/>
        </w:rPr>
      </w:pPr>
      <w:r w:rsidRPr="00D6650E">
        <w:rPr>
          <w:color w:val="00B0F0"/>
        </w:rPr>
        <w:t>Example:</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2"/>
        <w:gridCol w:w="7656"/>
      </w:tblGrid>
      <w:tr w:rsidR="00D6650E" w:rsidRPr="00D6650E" w14:paraId="021B74CF" w14:textId="77777777" w:rsidTr="009328E2">
        <w:tc>
          <w:tcPr>
            <w:tcW w:w="1512" w:type="dxa"/>
          </w:tcPr>
          <w:p w14:paraId="209AB394" w14:textId="77777777" w:rsidR="00E05DA3" w:rsidRPr="00D6650E" w:rsidRDefault="00E05DA3" w:rsidP="009328E2">
            <w:pPr>
              <w:pStyle w:val="Quote"/>
              <w:rPr>
                <w:color w:val="00B0F0"/>
              </w:rPr>
            </w:pPr>
            <w:r w:rsidRPr="00D6650E">
              <w:rPr>
                <w:color w:val="00B0F0"/>
              </w:rPr>
              <w:t>E&amp;OE</w:t>
            </w:r>
          </w:p>
        </w:tc>
        <w:tc>
          <w:tcPr>
            <w:tcW w:w="7656" w:type="dxa"/>
          </w:tcPr>
          <w:p w14:paraId="69E7F128" w14:textId="77777777" w:rsidR="00E05DA3" w:rsidRPr="00D6650E" w:rsidRDefault="00E05DA3" w:rsidP="009328E2">
            <w:pPr>
              <w:pStyle w:val="Quote"/>
              <w:rPr>
                <w:color w:val="00B0F0"/>
              </w:rPr>
            </w:pPr>
            <w:r w:rsidRPr="00D6650E">
              <w:rPr>
                <w:color w:val="00B0F0"/>
              </w:rPr>
              <w:t>Errors and Omissions Excepted</w:t>
            </w:r>
          </w:p>
        </w:tc>
      </w:tr>
      <w:tr w:rsidR="00D6650E" w:rsidRPr="00D6650E" w14:paraId="709E0F3A" w14:textId="77777777" w:rsidTr="009328E2">
        <w:tc>
          <w:tcPr>
            <w:tcW w:w="1512" w:type="dxa"/>
          </w:tcPr>
          <w:p w14:paraId="725CE48A" w14:textId="77777777" w:rsidR="00E05DA3" w:rsidRPr="00D6650E" w:rsidRDefault="00E05DA3" w:rsidP="009328E2">
            <w:pPr>
              <w:pStyle w:val="Quote"/>
              <w:rPr>
                <w:color w:val="00B0F0"/>
              </w:rPr>
            </w:pPr>
            <w:r w:rsidRPr="00D6650E">
              <w:rPr>
                <w:color w:val="00B0F0"/>
              </w:rPr>
              <w:t>RAD</w:t>
            </w:r>
          </w:p>
        </w:tc>
        <w:tc>
          <w:tcPr>
            <w:tcW w:w="7656" w:type="dxa"/>
          </w:tcPr>
          <w:p w14:paraId="70B87CF1" w14:textId="77777777" w:rsidR="00E05DA3" w:rsidRPr="00D6650E" w:rsidRDefault="00E05DA3" w:rsidP="009328E2">
            <w:pPr>
              <w:pStyle w:val="Quote"/>
              <w:rPr>
                <w:color w:val="00B0F0"/>
              </w:rPr>
            </w:pPr>
            <w:r w:rsidRPr="00D6650E">
              <w:rPr>
                <w:color w:val="00B0F0"/>
              </w:rPr>
              <w:t>Rapid Application Development</w:t>
            </w:r>
          </w:p>
        </w:tc>
      </w:tr>
      <w:tr w:rsidR="00D6650E" w:rsidRPr="00D6650E" w14:paraId="6EB8366D" w14:textId="77777777" w:rsidTr="009328E2">
        <w:tc>
          <w:tcPr>
            <w:tcW w:w="1512" w:type="dxa"/>
          </w:tcPr>
          <w:p w14:paraId="7ABB10A3" w14:textId="77777777" w:rsidR="00E05DA3" w:rsidRPr="00D6650E" w:rsidRDefault="00E05DA3" w:rsidP="009328E2">
            <w:pPr>
              <w:pStyle w:val="Quote"/>
              <w:rPr>
                <w:color w:val="00B0F0"/>
              </w:rPr>
            </w:pPr>
            <w:r w:rsidRPr="00D6650E">
              <w:rPr>
                <w:color w:val="00B0F0"/>
              </w:rPr>
              <w:t>SAD</w:t>
            </w:r>
          </w:p>
        </w:tc>
        <w:tc>
          <w:tcPr>
            <w:tcW w:w="7656" w:type="dxa"/>
          </w:tcPr>
          <w:p w14:paraId="757A450F" w14:textId="77777777" w:rsidR="00E05DA3" w:rsidRPr="00D6650E" w:rsidRDefault="00E05DA3" w:rsidP="009328E2">
            <w:pPr>
              <w:pStyle w:val="Quote"/>
              <w:rPr>
                <w:color w:val="00B0F0"/>
              </w:rPr>
            </w:pPr>
            <w:r w:rsidRPr="00D6650E">
              <w:rPr>
                <w:color w:val="00B0F0"/>
              </w:rPr>
              <w:t>Systems Analysis and Design</w:t>
            </w:r>
          </w:p>
        </w:tc>
      </w:tr>
      <w:tr w:rsidR="00D6650E" w:rsidRPr="00D6650E" w14:paraId="3861E9A8" w14:textId="77777777" w:rsidTr="009328E2">
        <w:tc>
          <w:tcPr>
            <w:tcW w:w="1512" w:type="dxa"/>
          </w:tcPr>
          <w:p w14:paraId="2C0CD5AE" w14:textId="77777777" w:rsidR="00E05DA3" w:rsidRPr="00D6650E" w:rsidRDefault="00E05DA3" w:rsidP="009328E2">
            <w:pPr>
              <w:pStyle w:val="Quote"/>
              <w:rPr>
                <w:color w:val="00B0F0"/>
              </w:rPr>
            </w:pPr>
            <w:r w:rsidRPr="00D6650E">
              <w:rPr>
                <w:color w:val="00B0F0"/>
              </w:rPr>
              <w:t>SDLC</w:t>
            </w:r>
          </w:p>
        </w:tc>
        <w:tc>
          <w:tcPr>
            <w:tcW w:w="7656" w:type="dxa"/>
          </w:tcPr>
          <w:p w14:paraId="036E4536" w14:textId="77777777" w:rsidR="00E05DA3" w:rsidRPr="00D6650E" w:rsidRDefault="00E05DA3" w:rsidP="009328E2">
            <w:pPr>
              <w:pStyle w:val="Quote"/>
              <w:rPr>
                <w:color w:val="00B0F0"/>
              </w:rPr>
            </w:pPr>
            <w:r w:rsidRPr="00D6650E">
              <w:rPr>
                <w:color w:val="00B0F0"/>
              </w:rPr>
              <w:t xml:space="preserve">Systems Development Lifecycle </w:t>
            </w:r>
          </w:p>
        </w:tc>
      </w:tr>
      <w:tr w:rsidR="00D6650E" w:rsidRPr="00D6650E" w14:paraId="40C5FCC5" w14:textId="77777777" w:rsidTr="009328E2">
        <w:tc>
          <w:tcPr>
            <w:tcW w:w="1512" w:type="dxa"/>
          </w:tcPr>
          <w:p w14:paraId="1F4D9EFC" w14:textId="77777777" w:rsidR="00E05DA3" w:rsidRPr="00D6650E" w:rsidRDefault="00E05DA3" w:rsidP="009328E2">
            <w:pPr>
              <w:pStyle w:val="Quote"/>
              <w:rPr>
                <w:color w:val="00B0F0"/>
              </w:rPr>
            </w:pPr>
            <w:r w:rsidRPr="00D6650E">
              <w:rPr>
                <w:color w:val="00B0F0"/>
              </w:rPr>
              <w:t>XML</w:t>
            </w:r>
          </w:p>
        </w:tc>
        <w:tc>
          <w:tcPr>
            <w:tcW w:w="7656" w:type="dxa"/>
          </w:tcPr>
          <w:p w14:paraId="7FD8F1ED" w14:textId="77777777" w:rsidR="00E05DA3" w:rsidRPr="00D6650E" w:rsidRDefault="00E05DA3" w:rsidP="009328E2">
            <w:pPr>
              <w:pStyle w:val="Quote"/>
              <w:rPr>
                <w:color w:val="00B0F0"/>
              </w:rPr>
            </w:pPr>
            <w:r w:rsidRPr="00D6650E">
              <w:rPr>
                <w:color w:val="00B0F0"/>
              </w:rPr>
              <w:t>Extensible Mark-up Language</w:t>
            </w:r>
          </w:p>
        </w:tc>
      </w:tr>
    </w:tbl>
    <w:p w14:paraId="067EEC29" w14:textId="77777777" w:rsidR="00E05DA3" w:rsidRDefault="00E05DA3" w:rsidP="00E05DA3">
      <w:pPr>
        <w:pStyle w:val="NormalWeb"/>
      </w:pPr>
    </w:p>
    <w:p w14:paraId="4E368529" w14:textId="77777777" w:rsidR="00E05DA3" w:rsidRDefault="00E05DA3" w:rsidP="00E05DA3">
      <w:pPr>
        <w:pStyle w:val="NormalWeb"/>
      </w:pPr>
    </w:p>
    <w:p w14:paraId="1C9F4C70" w14:textId="77777777" w:rsidR="00E05DA3" w:rsidRDefault="00E05DA3" w:rsidP="00E05DA3">
      <w:pPr>
        <w:pStyle w:val="NormalWeb"/>
      </w:pPr>
      <w:r>
        <w:t> </w:t>
      </w:r>
    </w:p>
    <w:p w14:paraId="264436A9" w14:textId="77777777" w:rsidR="00E05DA3" w:rsidRDefault="00E05DA3" w:rsidP="00E05DA3">
      <w:pPr>
        <w:rPr>
          <w:rFonts w:ascii="Times New Roman" w:eastAsia="Times New Roman" w:hAnsi="Times New Roman" w:cs="Times New Roman"/>
          <w:sz w:val="24"/>
          <w:szCs w:val="24"/>
          <w:lang w:eastAsia="en-GB"/>
        </w:rPr>
      </w:pPr>
      <w:r>
        <w:br w:type="page"/>
      </w:r>
    </w:p>
    <w:p w14:paraId="21F1C04C" w14:textId="77777777" w:rsidR="00E05DA3" w:rsidRDefault="00E05DA3" w:rsidP="00E05DA3">
      <w:pPr>
        <w:pStyle w:val="Heading1"/>
        <w:numPr>
          <w:ilvl w:val="0"/>
          <w:numId w:val="0"/>
        </w:numPr>
      </w:pPr>
    </w:p>
    <w:p w14:paraId="526AE159" w14:textId="77777777" w:rsidR="00E05DA3" w:rsidRPr="00240BC8" w:rsidRDefault="00E05DA3" w:rsidP="00E05DA3">
      <w:pPr>
        <w:pStyle w:val="Headingwithoutnumbers"/>
      </w:pPr>
      <w:bookmarkStart w:id="7" w:name="_Toc157608039"/>
      <w:bookmarkStart w:id="8" w:name="_Toc157612227"/>
      <w:r w:rsidRPr="00240BC8">
        <w:t>L</w:t>
      </w:r>
      <w:r>
        <w:t>ist of Figures</w:t>
      </w:r>
      <w:bookmarkEnd w:id="7"/>
      <w:bookmarkEnd w:id="8"/>
    </w:p>
    <w:p w14:paraId="695406F2" w14:textId="77777777" w:rsidR="00E05DA3" w:rsidRPr="00F62621" w:rsidRDefault="00E05DA3" w:rsidP="00A77329">
      <w:pPr>
        <w:pStyle w:val="Guide"/>
      </w:pPr>
      <w:r w:rsidRPr="00F62621">
        <w:t>When creating the List of Figures</w:t>
      </w:r>
      <w:r>
        <w:t xml:space="preserve">, </w:t>
      </w:r>
      <w:r w:rsidRPr="00F62621">
        <w:t>it is best to insert a table and then remove the borders</w:t>
      </w:r>
      <w:r>
        <w:t>.</w:t>
      </w:r>
      <w:r w:rsidRPr="00F62621">
        <w:t> This</w:t>
      </w:r>
      <w:r>
        <w:t xml:space="preserve"> keeps the lists neatly organised</w:t>
      </w:r>
      <w:r w:rsidRPr="00F62621">
        <w:t>. Word features (references tab) can also be used to automatically maintain such lists.</w:t>
      </w:r>
      <w:r>
        <w:t xml:space="preserve"> Microsoft provides an </w:t>
      </w:r>
      <w:hyperlink r:id="rId11" w:history="1">
        <w:r w:rsidRPr="00BE3BA3">
          <w:rPr>
            <w:rStyle w:val="Hyperlink"/>
          </w:rPr>
          <w:t>online resource</w:t>
        </w:r>
      </w:hyperlink>
      <w:r>
        <w:t xml:space="preserve"> for this purpose.</w:t>
      </w:r>
      <w:r w:rsidRPr="00F62621">
        <w:t xml:space="preserve"> </w:t>
      </w:r>
    </w:p>
    <w:p w14:paraId="579B562B" w14:textId="77777777" w:rsidR="00E05DA3" w:rsidRPr="00D6650E" w:rsidRDefault="00E05DA3" w:rsidP="00E05DA3">
      <w:pPr>
        <w:pStyle w:val="Quote"/>
        <w:rPr>
          <w:b/>
          <w:bCs/>
          <w:color w:val="00B0F0"/>
        </w:rPr>
      </w:pPr>
      <w:r w:rsidRPr="00D6650E">
        <w:rPr>
          <w:b/>
          <w:bCs/>
          <w:color w:val="00B0F0"/>
        </w:rPr>
        <w:t>Example:</w:t>
      </w:r>
    </w:p>
    <w:p w14:paraId="7D458ACE" w14:textId="77777777" w:rsidR="00E05DA3" w:rsidRPr="00D6650E" w:rsidRDefault="00E05DA3" w:rsidP="00E05DA3">
      <w:pPr>
        <w:pStyle w:val="Quote"/>
        <w:rPr>
          <w:color w:val="00B0F0"/>
        </w:rPr>
      </w:pPr>
      <w:r w:rsidRPr="00D6650E">
        <w:rPr>
          <w:color w:val="00B0F0"/>
        </w:rPr>
        <w:t>Figure 2.1: Theory of charge pump design…………………………………………………</w:t>
      </w:r>
      <w:proofErr w:type="gramStart"/>
      <w:r w:rsidRPr="00D6650E">
        <w:rPr>
          <w:color w:val="00B0F0"/>
        </w:rPr>
        <w:t>…..</w:t>
      </w:r>
      <w:proofErr w:type="gramEnd"/>
      <w:r w:rsidRPr="00D6650E">
        <w:rPr>
          <w:color w:val="00B0F0"/>
        </w:rPr>
        <w:t xml:space="preserve"> 4 </w:t>
      </w:r>
    </w:p>
    <w:p w14:paraId="6FEB0335" w14:textId="77777777" w:rsidR="00E05DA3" w:rsidRPr="00D6650E" w:rsidRDefault="00E05DA3" w:rsidP="00E05DA3">
      <w:pPr>
        <w:pStyle w:val="Quote"/>
        <w:rPr>
          <w:color w:val="00B0F0"/>
        </w:rPr>
      </w:pPr>
      <w:r w:rsidRPr="00D6650E">
        <w:rPr>
          <w:color w:val="00B0F0"/>
        </w:rPr>
        <w:t xml:space="preserve">Figure 2.2: The MP3 Jukebox…………………………………………………………………… 5 </w:t>
      </w:r>
    </w:p>
    <w:p w14:paraId="25E70A8E" w14:textId="77777777" w:rsidR="00E05DA3" w:rsidRPr="00D6650E" w:rsidRDefault="00E05DA3" w:rsidP="00E05DA3">
      <w:pPr>
        <w:pStyle w:val="Quote"/>
        <w:rPr>
          <w:color w:val="00B0F0"/>
        </w:rPr>
      </w:pPr>
      <w:r w:rsidRPr="00D6650E">
        <w:rPr>
          <w:color w:val="00B0F0"/>
        </w:rPr>
        <w:t xml:space="preserve">Figure 3.1: A block diagram of the system architecture…………………………………...…. 7 </w:t>
      </w:r>
    </w:p>
    <w:p w14:paraId="2B8CBEA2" w14:textId="77777777" w:rsidR="00E05DA3" w:rsidRPr="00D6650E" w:rsidRDefault="00E05DA3" w:rsidP="00E05DA3">
      <w:pPr>
        <w:pStyle w:val="Quote"/>
        <w:rPr>
          <w:color w:val="00B0F0"/>
        </w:rPr>
      </w:pPr>
      <w:r w:rsidRPr="00D6650E">
        <w:rPr>
          <w:color w:val="00B0F0"/>
        </w:rPr>
        <w:t>Figure 3.2: The PSU utilising charge pump design……………………………………</w:t>
      </w:r>
      <w:proofErr w:type="gramStart"/>
      <w:r w:rsidRPr="00D6650E">
        <w:rPr>
          <w:color w:val="00B0F0"/>
        </w:rPr>
        <w:t>…..</w:t>
      </w:r>
      <w:proofErr w:type="gramEnd"/>
      <w:r w:rsidRPr="00D6650E">
        <w:rPr>
          <w:color w:val="00B0F0"/>
        </w:rPr>
        <w:t xml:space="preserve">… 13 </w:t>
      </w:r>
    </w:p>
    <w:p w14:paraId="517A068C" w14:textId="77777777" w:rsidR="00E05DA3" w:rsidRPr="00D6650E" w:rsidRDefault="00E05DA3" w:rsidP="00E05DA3">
      <w:pPr>
        <w:pStyle w:val="Quote"/>
        <w:rPr>
          <w:color w:val="00B0F0"/>
        </w:rPr>
      </w:pPr>
      <w:r w:rsidRPr="00D6650E">
        <w:rPr>
          <w:color w:val="00B0F0"/>
        </w:rPr>
        <w:t xml:space="preserve">Figure 4.1: The circuit diagram for the LCD display…………………………………………. 14 </w:t>
      </w:r>
    </w:p>
    <w:p w14:paraId="5159FD74" w14:textId="77777777" w:rsidR="00E05DA3" w:rsidRDefault="00E05DA3" w:rsidP="00E05DA3">
      <w:pPr>
        <w:rPr>
          <w:color w:val="FF0000"/>
        </w:rPr>
      </w:pPr>
      <w:r>
        <w:br w:type="page"/>
      </w:r>
    </w:p>
    <w:p w14:paraId="045D27C2" w14:textId="77777777" w:rsidR="00E05DA3" w:rsidRDefault="00E05DA3" w:rsidP="00E05DA3">
      <w:pPr>
        <w:pStyle w:val="Heading1"/>
        <w:numPr>
          <w:ilvl w:val="0"/>
          <w:numId w:val="0"/>
        </w:numPr>
      </w:pPr>
    </w:p>
    <w:p w14:paraId="04CADE13" w14:textId="77777777" w:rsidR="00E05DA3" w:rsidRPr="00240BC8" w:rsidRDefault="00E05DA3" w:rsidP="00E05DA3">
      <w:pPr>
        <w:pStyle w:val="Headingwithoutnumbers"/>
      </w:pPr>
      <w:bookmarkStart w:id="9" w:name="_Toc157608040"/>
      <w:bookmarkStart w:id="10" w:name="_Toc157612228"/>
      <w:r w:rsidRPr="00240BC8">
        <w:t>L</w:t>
      </w:r>
      <w:r>
        <w:t>ist of Tables</w:t>
      </w:r>
      <w:bookmarkEnd w:id="9"/>
      <w:bookmarkEnd w:id="10"/>
    </w:p>
    <w:p w14:paraId="75B632E6" w14:textId="77777777" w:rsidR="00E05DA3" w:rsidRPr="00F62621" w:rsidRDefault="00E05DA3" w:rsidP="00A77329">
      <w:pPr>
        <w:pStyle w:val="Guide"/>
      </w:pPr>
      <w:r w:rsidRPr="00F62621">
        <w:t>When creating the List of Tables, it is best to insert a table and then remove the borders. This</w:t>
      </w:r>
      <w:r>
        <w:t xml:space="preserve"> keeps the lists neatly organised</w:t>
      </w:r>
      <w:r w:rsidRPr="00F62621">
        <w:t>. Word features (references tab) can also be used to automatically maintain such lists.</w:t>
      </w:r>
      <w:r>
        <w:t xml:space="preserve"> Microsoft provides an </w:t>
      </w:r>
      <w:hyperlink r:id="rId12" w:history="1">
        <w:r w:rsidRPr="00BE3BA3">
          <w:rPr>
            <w:rStyle w:val="Hyperlink"/>
          </w:rPr>
          <w:t>online resource</w:t>
        </w:r>
      </w:hyperlink>
      <w:r>
        <w:t xml:space="preserve"> for this purpose.</w:t>
      </w:r>
      <w:r w:rsidRPr="00F62621">
        <w:t xml:space="preserve"> </w:t>
      </w:r>
    </w:p>
    <w:p w14:paraId="69CBA401" w14:textId="77777777" w:rsidR="00E05DA3" w:rsidRPr="00D6650E" w:rsidRDefault="00E05DA3" w:rsidP="00E05DA3">
      <w:pPr>
        <w:pStyle w:val="Quote"/>
        <w:rPr>
          <w:b/>
          <w:bCs/>
          <w:color w:val="00B0F0"/>
        </w:rPr>
      </w:pPr>
      <w:r w:rsidRPr="00D6650E">
        <w:rPr>
          <w:b/>
          <w:bCs/>
          <w:color w:val="00B0F0"/>
        </w:rPr>
        <w:t>Example:</w:t>
      </w:r>
    </w:p>
    <w:p w14:paraId="445F9D58" w14:textId="77777777" w:rsidR="00E05DA3" w:rsidRPr="00D6650E" w:rsidRDefault="00E05DA3" w:rsidP="00E05DA3">
      <w:pPr>
        <w:pStyle w:val="Quote"/>
        <w:rPr>
          <w:color w:val="00B0F0"/>
        </w:rPr>
      </w:pPr>
      <w:r w:rsidRPr="00D6650E">
        <w:rPr>
          <w:color w:val="00B0F0"/>
        </w:rPr>
        <w:t>Table 3.1: Cell architectures…....……………………………………………………………</w:t>
      </w:r>
      <w:proofErr w:type="gramStart"/>
      <w:r w:rsidRPr="00D6650E">
        <w:rPr>
          <w:color w:val="00B0F0"/>
        </w:rPr>
        <w:t>…..</w:t>
      </w:r>
      <w:proofErr w:type="gramEnd"/>
      <w:r w:rsidRPr="00D6650E">
        <w:rPr>
          <w:color w:val="00B0F0"/>
        </w:rPr>
        <w:t xml:space="preserve"> 4 </w:t>
      </w:r>
    </w:p>
    <w:p w14:paraId="232410C9" w14:textId="77777777" w:rsidR="00E05DA3" w:rsidRPr="00D6650E" w:rsidRDefault="00E05DA3" w:rsidP="00E05DA3">
      <w:pPr>
        <w:pStyle w:val="Quote"/>
        <w:rPr>
          <w:color w:val="00B0F0"/>
        </w:rPr>
      </w:pPr>
      <w:r w:rsidRPr="00D6650E">
        <w:rPr>
          <w:color w:val="00B0F0"/>
        </w:rPr>
        <w:t xml:space="preserve">Table 3.2: Systems under </w:t>
      </w:r>
      <w:proofErr w:type="gramStart"/>
      <w:r w:rsidRPr="00D6650E">
        <w:rPr>
          <w:color w:val="00B0F0"/>
        </w:rPr>
        <w:t>evaluation..</w:t>
      </w:r>
      <w:proofErr w:type="gramEnd"/>
      <w:r w:rsidRPr="00D6650E">
        <w:rPr>
          <w:color w:val="00B0F0"/>
        </w:rPr>
        <w:t xml:space="preserve">……………………………….………………………… 5 </w:t>
      </w:r>
    </w:p>
    <w:p w14:paraId="39A4C45D" w14:textId="77777777" w:rsidR="00E05DA3" w:rsidRPr="00D6650E" w:rsidRDefault="00E05DA3" w:rsidP="00E05DA3">
      <w:pPr>
        <w:pStyle w:val="Quote"/>
        <w:rPr>
          <w:color w:val="00B0F0"/>
        </w:rPr>
      </w:pPr>
      <w:r w:rsidRPr="00D6650E">
        <w:rPr>
          <w:color w:val="00B0F0"/>
        </w:rPr>
        <w:t xml:space="preserve">Table 3.1: Overview of previously proposed methods for </w:t>
      </w:r>
      <w:proofErr w:type="gramStart"/>
      <w:r w:rsidRPr="00D6650E">
        <w:rPr>
          <w:color w:val="00B0F0"/>
        </w:rPr>
        <w:t>ADT..</w:t>
      </w:r>
      <w:proofErr w:type="gramEnd"/>
      <w:r w:rsidRPr="00D6650E">
        <w:rPr>
          <w:color w:val="00B0F0"/>
        </w:rPr>
        <w:t xml:space="preserve">………….……………...…. 7 </w:t>
      </w:r>
    </w:p>
    <w:p w14:paraId="010DF95C" w14:textId="77777777" w:rsidR="00E05DA3" w:rsidRPr="00D6650E" w:rsidRDefault="00E05DA3" w:rsidP="00E05DA3">
      <w:pPr>
        <w:pStyle w:val="Quote"/>
        <w:rPr>
          <w:color w:val="00B0F0"/>
        </w:rPr>
      </w:pPr>
      <w:r w:rsidRPr="00D6650E">
        <w:rPr>
          <w:color w:val="00B0F0"/>
        </w:rPr>
        <w:t>Table 4.1: Parameter tuning variables and ranges …………………...………………</w:t>
      </w:r>
      <w:proofErr w:type="gramStart"/>
      <w:r w:rsidRPr="00D6650E">
        <w:rPr>
          <w:color w:val="00B0F0"/>
        </w:rPr>
        <w:t>…..</w:t>
      </w:r>
      <w:proofErr w:type="gramEnd"/>
      <w:r w:rsidRPr="00D6650E">
        <w:rPr>
          <w:color w:val="00B0F0"/>
        </w:rPr>
        <w:t xml:space="preserve">… 13 </w:t>
      </w:r>
    </w:p>
    <w:p w14:paraId="1023DC2C" w14:textId="77777777" w:rsidR="00E05DA3" w:rsidRPr="00D6650E" w:rsidRDefault="00E05DA3" w:rsidP="00E05DA3">
      <w:pPr>
        <w:pStyle w:val="Quote"/>
        <w:rPr>
          <w:color w:val="00B0F0"/>
        </w:rPr>
        <w:sectPr w:rsidR="00E05DA3" w:rsidRPr="00D6650E" w:rsidSect="005912B9">
          <w:footerReference w:type="default" r:id="rId13"/>
          <w:footerReference w:type="first" r:id="rId14"/>
          <w:pgSz w:w="11906" w:h="16838"/>
          <w:pgMar w:top="1440" w:right="1440" w:bottom="1440" w:left="1440" w:header="1474" w:footer="1191" w:gutter="0"/>
          <w:pgNumType w:fmt="lowerRoman" w:start="1"/>
          <w:cols w:space="708"/>
          <w:titlePg/>
          <w:docGrid w:linePitch="360"/>
        </w:sectPr>
      </w:pPr>
      <w:r w:rsidRPr="00D6650E">
        <w:rPr>
          <w:color w:val="00B0F0"/>
        </w:rPr>
        <w:t xml:space="preserve">Table 4.2: Mean F-measure results for semi-automatic evaluation ….……………………. 14 </w:t>
      </w:r>
    </w:p>
    <w:p w14:paraId="4AC23BBB" w14:textId="77777777" w:rsidR="00E05DA3" w:rsidRPr="00C97987" w:rsidRDefault="00E05DA3" w:rsidP="00A77329">
      <w:pPr>
        <w:pStyle w:val="Heading1"/>
        <w:numPr>
          <w:ilvl w:val="0"/>
          <w:numId w:val="17"/>
        </w:numPr>
      </w:pPr>
      <w:bookmarkStart w:id="11" w:name="_Toc157608041"/>
      <w:bookmarkStart w:id="12" w:name="_Toc157612229"/>
      <w:r w:rsidRPr="00C97987">
        <w:lastRenderedPageBreak/>
        <w:t>Introduction</w:t>
      </w:r>
      <w:bookmarkEnd w:id="11"/>
      <w:bookmarkEnd w:id="12"/>
    </w:p>
    <w:p w14:paraId="04E41A7A" w14:textId="77777777" w:rsidR="002701C9" w:rsidRDefault="002701C9" w:rsidP="002701C9">
      <w:bookmarkStart w:id="13" w:name="_Toc157608042"/>
      <w:bookmarkStart w:id="14" w:name="_Toc157612230"/>
      <w:r w:rsidRPr="008063C3">
        <w:t>Upper limb stroke rehabilitation typically sees heightened implementation after patients are discharged from the hospital</w:t>
      </w:r>
      <w:r>
        <w:t>. After returning home a patient should undertake home therapy programmes to further recover and better their quality of life.</w:t>
      </w:r>
    </w:p>
    <w:p w14:paraId="3DD879A3" w14:textId="77777777" w:rsidR="002701C9" w:rsidRDefault="002701C9" w:rsidP="002701C9">
      <w:r>
        <w:t xml:space="preserve">Having a range of home therapy options is vital, crucially due to patient travel limitations. Almost 10 million people in England live in rural areas. (Gov.Uk, 2024:7) In these areas there are more people aged 50-59 years than any other age group with one in four people being over 65 (Gov.Uk, 2024:8). This correlates with the ages statistically vulnerable to having a stroke. According to the GRASP instructor manual (The University of British Columbia, 2021:9) the risk of stroke doubles every 10 years after age 55, with the typical age at the time of stroke being 70 – 75 and 25% of strokes occurring in individuals below the age of 65. </w:t>
      </w:r>
    </w:p>
    <w:p w14:paraId="34BF2859" w14:textId="77777777" w:rsidR="002701C9" w:rsidRDefault="002701C9" w:rsidP="002701C9">
      <w:r>
        <w:t>The brain has the most ability to repair itself in the first 3 months’ post stroke (The University of British Columbia: 2021: 5) therefore it is vital that the patient completes as much therapy in this time as possible to maximise recovery. Currently there are home therapy programmes such as the GRASP manual. However contemporary home therapy programmes do not provide high levels of motivation to the patient, this can cause the therapy to be neglected leading to sub-optimal recovery or potentially other implications such as learned non-use syndrome (The University of British Columbia, 2021: 13).</w:t>
      </w:r>
    </w:p>
    <w:p w14:paraId="247BB8C6" w14:textId="77777777" w:rsidR="002701C9" w:rsidRDefault="002701C9" w:rsidP="002701C9">
      <w:r>
        <w:t xml:space="preserve">Therefore, it is important to explore ways to provide more motivation to the patient. Gamification and even more so multiplayer gamification is one such way this goal can be achieved. Being able to play the game alongside family members, friends or caregivers may provide higher levels of motivation and reduce the neglect of home therapy, increasing its effectiveness. </w:t>
      </w:r>
    </w:p>
    <w:p w14:paraId="396C409F" w14:textId="77777777" w:rsidR="002701C9" w:rsidRDefault="002701C9" w:rsidP="002701C9">
      <w:r>
        <w:t>This paper is the first stage of the experiment and will be tested on healthy adults to verify the intended movements are being performed in the correct repetition ranges and to test the user experience and motivation using the game.</w:t>
      </w:r>
    </w:p>
    <w:p w14:paraId="20C64A9E" w14:textId="77777777" w:rsidR="00E05DA3" w:rsidRPr="00C97987" w:rsidRDefault="00E05DA3" w:rsidP="00A01ED6">
      <w:pPr>
        <w:pStyle w:val="Heading2"/>
      </w:pPr>
      <w:r w:rsidRPr="00C97987">
        <w:t>Problem Definition</w:t>
      </w:r>
      <w:bookmarkEnd w:id="13"/>
      <w:bookmarkEnd w:id="14"/>
      <w:r w:rsidRPr="00C97987">
        <w:t xml:space="preserve"> </w:t>
      </w:r>
    </w:p>
    <w:p w14:paraId="72295022" w14:textId="77777777" w:rsidR="00E05DA3" w:rsidRPr="00394FAF" w:rsidRDefault="00E05DA3" w:rsidP="00A01ED6">
      <w:pPr>
        <w:pStyle w:val="Guide"/>
      </w:pPr>
      <w:r w:rsidRPr="00394FAF">
        <w:t xml:space="preserve">A statement of the problem, with its significance and origin. If applicable, </w:t>
      </w:r>
      <w:proofErr w:type="gramStart"/>
      <w:r w:rsidRPr="00394FAF">
        <w:t>make reference</w:t>
      </w:r>
      <w:proofErr w:type="gramEnd"/>
      <w:r w:rsidRPr="00394FAF">
        <w:t xml:space="preserve"> to the company or industry that led to the project definition.</w:t>
      </w:r>
    </w:p>
    <w:p w14:paraId="35F42628" w14:textId="77777777" w:rsidR="00E05DA3" w:rsidRPr="00C97987" w:rsidRDefault="00E05DA3" w:rsidP="00E05DA3">
      <w:pPr>
        <w:pStyle w:val="Heading2"/>
        <w:rPr>
          <w:rFonts w:cs="Arial"/>
        </w:rPr>
      </w:pPr>
      <w:bookmarkStart w:id="15" w:name="_Toc157608043"/>
      <w:bookmarkStart w:id="16" w:name="_Toc157612231"/>
      <w:r w:rsidRPr="00C97987">
        <w:rPr>
          <w:rFonts w:cs="Arial"/>
        </w:rPr>
        <w:t>Scope</w:t>
      </w:r>
      <w:bookmarkEnd w:id="15"/>
      <w:bookmarkEnd w:id="16"/>
    </w:p>
    <w:p w14:paraId="7268A578" w14:textId="77777777" w:rsidR="00E05DA3" w:rsidRDefault="00E05DA3" w:rsidP="00A01ED6">
      <w:pPr>
        <w:pStyle w:val="Guide"/>
      </w:pPr>
      <w:r w:rsidRPr="00071CBB">
        <w:t xml:space="preserve">This section identifies the boundaries of the project, what was included and what was excluded from the final project. This should be justified and underpinned by </w:t>
      </w:r>
      <w:r>
        <w:t xml:space="preserve">research. </w:t>
      </w:r>
    </w:p>
    <w:p w14:paraId="33A0DDBD" w14:textId="77777777" w:rsidR="00E05DA3" w:rsidRPr="00C97987" w:rsidRDefault="00E05DA3" w:rsidP="00E05DA3">
      <w:pPr>
        <w:pStyle w:val="Heading2"/>
        <w:rPr>
          <w:rFonts w:cs="Arial"/>
        </w:rPr>
      </w:pPr>
      <w:bookmarkStart w:id="17" w:name="_Toc157608044"/>
      <w:bookmarkStart w:id="18" w:name="_Toc157612232"/>
      <w:r w:rsidRPr="00C97987">
        <w:rPr>
          <w:rFonts w:cs="Arial"/>
        </w:rPr>
        <w:t>Rationale</w:t>
      </w:r>
      <w:bookmarkEnd w:id="17"/>
      <w:bookmarkEnd w:id="18"/>
    </w:p>
    <w:p w14:paraId="3D6759ED" w14:textId="77777777" w:rsidR="00E05DA3" w:rsidRDefault="00E05DA3" w:rsidP="00A01ED6">
      <w:pPr>
        <w:pStyle w:val="Guide"/>
      </w:pPr>
      <w:r w:rsidRPr="00394FAF">
        <w:t>Why has the topic been chosen? This may be because of lack of research in the area, to shed more ideas and opinion, in response to a request, (e.g., from a company, organisation or relevant current issue). What benefits can be identified from completing the project? This should be more than personal interest—you should be able to identify a company, organisation or other defined group that will benefit from the work</w:t>
      </w:r>
      <w:r>
        <w:t>.</w:t>
      </w:r>
    </w:p>
    <w:p w14:paraId="40F1B0C4" w14:textId="77777777" w:rsidR="00E05DA3" w:rsidRPr="0000491C" w:rsidRDefault="00E05DA3" w:rsidP="00E05DA3">
      <w:pPr>
        <w:pStyle w:val="Heading2"/>
        <w:rPr>
          <w:rFonts w:cs="Arial"/>
        </w:rPr>
      </w:pPr>
      <w:bookmarkStart w:id="19" w:name="_Toc157608045"/>
      <w:bookmarkStart w:id="20" w:name="_Toc157612233"/>
      <w:r w:rsidRPr="0000491C">
        <w:rPr>
          <w:rFonts w:cs="Arial"/>
        </w:rPr>
        <w:lastRenderedPageBreak/>
        <w:t>Project Aim and Objectives</w:t>
      </w:r>
      <w:bookmarkEnd w:id="19"/>
      <w:bookmarkEnd w:id="20"/>
    </w:p>
    <w:p w14:paraId="7A803C33" w14:textId="77777777" w:rsidR="002701C9" w:rsidRDefault="002701C9" w:rsidP="002701C9">
      <w:pPr>
        <w:pStyle w:val="Heading3"/>
      </w:pPr>
      <w:bookmarkStart w:id="21" w:name="_Toc182906118"/>
      <w:bookmarkStart w:id="22" w:name="_Toc183392262"/>
      <w:bookmarkStart w:id="23" w:name="_Toc157608046"/>
      <w:bookmarkStart w:id="24" w:name="_Toc157612234"/>
      <w:r w:rsidRPr="007444C0">
        <w:t>Project Aim</w:t>
      </w:r>
      <w:bookmarkEnd w:id="21"/>
      <w:bookmarkEnd w:id="22"/>
    </w:p>
    <w:p w14:paraId="24926F62" w14:textId="77777777" w:rsidR="002701C9" w:rsidRPr="00F42D5D" w:rsidRDefault="002701C9" w:rsidP="002701C9">
      <w:pPr>
        <w:rPr>
          <w:b/>
          <w:bCs/>
          <w:lang w:eastAsia="en-US"/>
        </w:rPr>
      </w:pPr>
      <w:r w:rsidRPr="00F42D5D">
        <w:rPr>
          <w:b/>
          <w:bCs/>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20C7CA03" w14:textId="77777777" w:rsidR="002701C9" w:rsidRPr="00F42D5D" w:rsidRDefault="002701C9" w:rsidP="002701C9">
      <w:pPr>
        <w:rPr>
          <w:b/>
          <w:bCs/>
          <w:lang w:eastAsia="en-US"/>
        </w:rPr>
      </w:pPr>
    </w:p>
    <w:p w14:paraId="2B9D8C8A" w14:textId="77777777" w:rsidR="002701C9" w:rsidRPr="00F42D5D" w:rsidRDefault="002701C9" w:rsidP="002701C9">
      <w:pPr>
        <w:pStyle w:val="Heading3"/>
      </w:pPr>
      <w:bookmarkStart w:id="25" w:name="_Toc182906119"/>
      <w:bookmarkStart w:id="26" w:name="_Toc183392263"/>
      <w:r w:rsidRPr="00F42D5D">
        <w:t>Project Objectives</w:t>
      </w:r>
      <w:bookmarkEnd w:id="25"/>
      <w:bookmarkEnd w:id="26"/>
    </w:p>
    <w:tbl>
      <w:tblPr>
        <w:tblStyle w:val="TableGrid"/>
        <w:tblW w:w="0" w:type="auto"/>
        <w:tblLook w:val="04A0" w:firstRow="1" w:lastRow="0" w:firstColumn="1" w:lastColumn="0" w:noHBand="0" w:noVBand="1"/>
      </w:tblPr>
      <w:tblGrid>
        <w:gridCol w:w="4508"/>
        <w:gridCol w:w="4508"/>
      </w:tblGrid>
      <w:tr w:rsidR="002701C9" w:rsidRPr="00F42D5D" w14:paraId="4D41C92E" w14:textId="77777777" w:rsidTr="00CF1EDA">
        <w:tc>
          <w:tcPr>
            <w:tcW w:w="4508" w:type="dxa"/>
          </w:tcPr>
          <w:p w14:paraId="56254D7E" w14:textId="77777777" w:rsidR="002701C9" w:rsidRPr="00F42D5D" w:rsidRDefault="002701C9" w:rsidP="00CF1EDA">
            <w:pPr>
              <w:rPr>
                <w:b/>
                <w:bCs/>
                <w:lang w:val="en-US"/>
              </w:rPr>
            </w:pPr>
            <w:r w:rsidRPr="00F42D5D">
              <w:rPr>
                <w:b/>
                <w:bCs/>
                <w:lang w:val="en-US"/>
              </w:rPr>
              <w:t>Objective Number</w:t>
            </w:r>
          </w:p>
        </w:tc>
        <w:tc>
          <w:tcPr>
            <w:tcW w:w="4508" w:type="dxa"/>
          </w:tcPr>
          <w:p w14:paraId="701ABFED" w14:textId="77777777" w:rsidR="002701C9" w:rsidRPr="00F42D5D" w:rsidRDefault="002701C9" w:rsidP="00CF1EDA">
            <w:pPr>
              <w:rPr>
                <w:b/>
                <w:bCs/>
                <w:lang w:val="en-US"/>
              </w:rPr>
            </w:pPr>
            <w:r w:rsidRPr="00F42D5D">
              <w:rPr>
                <w:b/>
                <w:bCs/>
                <w:lang w:val="en-US"/>
              </w:rPr>
              <w:t>Objective</w:t>
            </w:r>
          </w:p>
        </w:tc>
      </w:tr>
      <w:tr w:rsidR="002701C9" w:rsidRPr="00F42D5D" w14:paraId="5612607B" w14:textId="77777777" w:rsidTr="00CF1EDA">
        <w:tc>
          <w:tcPr>
            <w:tcW w:w="4508" w:type="dxa"/>
          </w:tcPr>
          <w:p w14:paraId="6FCFBAB5" w14:textId="77777777" w:rsidR="002701C9" w:rsidRPr="00F42D5D" w:rsidRDefault="002701C9" w:rsidP="00CF1EDA">
            <w:pPr>
              <w:rPr>
                <w:b/>
                <w:bCs/>
                <w:lang w:val="en-US"/>
              </w:rPr>
            </w:pPr>
            <w:r w:rsidRPr="00F42D5D">
              <w:rPr>
                <w:b/>
                <w:bCs/>
                <w:lang w:val="en-US"/>
              </w:rPr>
              <w:t>1</w:t>
            </w:r>
          </w:p>
        </w:tc>
        <w:tc>
          <w:tcPr>
            <w:tcW w:w="4508" w:type="dxa"/>
          </w:tcPr>
          <w:p w14:paraId="0F3A9929" w14:textId="77777777" w:rsidR="002701C9" w:rsidRPr="00F42D5D" w:rsidRDefault="002701C9" w:rsidP="00CF1EDA">
            <w:pPr>
              <w:rPr>
                <w:b/>
                <w:bCs/>
                <w:lang w:val="en-US"/>
              </w:rPr>
            </w:pPr>
            <w:r w:rsidRPr="00F42D5D">
              <w:rPr>
                <w:b/>
                <w:bCs/>
                <w:lang w:val="en-US"/>
              </w:rPr>
              <w:t>Identify characteristics of effective rehabilitation treatments.</w:t>
            </w:r>
          </w:p>
        </w:tc>
      </w:tr>
      <w:tr w:rsidR="002701C9" w:rsidRPr="00F42D5D" w14:paraId="4C02B394" w14:textId="77777777" w:rsidTr="00CF1EDA">
        <w:tc>
          <w:tcPr>
            <w:tcW w:w="4508" w:type="dxa"/>
          </w:tcPr>
          <w:p w14:paraId="1A0C3D6E" w14:textId="77777777" w:rsidR="002701C9" w:rsidRPr="00F42D5D" w:rsidRDefault="002701C9" w:rsidP="00CF1EDA">
            <w:pPr>
              <w:rPr>
                <w:b/>
                <w:bCs/>
                <w:lang w:val="en-US"/>
              </w:rPr>
            </w:pPr>
            <w:r w:rsidRPr="00F42D5D">
              <w:rPr>
                <w:b/>
                <w:bCs/>
                <w:lang w:val="en-US"/>
              </w:rPr>
              <w:t>2</w:t>
            </w:r>
          </w:p>
        </w:tc>
        <w:tc>
          <w:tcPr>
            <w:tcW w:w="4508" w:type="dxa"/>
          </w:tcPr>
          <w:p w14:paraId="629D6A45" w14:textId="77777777" w:rsidR="002701C9" w:rsidRPr="00F42D5D" w:rsidRDefault="002701C9" w:rsidP="00CF1EDA">
            <w:pPr>
              <w:rPr>
                <w:b/>
                <w:bCs/>
                <w:lang w:val="en-US"/>
              </w:rPr>
            </w:pPr>
            <w:r w:rsidRPr="00F42D5D">
              <w:rPr>
                <w:b/>
                <w:bCs/>
                <w:lang w:val="en-US"/>
              </w:rPr>
              <w:t>Identify movements beneficial to providing effective rehabilitation treatment.</w:t>
            </w:r>
          </w:p>
        </w:tc>
      </w:tr>
      <w:tr w:rsidR="002701C9" w:rsidRPr="00F42D5D" w14:paraId="60E6CBF4" w14:textId="77777777" w:rsidTr="00CF1EDA">
        <w:tc>
          <w:tcPr>
            <w:tcW w:w="4508" w:type="dxa"/>
          </w:tcPr>
          <w:p w14:paraId="1EB01ECB" w14:textId="77777777" w:rsidR="002701C9" w:rsidRPr="00F42D5D" w:rsidRDefault="002701C9" w:rsidP="00CF1EDA">
            <w:pPr>
              <w:rPr>
                <w:b/>
                <w:bCs/>
                <w:lang w:val="en-US"/>
              </w:rPr>
            </w:pPr>
            <w:r w:rsidRPr="00F42D5D">
              <w:rPr>
                <w:b/>
                <w:bCs/>
                <w:lang w:val="en-US"/>
              </w:rPr>
              <w:t>3</w:t>
            </w:r>
          </w:p>
        </w:tc>
        <w:tc>
          <w:tcPr>
            <w:tcW w:w="4508" w:type="dxa"/>
          </w:tcPr>
          <w:p w14:paraId="659A060B" w14:textId="77777777" w:rsidR="002701C9" w:rsidRPr="00F42D5D" w:rsidRDefault="002701C9" w:rsidP="00CF1EDA">
            <w:pPr>
              <w:rPr>
                <w:b/>
                <w:bCs/>
                <w:lang w:val="en-US"/>
              </w:rPr>
            </w:pPr>
            <w:r w:rsidRPr="00F42D5D">
              <w:rPr>
                <w:b/>
                <w:bCs/>
                <w:lang w:val="en-US"/>
              </w:rPr>
              <w:t>Use knowledge gained from objectives 1 and 2 to design, scope and plan the development of the game</w:t>
            </w:r>
          </w:p>
        </w:tc>
      </w:tr>
      <w:tr w:rsidR="002701C9" w:rsidRPr="00F42D5D" w14:paraId="6FB5C24A" w14:textId="77777777" w:rsidTr="00CF1EDA">
        <w:tc>
          <w:tcPr>
            <w:tcW w:w="4508" w:type="dxa"/>
          </w:tcPr>
          <w:p w14:paraId="112B486E" w14:textId="77777777" w:rsidR="002701C9" w:rsidRPr="00F42D5D" w:rsidRDefault="002701C9" w:rsidP="00CF1EDA">
            <w:pPr>
              <w:rPr>
                <w:b/>
                <w:bCs/>
                <w:lang w:val="en-US"/>
              </w:rPr>
            </w:pPr>
            <w:r w:rsidRPr="00F42D5D">
              <w:rPr>
                <w:b/>
                <w:bCs/>
                <w:lang w:val="en-US"/>
              </w:rPr>
              <w:t>4</w:t>
            </w:r>
          </w:p>
        </w:tc>
        <w:tc>
          <w:tcPr>
            <w:tcW w:w="4508" w:type="dxa"/>
          </w:tcPr>
          <w:p w14:paraId="44864FF2" w14:textId="77777777" w:rsidR="002701C9" w:rsidRPr="00F42D5D" w:rsidRDefault="002701C9" w:rsidP="00CF1EDA">
            <w:pPr>
              <w:rPr>
                <w:b/>
                <w:bCs/>
                <w:lang w:val="en-US"/>
              </w:rPr>
            </w:pPr>
            <w:r w:rsidRPr="00F42D5D">
              <w:rPr>
                <w:b/>
                <w:bCs/>
                <w:lang w:val="en-US"/>
              </w:rPr>
              <w:t>Develop the game using the designs and plans produced in the previous objective using agile project management techniques</w:t>
            </w:r>
          </w:p>
        </w:tc>
      </w:tr>
      <w:tr w:rsidR="002701C9" w14:paraId="2E5E801C" w14:textId="77777777" w:rsidTr="00CF1EDA">
        <w:tc>
          <w:tcPr>
            <w:tcW w:w="4508" w:type="dxa"/>
          </w:tcPr>
          <w:p w14:paraId="2AEB86BF" w14:textId="77777777" w:rsidR="002701C9" w:rsidRDefault="002701C9" w:rsidP="00CF1EDA">
            <w:pPr>
              <w:rPr>
                <w:lang w:val="en-US"/>
              </w:rPr>
            </w:pPr>
            <w:r>
              <w:rPr>
                <w:lang w:val="en-US"/>
              </w:rPr>
              <w:t>5</w:t>
            </w:r>
          </w:p>
        </w:tc>
        <w:tc>
          <w:tcPr>
            <w:tcW w:w="4508" w:type="dxa"/>
          </w:tcPr>
          <w:p w14:paraId="289D1C96" w14:textId="77777777" w:rsidR="002701C9" w:rsidRDefault="002701C9" w:rsidP="00CF1EDA">
            <w:pPr>
              <w:rPr>
                <w:lang w:val="en-US"/>
              </w:rPr>
            </w:pPr>
            <w:r w:rsidRPr="001D5D72">
              <w:rPr>
                <w:lang w:val="en-US"/>
              </w:rPr>
              <w:t>Test the game with a group of adults to observe the repetitions of the intended motions and motivation to play the game relative to other therapy options.</w:t>
            </w:r>
          </w:p>
        </w:tc>
      </w:tr>
      <w:tr w:rsidR="002701C9" w14:paraId="4A7234CD" w14:textId="77777777" w:rsidTr="00CF1EDA">
        <w:tc>
          <w:tcPr>
            <w:tcW w:w="4508" w:type="dxa"/>
          </w:tcPr>
          <w:p w14:paraId="7A656EEF" w14:textId="77777777" w:rsidR="002701C9" w:rsidRDefault="002701C9" w:rsidP="00CF1EDA">
            <w:pPr>
              <w:rPr>
                <w:lang w:val="en-US"/>
              </w:rPr>
            </w:pPr>
            <w:r>
              <w:rPr>
                <w:lang w:val="en-US"/>
              </w:rPr>
              <w:t>6</w:t>
            </w:r>
          </w:p>
        </w:tc>
        <w:tc>
          <w:tcPr>
            <w:tcW w:w="4508" w:type="dxa"/>
          </w:tcPr>
          <w:p w14:paraId="205DD2F1" w14:textId="77777777" w:rsidR="002701C9" w:rsidRDefault="002701C9" w:rsidP="00CF1EDA">
            <w:pPr>
              <w:rPr>
                <w:lang w:val="en-US"/>
              </w:rPr>
            </w:pPr>
            <w:r w:rsidRPr="001D5D72">
              <w:rPr>
                <w:lang w:val="en-US"/>
              </w:rPr>
              <w:t xml:space="preserve">Use the knowledge learned from testing to evaluate the </w:t>
            </w:r>
            <w:proofErr w:type="gramStart"/>
            <w:r w:rsidRPr="001D5D72">
              <w:rPr>
                <w:lang w:val="en-US"/>
              </w:rPr>
              <w:t>projects</w:t>
            </w:r>
            <w:proofErr w:type="gramEnd"/>
            <w:r w:rsidRPr="001D5D72">
              <w:rPr>
                <w:lang w:val="en-US"/>
              </w:rPr>
              <w:t xml:space="preserve"> outcomes.</w:t>
            </w:r>
          </w:p>
        </w:tc>
      </w:tr>
      <w:tr w:rsidR="002701C9" w14:paraId="78D6007C" w14:textId="77777777" w:rsidTr="00CF1EDA">
        <w:tc>
          <w:tcPr>
            <w:tcW w:w="4508" w:type="dxa"/>
          </w:tcPr>
          <w:p w14:paraId="1A6080BB" w14:textId="77777777" w:rsidR="002701C9" w:rsidRDefault="002701C9" w:rsidP="00CF1EDA">
            <w:pPr>
              <w:rPr>
                <w:lang w:val="en-US"/>
              </w:rPr>
            </w:pPr>
            <w:r>
              <w:rPr>
                <w:lang w:val="en-US"/>
              </w:rPr>
              <w:t>7</w:t>
            </w:r>
          </w:p>
        </w:tc>
        <w:tc>
          <w:tcPr>
            <w:tcW w:w="4508" w:type="dxa"/>
          </w:tcPr>
          <w:p w14:paraId="03373AC3" w14:textId="77777777" w:rsidR="002701C9" w:rsidRPr="001D5D72" w:rsidRDefault="002701C9" w:rsidP="00CF1EDA">
            <w:r>
              <w:t>Summarize and report writing</w:t>
            </w:r>
          </w:p>
        </w:tc>
      </w:tr>
    </w:tbl>
    <w:p w14:paraId="77CB3C7B" w14:textId="77777777" w:rsidR="00E05DA3" w:rsidRPr="00CB54A8" w:rsidRDefault="00E05DA3" w:rsidP="00E05DA3">
      <w:pPr>
        <w:pStyle w:val="Heading2"/>
        <w:rPr>
          <w:rFonts w:cs="Arial"/>
        </w:rPr>
      </w:pPr>
      <w:r w:rsidRPr="00CB54A8">
        <w:rPr>
          <w:rFonts w:cs="Arial"/>
        </w:rPr>
        <w:t>Background Information</w:t>
      </w:r>
      <w:bookmarkEnd w:id="23"/>
      <w:bookmarkEnd w:id="24"/>
      <w:r w:rsidRPr="00CB54A8">
        <w:rPr>
          <w:rFonts w:cs="Arial"/>
        </w:rPr>
        <w:t xml:space="preserve"> </w:t>
      </w:r>
    </w:p>
    <w:p w14:paraId="4ADC2468" w14:textId="77777777" w:rsidR="00E05DA3" w:rsidRDefault="00E05DA3" w:rsidP="00A01ED6">
      <w:pPr>
        <w:pStyle w:val="Guide"/>
      </w:pPr>
      <w:r w:rsidRPr="00394FAF">
        <w:t>A further section of background information will depend on the topic area of the project, but could include hypotheses and theory, which are to be tested in the course of undertaking the project. This is an optional subsection but may be useful in defining the contextual information.</w:t>
      </w:r>
    </w:p>
    <w:p w14:paraId="692609FD" w14:textId="735A0FB7" w:rsidR="00CE40DD" w:rsidRDefault="00CE40DD">
      <w:r>
        <w:br w:type="page"/>
      </w:r>
    </w:p>
    <w:p w14:paraId="186D273F" w14:textId="77777777" w:rsidR="00E05DA3" w:rsidRPr="00C97987" w:rsidRDefault="00E05DA3" w:rsidP="00E05DA3">
      <w:pPr>
        <w:pStyle w:val="Heading1"/>
      </w:pPr>
      <w:bookmarkStart w:id="27" w:name="_Toc157608047"/>
      <w:bookmarkStart w:id="28" w:name="_Toc157612235"/>
      <w:r w:rsidRPr="009949DE">
        <w:lastRenderedPageBreak/>
        <w:t>Literature</w:t>
      </w:r>
      <w:r w:rsidRPr="00C97987">
        <w:t xml:space="preserve"> Review</w:t>
      </w:r>
      <w:bookmarkEnd w:id="27"/>
      <w:bookmarkEnd w:id="28"/>
    </w:p>
    <w:p w14:paraId="47AB8960" w14:textId="77777777" w:rsidR="00455D37" w:rsidRDefault="00E05DA3" w:rsidP="00A01ED6">
      <w:pPr>
        <w:pStyle w:val="Guide"/>
      </w:pPr>
      <w:r w:rsidRPr="00394FAF">
        <w:t xml:space="preserve">This should be derived from the literature review report. </w:t>
      </w:r>
    </w:p>
    <w:p w14:paraId="2E876445" w14:textId="4612509E" w:rsidR="00E05DA3" w:rsidRDefault="00E05DA3" w:rsidP="00A01ED6">
      <w:pPr>
        <w:pStyle w:val="Guide"/>
      </w:pPr>
      <w:r w:rsidRPr="00394FAF">
        <w:t xml:space="preserve">It will </w:t>
      </w:r>
      <w:r w:rsidRPr="00455D37">
        <w:rPr>
          <w:b/>
          <w:bCs/>
        </w:rPr>
        <w:t>likely have been updated throughout the year</w:t>
      </w:r>
      <w:r w:rsidRPr="00394FAF">
        <w:t>, including additional information of relevance arising through project completion and supervisor feedback.</w:t>
      </w:r>
      <w:r>
        <w:t xml:space="preserve"> It will detail the k</w:t>
      </w:r>
      <w:r w:rsidRPr="009353FE">
        <w:t>nowledge gained</w:t>
      </w:r>
      <w:r>
        <w:t xml:space="preserve"> of subject fundamentals and offer evidence to demonstrate that you have achieved a foundation of knowledge in your chosen subject area. </w:t>
      </w:r>
      <w:r w:rsidRPr="004B45B7">
        <w:t>Concepts, theories and opinions need to be critically evaluated and the reasons for application of the concepts and their relevance to the solution of the problem need to be established.</w:t>
      </w:r>
    </w:p>
    <w:p w14:paraId="435E468E" w14:textId="77777777" w:rsidR="00455D37" w:rsidRPr="00455D37" w:rsidRDefault="00455D37" w:rsidP="00455D37"/>
    <w:p w14:paraId="2128AF3D" w14:textId="5C44C288" w:rsidR="00455D37" w:rsidRPr="00455D37" w:rsidRDefault="00455D37" w:rsidP="00455D37">
      <w:pPr>
        <w:pStyle w:val="Guide"/>
        <w:rPr>
          <w:b/>
          <w:bCs/>
        </w:rPr>
      </w:pPr>
      <w:r w:rsidRPr="00455D37">
        <w:rPr>
          <w:b/>
          <w:bCs/>
        </w:rPr>
        <w:t xml:space="preserve">Using the text from your A1/A2 submission will NOT be considered as self-plagiarism. </w:t>
      </w:r>
    </w:p>
    <w:p w14:paraId="7FCF6C83" w14:textId="77777777" w:rsidR="002701C9" w:rsidRDefault="002701C9"/>
    <w:p w14:paraId="3727CAF8" w14:textId="77777777" w:rsidR="002701C9" w:rsidRPr="00361A1B" w:rsidRDefault="002701C9" w:rsidP="002701C9">
      <w:pPr>
        <w:pStyle w:val="Heading3"/>
      </w:pPr>
      <w:bookmarkStart w:id="29" w:name="_Toc120696478"/>
      <w:bookmarkStart w:id="30" w:name="_Toc183392264"/>
      <w:r w:rsidRPr="00361A1B">
        <w:t>Literature Search Methodology</w:t>
      </w:r>
      <w:bookmarkEnd w:id="29"/>
      <w:bookmarkEnd w:id="30"/>
    </w:p>
    <w:p w14:paraId="0CA26928" w14:textId="77777777" w:rsidR="002701C9" w:rsidRDefault="002701C9" w:rsidP="002701C9">
      <w:pPr>
        <w:rPr>
          <w:lang w:eastAsia="en-US"/>
        </w:rPr>
      </w:pPr>
      <w:r>
        <w:t xml:space="preserve">To find relevant and useful papers PICOC in conjunction with PRISMA will be used to find and screen papers. PICOC is “a method used to describe the five elements of a searchable question” </w:t>
      </w:r>
      <w:r w:rsidRPr="00E4279B">
        <w:t>(“What is a PICOC? » CEBMa,” n.d.)</w:t>
      </w:r>
      <w:r>
        <w:rPr>
          <w:lang w:eastAsia="en-US"/>
        </w:rPr>
        <w:t>. PICOC will be used to help think about and create searchable terms which will be used to find and screen papers as per the PRISMA guidelines.</w:t>
      </w:r>
    </w:p>
    <w:p w14:paraId="4DA8EDEF" w14:textId="77777777" w:rsidR="002701C9" w:rsidRDefault="002701C9" w:rsidP="002701C9">
      <w:r>
        <w:t xml:space="preserve">PRISMA provides a set of guidelines ensuring systematic reviews and meta-analyses are comprehensive, transparent and reproducible. Prisma guidelines will be used in the selection process of relevant papers. </w:t>
      </w:r>
    </w:p>
    <w:p w14:paraId="64BCD1D3" w14:textId="77777777" w:rsidR="002701C9" w:rsidRDefault="002701C9" w:rsidP="002701C9">
      <w:pPr>
        <w:rPr>
          <w:lang w:eastAsia="en-US"/>
        </w:rPr>
      </w:pPr>
    </w:p>
    <w:p w14:paraId="3ACA69FD" w14:textId="77777777" w:rsidR="002701C9" w:rsidRDefault="002701C9" w:rsidP="002701C9">
      <w:pPr>
        <w:rPr>
          <w:lang w:eastAsia="en-US"/>
        </w:rPr>
      </w:pPr>
      <w:r>
        <w:rPr>
          <w:lang w:eastAsia="en-US"/>
        </w:rPr>
        <w:t>Below is the PICOC acronym expanded in relation to this paper.</w:t>
      </w:r>
    </w:p>
    <w:tbl>
      <w:tblPr>
        <w:tblStyle w:val="TableGrid"/>
        <w:tblW w:w="0" w:type="auto"/>
        <w:tblLook w:val="04A0" w:firstRow="1" w:lastRow="0" w:firstColumn="1" w:lastColumn="0" w:noHBand="0" w:noVBand="1"/>
      </w:tblPr>
      <w:tblGrid>
        <w:gridCol w:w="4508"/>
        <w:gridCol w:w="4508"/>
      </w:tblGrid>
      <w:tr w:rsidR="002701C9" w14:paraId="7028733A" w14:textId="77777777" w:rsidTr="00CF1EDA">
        <w:tc>
          <w:tcPr>
            <w:tcW w:w="4508" w:type="dxa"/>
          </w:tcPr>
          <w:p w14:paraId="0250DCB1" w14:textId="77777777" w:rsidR="002701C9" w:rsidRDefault="002701C9" w:rsidP="00CF1EDA">
            <w:r>
              <w:t>PICOC element</w:t>
            </w:r>
          </w:p>
        </w:tc>
        <w:tc>
          <w:tcPr>
            <w:tcW w:w="4508" w:type="dxa"/>
          </w:tcPr>
          <w:p w14:paraId="732F143E" w14:textId="77777777" w:rsidR="002701C9" w:rsidRDefault="002701C9" w:rsidP="00CF1EDA">
            <w:r>
              <w:t>Expanded acronym</w:t>
            </w:r>
          </w:p>
        </w:tc>
      </w:tr>
      <w:tr w:rsidR="002701C9" w14:paraId="041AA104" w14:textId="77777777" w:rsidTr="00CF1EDA">
        <w:tc>
          <w:tcPr>
            <w:tcW w:w="4508" w:type="dxa"/>
          </w:tcPr>
          <w:p w14:paraId="5AD96DC8" w14:textId="77777777" w:rsidR="002701C9" w:rsidRDefault="002701C9" w:rsidP="00CF1EDA">
            <w:r>
              <w:t>Population (Who?)</w:t>
            </w:r>
          </w:p>
        </w:tc>
        <w:tc>
          <w:tcPr>
            <w:tcW w:w="4508" w:type="dxa"/>
          </w:tcPr>
          <w:p w14:paraId="62557948" w14:textId="77777777" w:rsidR="002701C9" w:rsidRDefault="002701C9" w:rsidP="00CF1EDA">
            <w:r>
              <w:t xml:space="preserve">General population sample </w:t>
            </w:r>
          </w:p>
        </w:tc>
      </w:tr>
      <w:tr w:rsidR="002701C9" w14:paraId="214BF647" w14:textId="77777777" w:rsidTr="00CF1EDA">
        <w:tc>
          <w:tcPr>
            <w:tcW w:w="4508" w:type="dxa"/>
          </w:tcPr>
          <w:p w14:paraId="0C9FD279" w14:textId="77777777" w:rsidR="002701C9" w:rsidRDefault="002701C9" w:rsidP="00CF1EDA">
            <w:r>
              <w:t>Intervention (What or How?)</w:t>
            </w:r>
          </w:p>
        </w:tc>
        <w:tc>
          <w:tcPr>
            <w:tcW w:w="4508" w:type="dxa"/>
          </w:tcPr>
          <w:p w14:paraId="6A5A3263" w14:textId="77777777" w:rsidR="002701C9" w:rsidRDefault="002701C9" w:rsidP="00CF1EDA">
            <w:r>
              <w:t>A bespoke multiplayer gamified software solution designed to facilitate and encourage upper limb movements conducive to stroke rehabilitation</w:t>
            </w:r>
          </w:p>
        </w:tc>
      </w:tr>
      <w:tr w:rsidR="002701C9" w14:paraId="50E279C0" w14:textId="77777777" w:rsidTr="00CF1EDA">
        <w:tc>
          <w:tcPr>
            <w:tcW w:w="4508" w:type="dxa"/>
          </w:tcPr>
          <w:p w14:paraId="7A33D45C" w14:textId="77777777" w:rsidR="002701C9" w:rsidRDefault="002701C9" w:rsidP="00CF1EDA">
            <w:r>
              <w:t>Comparison (Compared to what?)</w:t>
            </w:r>
          </w:p>
        </w:tc>
        <w:tc>
          <w:tcPr>
            <w:tcW w:w="4508" w:type="dxa"/>
          </w:tcPr>
          <w:p w14:paraId="3166D412" w14:textId="77777777" w:rsidR="002701C9" w:rsidRDefault="002701C9" w:rsidP="00CF1EDA">
            <w:r>
              <w:t>Conventional physical therapy techniques used for upper limb rehabilitation (e.g. traditional exercises)</w:t>
            </w:r>
          </w:p>
        </w:tc>
      </w:tr>
      <w:tr w:rsidR="002701C9" w14:paraId="13523843" w14:textId="77777777" w:rsidTr="00CF1EDA">
        <w:tc>
          <w:tcPr>
            <w:tcW w:w="4508" w:type="dxa"/>
          </w:tcPr>
          <w:p w14:paraId="1B6591F8" w14:textId="77777777" w:rsidR="002701C9" w:rsidRDefault="002701C9" w:rsidP="00CF1EDA">
            <w:r>
              <w:t>Outcome (What are you trying to accomplish / improve?)</w:t>
            </w:r>
          </w:p>
        </w:tc>
        <w:tc>
          <w:tcPr>
            <w:tcW w:w="4508" w:type="dxa"/>
          </w:tcPr>
          <w:p w14:paraId="229D9B0E" w14:textId="77777777" w:rsidR="002701C9" w:rsidRDefault="002701C9" w:rsidP="00CF1EDA">
            <w:r w:rsidRPr="000C5BFA">
              <w:t>Users perform therapeutic upper limb movements with increased motivation compared to conventional therapy.</w:t>
            </w:r>
          </w:p>
        </w:tc>
      </w:tr>
      <w:tr w:rsidR="002701C9" w14:paraId="432C4313" w14:textId="77777777" w:rsidTr="00CF1EDA">
        <w:trPr>
          <w:trHeight w:val="556"/>
        </w:trPr>
        <w:tc>
          <w:tcPr>
            <w:tcW w:w="4508" w:type="dxa"/>
          </w:tcPr>
          <w:p w14:paraId="54452374" w14:textId="77777777" w:rsidR="002701C9" w:rsidRDefault="002701C9" w:rsidP="00CF1EDA">
            <w:r>
              <w:t>Context (in what kind of organization / circumstances?)</w:t>
            </w:r>
          </w:p>
        </w:tc>
        <w:tc>
          <w:tcPr>
            <w:tcW w:w="4508" w:type="dxa"/>
          </w:tcPr>
          <w:p w14:paraId="7B6DED0F" w14:textId="77777777" w:rsidR="002701C9" w:rsidRDefault="002701C9" w:rsidP="00CF1EDA">
            <w:r>
              <w:t>Using the software for rehabilitation in a home setting.</w:t>
            </w:r>
          </w:p>
        </w:tc>
      </w:tr>
    </w:tbl>
    <w:p w14:paraId="1415F5AA" w14:textId="77777777" w:rsidR="002701C9" w:rsidRDefault="002701C9" w:rsidP="002701C9"/>
    <w:p w14:paraId="297E325B" w14:textId="77777777" w:rsidR="002701C9" w:rsidRDefault="002701C9" w:rsidP="002701C9">
      <w:r>
        <w:t xml:space="preserve">Using this PICOC structure, keyword search terms and permutations can be generated and used in databases to find potentially useful literature. </w:t>
      </w:r>
    </w:p>
    <w:p w14:paraId="695E9E5B" w14:textId="77777777" w:rsidR="002701C9" w:rsidRDefault="002701C9" w:rsidP="002701C9"/>
    <w:tbl>
      <w:tblPr>
        <w:tblStyle w:val="TableGrid"/>
        <w:tblW w:w="0" w:type="auto"/>
        <w:tblLook w:val="04A0" w:firstRow="1" w:lastRow="0" w:firstColumn="1" w:lastColumn="0" w:noHBand="0" w:noVBand="1"/>
      </w:tblPr>
      <w:tblGrid>
        <w:gridCol w:w="1977"/>
        <w:gridCol w:w="2462"/>
        <w:gridCol w:w="2280"/>
        <w:gridCol w:w="2297"/>
      </w:tblGrid>
      <w:tr w:rsidR="002701C9" w14:paraId="739DFE7D" w14:textId="77777777" w:rsidTr="00CF1EDA">
        <w:tc>
          <w:tcPr>
            <w:tcW w:w="1977" w:type="dxa"/>
          </w:tcPr>
          <w:p w14:paraId="6DEDE5F8" w14:textId="77777777" w:rsidR="002701C9" w:rsidRDefault="002701C9" w:rsidP="00CF1EDA">
            <w:r>
              <w:lastRenderedPageBreak/>
              <w:t>Search term permutation</w:t>
            </w:r>
          </w:p>
        </w:tc>
        <w:tc>
          <w:tcPr>
            <w:tcW w:w="2462" w:type="dxa"/>
          </w:tcPr>
          <w:p w14:paraId="5A9C3DEC" w14:textId="77777777" w:rsidR="002701C9" w:rsidRDefault="002701C9" w:rsidP="00CF1EDA">
            <w:r>
              <w:t>Input to database search</w:t>
            </w:r>
          </w:p>
        </w:tc>
        <w:tc>
          <w:tcPr>
            <w:tcW w:w="2280" w:type="dxa"/>
          </w:tcPr>
          <w:p w14:paraId="3700770E" w14:textId="77777777" w:rsidR="002701C9" w:rsidRDefault="002701C9" w:rsidP="00CF1EDA">
            <w:r>
              <w:t>Searched database</w:t>
            </w:r>
          </w:p>
        </w:tc>
        <w:tc>
          <w:tcPr>
            <w:tcW w:w="2297" w:type="dxa"/>
          </w:tcPr>
          <w:p w14:paraId="27E41247" w14:textId="77777777" w:rsidR="002701C9" w:rsidRDefault="002701C9" w:rsidP="00CF1EDA">
            <w:r>
              <w:t>Literature retrieved count</w:t>
            </w:r>
          </w:p>
        </w:tc>
      </w:tr>
      <w:tr w:rsidR="002701C9" w14:paraId="43BBD439" w14:textId="77777777" w:rsidTr="00CF1EDA">
        <w:tc>
          <w:tcPr>
            <w:tcW w:w="1977" w:type="dxa"/>
          </w:tcPr>
          <w:p w14:paraId="0F38F34E" w14:textId="77777777" w:rsidR="002701C9" w:rsidRPr="006F0D64" w:rsidRDefault="002701C9" w:rsidP="00CF1EDA">
            <w:r w:rsidRPr="00B52553">
              <w:t>(Population) AND (Intervention)</w:t>
            </w:r>
          </w:p>
        </w:tc>
        <w:tc>
          <w:tcPr>
            <w:tcW w:w="2462" w:type="dxa"/>
          </w:tcPr>
          <w:p w14:paraId="16DAAE69" w14:textId="77777777" w:rsidR="002701C9" w:rsidRDefault="002701C9" w:rsidP="00CF1EDA">
            <w:r w:rsidRPr="006F0D64">
              <w:t>(general AND population OR stroke AND patients) AND (gamified AND rehabilitation OR virtual AND therapy)</w:t>
            </w:r>
          </w:p>
          <w:p w14:paraId="5E61B906" w14:textId="77777777" w:rsidR="002701C9" w:rsidRDefault="002701C9" w:rsidP="00CF1EDA"/>
        </w:tc>
        <w:tc>
          <w:tcPr>
            <w:tcW w:w="2280" w:type="dxa"/>
          </w:tcPr>
          <w:p w14:paraId="660414F0" w14:textId="77777777" w:rsidR="002701C9" w:rsidRDefault="002701C9" w:rsidP="00CF1EDA">
            <w:r>
              <w:t>Scopus</w:t>
            </w:r>
          </w:p>
        </w:tc>
        <w:tc>
          <w:tcPr>
            <w:tcW w:w="2297" w:type="dxa"/>
          </w:tcPr>
          <w:p w14:paraId="45A41B65" w14:textId="77777777" w:rsidR="002701C9" w:rsidRDefault="002701C9" w:rsidP="00CF1EDA">
            <w:r>
              <w:t>2</w:t>
            </w:r>
          </w:p>
        </w:tc>
      </w:tr>
      <w:tr w:rsidR="002701C9" w14:paraId="419A5A64" w14:textId="77777777" w:rsidTr="00CF1EDA">
        <w:tc>
          <w:tcPr>
            <w:tcW w:w="1977" w:type="dxa"/>
          </w:tcPr>
          <w:p w14:paraId="17C96314" w14:textId="77777777" w:rsidR="002701C9" w:rsidRPr="006F0D64" w:rsidRDefault="002701C9" w:rsidP="00CF1EDA">
            <w:r>
              <w:t>(Outcome) AND (Context)</w:t>
            </w:r>
          </w:p>
        </w:tc>
        <w:tc>
          <w:tcPr>
            <w:tcW w:w="2462" w:type="dxa"/>
          </w:tcPr>
          <w:p w14:paraId="23EABDF9" w14:textId="77777777" w:rsidR="002701C9" w:rsidRDefault="002701C9" w:rsidP="00CF1EDA">
            <w:r w:rsidRPr="006F0D64">
              <w:t>(upper AND limb AND movements OR patient AND engagement) AND (home-based OR in-home)</w:t>
            </w:r>
          </w:p>
          <w:p w14:paraId="7F86CCC6" w14:textId="77777777" w:rsidR="002701C9" w:rsidRDefault="002701C9" w:rsidP="00CF1EDA"/>
        </w:tc>
        <w:tc>
          <w:tcPr>
            <w:tcW w:w="2280" w:type="dxa"/>
          </w:tcPr>
          <w:p w14:paraId="716AC788" w14:textId="77777777" w:rsidR="002701C9" w:rsidRDefault="002701C9" w:rsidP="00CF1EDA">
            <w:r>
              <w:t>Scopus</w:t>
            </w:r>
          </w:p>
        </w:tc>
        <w:tc>
          <w:tcPr>
            <w:tcW w:w="2297" w:type="dxa"/>
          </w:tcPr>
          <w:p w14:paraId="28759322" w14:textId="77777777" w:rsidR="002701C9" w:rsidRDefault="002701C9" w:rsidP="00CF1EDA">
            <w:r>
              <w:t>19</w:t>
            </w:r>
          </w:p>
        </w:tc>
      </w:tr>
      <w:tr w:rsidR="002701C9" w14:paraId="101E9081" w14:textId="77777777" w:rsidTr="00CF1EDA">
        <w:tc>
          <w:tcPr>
            <w:tcW w:w="1977" w:type="dxa"/>
          </w:tcPr>
          <w:p w14:paraId="598A7C67" w14:textId="77777777" w:rsidR="002701C9" w:rsidRPr="006F0D64" w:rsidRDefault="002701C9" w:rsidP="00CF1EDA">
            <w:r>
              <w:t>(Intervention) AND (Comparison)</w:t>
            </w:r>
          </w:p>
        </w:tc>
        <w:tc>
          <w:tcPr>
            <w:tcW w:w="2462" w:type="dxa"/>
          </w:tcPr>
          <w:p w14:paraId="30D35F99" w14:textId="77777777" w:rsidR="002701C9" w:rsidRDefault="002701C9" w:rsidP="00CF1EDA">
            <w:r w:rsidRPr="006F0D64">
              <w:t>(game-based AND software OR digital AND therapy) AND (traditional AND rehabilitation OR conventional AND therapy)</w:t>
            </w:r>
          </w:p>
          <w:p w14:paraId="380744CD" w14:textId="77777777" w:rsidR="002701C9" w:rsidRDefault="002701C9" w:rsidP="00CF1EDA"/>
        </w:tc>
        <w:tc>
          <w:tcPr>
            <w:tcW w:w="2280" w:type="dxa"/>
          </w:tcPr>
          <w:p w14:paraId="09E74C9C" w14:textId="77777777" w:rsidR="002701C9" w:rsidRDefault="002701C9" w:rsidP="00CF1EDA">
            <w:r>
              <w:t>Scopus</w:t>
            </w:r>
          </w:p>
        </w:tc>
        <w:tc>
          <w:tcPr>
            <w:tcW w:w="2297" w:type="dxa"/>
          </w:tcPr>
          <w:p w14:paraId="0972B1E0" w14:textId="77777777" w:rsidR="002701C9" w:rsidRDefault="002701C9" w:rsidP="00CF1EDA">
            <w:r>
              <w:t>4</w:t>
            </w:r>
          </w:p>
        </w:tc>
      </w:tr>
      <w:tr w:rsidR="002701C9" w14:paraId="1006C967" w14:textId="77777777" w:rsidTr="00CF1EDA">
        <w:tc>
          <w:tcPr>
            <w:tcW w:w="1977" w:type="dxa"/>
          </w:tcPr>
          <w:p w14:paraId="7F9A6C31" w14:textId="77777777" w:rsidR="002701C9" w:rsidRPr="006F0D64" w:rsidRDefault="002701C9" w:rsidP="00CF1EDA">
            <w:r>
              <w:t>(Intervention) AND (Outcome) AND (Context)</w:t>
            </w:r>
          </w:p>
        </w:tc>
        <w:tc>
          <w:tcPr>
            <w:tcW w:w="2462" w:type="dxa"/>
          </w:tcPr>
          <w:p w14:paraId="62359101" w14:textId="77777777" w:rsidR="002701C9" w:rsidRDefault="002701C9" w:rsidP="00CF1EDA">
            <w:r w:rsidRPr="006F0D64">
              <w:t>(gamified AND rehabilitation OR virtual AND therapy OR game-based AND software OR digital AND therapy) (motor AND improvement OR adherence) AND (home AND rehabilitation)</w:t>
            </w:r>
          </w:p>
        </w:tc>
        <w:tc>
          <w:tcPr>
            <w:tcW w:w="2280" w:type="dxa"/>
          </w:tcPr>
          <w:p w14:paraId="3C08C149" w14:textId="77777777" w:rsidR="002701C9" w:rsidRDefault="002701C9" w:rsidP="00CF1EDA">
            <w:r>
              <w:t>Scopus</w:t>
            </w:r>
          </w:p>
        </w:tc>
        <w:tc>
          <w:tcPr>
            <w:tcW w:w="2297" w:type="dxa"/>
          </w:tcPr>
          <w:p w14:paraId="36EBD2E7" w14:textId="77777777" w:rsidR="002701C9" w:rsidRDefault="002701C9" w:rsidP="00CF1EDA">
            <w:r>
              <w:t>1</w:t>
            </w:r>
          </w:p>
        </w:tc>
      </w:tr>
      <w:tr w:rsidR="002701C9" w14:paraId="09447427" w14:textId="77777777" w:rsidTr="00CF1EDA">
        <w:tc>
          <w:tcPr>
            <w:tcW w:w="1977" w:type="dxa"/>
          </w:tcPr>
          <w:p w14:paraId="6F6933F4" w14:textId="77777777" w:rsidR="002701C9" w:rsidRPr="00CD1DFD" w:rsidRDefault="002701C9" w:rsidP="00CF1EDA">
            <w:r>
              <w:t>(Population) AND (Intervention) AND (Outcome) AND (Context) AND NOT (Exclusions)</w:t>
            </w:r>
          </w:p>
        </w:tc>
        <w:tc>
          <w:tcPr>
            <w:tcW w:w="2462" w:type="dxa"/>
          </w:tcPr>
          <w:p w14:paraId="31FB190B" w14:textId="77777777" w:rsidR="002701C9" w:rsidRDefault="002701C9" w:rsidP="00CF1EDA">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08FC8926" w14:textId="77777777" w:rsidR="002701C9" w:rsidRDefault="002701C9" w:rsidP="00CF1EDA"/>
        </w:tc>
        <w:tc>
          <w:tcPr>
            <w:tcW w:w="2280" w:type="dxa"/>
          </w:tcPr>
          <w:p w14:paraId="5B263B96" w14:textId="77777777" w:rsidR="002701C9" w:rsidRDefault="002701C9" w:rsidP="00CF1EDA">
            <w:r>
              <w:t>Google Scholar</w:t>
            </w:r>
          </w:p>
        </w:tc>
        <w:tc>
          <w:tcPr>
            <w:tcW w:w="2297" w:type="dxa"/>
          </w:tcPr>
          <w:p w14:paraId="64C8DFF4" w14:textId="77777777" w:rsidR="002701C9" w:rsidRDefault="002701C9" w:rsidP="00CF1EDA">
            <w:r>
              <w:t>247</w:t>
            </w:r>
          </w:p>
        </w:tc>
      </w:tr>
    </w:tbl>
    <w:p w14:paraId="2228ADD9" w14:textId="77777777" w:rsidR="002701C9" w:rsidRDefault="002701C9" w:rsidP="002701C9"/>
    <w:p w14:paraId="0DA221B8" w14:textId="77777777" w:rsidR="002701C9" w:rsidRDefault="002701C9" w:rsidP="002701C9">
      <w:r>
        <w:t>These searches retrieved a total of 273 pieces of likely relevant literature. These results will then be screened using inclusion and exclusion criteria.</w:t>
      </w:r>
    </w:p>
    <w:tbl>
      <w:tblPr>
        <w:tblStyle w:val="TableGrid"/>
        <w:tblW w:w="0" w:type="auto"/>
        <w:tblLook w:val="04A0" w:firstRow="1" w:lastRow="0" w:firstColumn="1" w:lastColumn="0" w:noHBand="0" w:noVBand="1"/>
      </w:tblPr>
      <w:tblGrid>
        <w:gridCol w:w="4508"/>
        <w:gridCol w:w="4508"/>
      </w:tblGrid>
      <w:tr w:rsidR="002701C9" w14:paraId="0242E68E" w14:textId="77777777" w:rsidTr="00CF1EDA">
        <w:tc>
          <w:tcPr>
            <w:tcW w:w="4508" w:type="dxa"/>
          </w:tcPr>
          <w:p w14:paraId="1FF4590D" w14:textId="77777777" w:rsidR="002701C9" w:rsidRDefault="002701C9" w:rsidP="00CF1EDA">
            <w:r>
              <w:t>Inclusion Criteria</w:t>
            </w:r>
          </w:p>
        </w:tc>
        <w:tc>
          <w:tcPr>
            <w:tcW w:w="4508" w:type="dxa"/>
          </w:tcPr>
          <w:p w14:paraId="7C090CF4" w14:textId="77777777" w:rsidR="002701C9" w:rsidRDefault="002701C9" w:rsidP="00CF1EDA">
            <w:r>
              <w:t>Exclusion Criteria</w:t>
            </w:r>
          </w:p>
        </w:tc>
      </w:tr>
      <w:tr w:rsidR="002701C9" w14:paraId="59C8CBAE" w14:textId="77777777" w:rsidTr="00CF1EDA">
        <w:tc>
          <w:tcPr>
            <w:tcW w:w="4508" w:type="dxa"/>
          </w:tcPr>
          <w:p w14:paraId="5B937714" w14:textId="77777777" w:rsidR="002701C9" w:rsidRDefault="002701C9" w:rsidP="00CF1EDA">
            <w:r>
              <w:t>Literature focused on gamified or digital interventions for UL rehabilitation</w:t>
            </w:r>
          </w:p>
        </w:tc>
        <w:tc>
          <w:tcPr>
            <w:tcW w:w="4508" w:type="dxa"/>
          </w:tcPr>
          <w:p w14:paraId="434C1B86" w14:textId="77777777" w:rsidR="002701C9" w:rsidRDefault="002701C9" w:rsidP="00CF1EDA">
            <w:r>
              <w:t>Studies not related to stroke or upper limb rehabilitation</w:t>
            </w:r>
          </w:p>
        </w:tc>
      </w:tr>
      <w:tr w:rsidR="002701C9" w14:paraId="4B1F0D85" w14:textId="77777777" w:rsidTr="00CF1EDA">
        <w:tc>
          <w:tcPr>
            <w:tcW w:w="4508" w:type="dxa"/>
          </w:tcPr>
          <w:p w14:paraId="073AB08D" w14:textId="77777777" w:rsidR="002701C9" w:rsidRDefault="002701C9" w:rsidP="00CF1EDA">
            <w:r>
              <w:lastRenderedPageBreak/>
              <w:t>Studies evaluating repetitions or engagement as outcomes</w:t>
            </w:r>
          </w:p>
        </w:tc>
        <w:tc>
          <w:tcPr>
            <w:tcW w:w="4508" w:type="dxa"/>
          </w:tcPr>
          <w:p w14:paraId="7193B8A2" w14:textId="77777777" w:rsidR="002701C9" w:rsidRDefault="002701C9" w:rsidP="00CF1EDA">
            <w:r>
              <w:t>Interventions not utilizing gamified or digital methods</w:t>
            </w:r>
          </w:p>
        </w:tc>
      </w:tr>
      <w:tr w:rsidR="002701C9" w14:paraId="491AE151" w14:textId="77777777" w:rsidTr="00CF1EDA">
        <w:tc>
          <w:tcPr>
            <w:tcW w:w="4508" w:type="dxa"/>
          </w:tcPr>
          <w:p w14:paraId="01568C19" w14:textId="77777777" w:rsidR="002701C9" w:rsidRDefault="002701C9" w:rsidP="00CF1EDA">
            <w:r>
              <w:t>Research involving at-home or remote-based rehabilitation</w:t>
            </w:r>
          </w:p>
        </w:tc>
        <w:tc>
          <w:tcPr>
            <w:tcW w:w="4508" w:type="dxa"/>
          </w:tcPr>
          <w:p w14:paraId="70495A52" w14:textId="77777777" w:rsidR="002701C9" w:rsidRDefault="002701C9" w:rsidP="00CF1EDA">
            <w:r>
              <w:t>Studies with a focus solely on lower limb</w:t>
            </w:r>
          </w:p>
        </w:tc>
      </w:tr>
      <w:tr w:rsidR="002701C9" w14:paraId="216F2C6E" w14:textId="77777777" w:rsidTr="00CF1EDA">
        <w:tc>
          <w:tcPr>
            <w:tcW w:w="4508" w:type="dxa"/>
          </w:tcPr>
          <w:p w14:paraId="2742CA9A" w14:textId="77777777" w:rsidR="002701C9" w:rsidRDefault="002701C9" w:rsidP="00CF1EDA">
            <w:r>
              <w:t>Papers published in peer-reviewed journals</w:t>
            </w:r>
          </w:p>
        </w:tc>
        <w:tc>
          <w:tcPr>
            <w:tcW w:w="4508" w:type="dxa"/>
          </w:tcPr>
          <w:p w14:paraId="4863382F" w14:textId="77777777" w:rsidR="002701C9" w:rsidRDefault="002701C9" w:rsidP="00CF1EDA">
            <w:r>
              <w:t xml:space="preserve">Research involving clinical settings exclusively </w:t>
            </w:r>
          </w:p>
        </w:tc>
      </w:tr>
      <w:tr w:rsidR="002701C9" w14:paraId="3C394F90" w14:textId="77777777" w:rsidTr="00CF1EDA">
        <w:tc>
          <w:tcPr>
            <w:tcW w:w="4508" w:type="dxa"/>
          </w:tcPr>
          <w:p w14:paraId="41084B22" w14:textId="77777777" w:rsidR="002701C9" w:rsidRDefault="002701C9" w:rsidP="00CF1EDA">
            <w:r>
              <w:t>Studies that compare interventions to traditional rehabilitation methods</w:t>
            </w:r>
          </w:p>
        </w:tc>
        <w:tc>
          <w:tcPr>
            <w:tcW w:w="4508" w:type="dxa"/>
          </w:tcPr>
          <w:p w14:paraId="763722A7" w14:textId="77777777" w:rsidR="002701C9" w:rsidRDefault="002701C9" w:rsidP="00CF1EDA">
            <w:r>
              <w:t>Result past the second page of google scholar</w:t>
            </w:r>
          </w:p>
        </w:tc>
      </w:tr>
      <w:tr w:rsidR="002701C9" w14:paraId="28EAF945" w14:textId="77777777" w:rsidTr="00CF1EDA">
        <w:tc>
          <w:tcPr>
            <w:tcW w:w="4508" w:type="dxa"/>
          </w:tcPr>
          <w:p w14:paraId="7DAE1A8E" w14:textId="77777777" w:rsidR="002701C9" w:rsidRDefault="002701C9" w:rsidP="00CF1EDA"/>
        </w:tc>
        <w:tc>
          <w:tcPr>
            <w:tcW w:w="4508" w:type="dxa"/>
          </w:tcPr>
          <w:p w14:paraId="1B3DB239" w14:textId="77777777" w:rsidR="002701C9" w:rsidRDefault="002701C9" w:rsidP="00CF1EDA">
            <w:r>
              <w:t>Research focusing on robotic intervention</w:t>
            </w:r>
          </w:p>
        </w:tc>
      </w:tr>
    </w:tbl>
    <w:p w14:paraId="59698742" w14:textId="77777777" w:rsidR="002701C9" w:rsidRDefault="002701C9" w:rsidP="002701C9"/>
    <w:p w14:paraId="4076DBD9" w14:textId="77777777" w:rsidR="002701C9" w:rsidRDefault="002701C9" w:rsidP="002701C9"/>
    <w:p w14:paraId="2ADCEAC0" w14:textId="77777777" w:rsidR="002701C9" w:rsidRDefault="002701C9" w:rsidP="002701C9"/>
    <w:p w14:paraId="78269632" w14:textId="77777777" w:rsidR="002701C9" w:rsidRDefault="002701C9" w:rsidP="002701C9"/>
    <w:p w14:paraId="7B5D032E" w14:textId="77777777" w:rsidR="002701C9" w:rsidRDefault="002701C9" w:rsidP="002701C9">
      <w:pPr>
        <w:spacing w:after="0" w:line="240" w:lineRule="auto"/>
      </w:pPr>
    </w:p>
    <w:p w14:paraId="3A500834" w14:textId="77777777" w:rsidR="002701C9" w:rsidRDefault="002701C9" w:rsidP="002701C9">
      <w:pPr>
        <w:spacing w:after="0" w:line="240" w:lineRule="auto"/>
      </w:pPr>
    </w:p>
    <w:p w14:paraId="2B577C8C" w14:textId="77777777" w:rsidR="002701C9" w:rsidRDefault="002701C9" w:rsidP="002701C9">
      <w:pPr>
        <w:spacing w:after="0" w:line="240" w:lineRule="auto"/>
      </w:pPr>
    </w:p>
    <w:p w14:paraId="5651CF8A" w14:textId="77777777" w:rsidR="002701C9" w:rsidRDefault="002701C9" w:rsidP="002701C9">
      <w:pPr>
        <w:spacing w:after="0" w:line="240" w:lineRule="auto"/>
      </w:pPr>
    </w:p>
    <w:p w14:paraId="1B93C251" w14:textId="77777777" w:rsidR="002701C9" w:rsidRDefault="002701C9" w:rsidP="002701C9">
      <w:pPr>
        <w:spacing w:after="0" w:line="240" w:lineRule="auto"/>
      </w:pPr>
    </w:p>
    <w:p w14:paraId="0E926775" w14:textId="77777777" w:rsidR="002701C9" w:rsidRDefault="002701C9" w:rsidP="002701C9">
      <w:pPr>
        <w:spacing w:after="0" w:line="240" w:lineRule="auto"/>
      </w:pPr>
    </w:p>
    <w:p w14:paraId="2197B8AA" w14:textId="77777777" w:rsidR="002701C9" w:rsidRDefault="002701C9" w:rsidP="002701C9">
      <w:pPr>
        <w:spacing w:after="0" w:line="240" w:lineRule="auto"/>
      </w:pPr>
      <w:r>
        <w:rPr>
          <w:noProof/>
          <w:lang w:eastAsia="en-GB"/>
        </w:rPr>
        <mc:AlternateContent>
          <mc:Choice Requires="wpg">
            <w:drawing>
              <wp:anchor distT="0" distB="0" distL="114300" distR="114300" simplePos="0" relativeHeight="251663360" behindDoc="0" locked="0" layoutInCell="1" allowOverlap="1" wp14:anchorId="5C065606" wp14:editId="7A1F0C41">
                <wp:simplePos x="0" y="0"/>
                <wp:positionH relativeFrom="margin">
                  <wp:align>center</wp:align>
                </wp:positionH>
                <wp:positionV relativeFrom="paragraph">
                  <wp:posOffset>5715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303281"/>
                            <a:ext cx="1887220" cy="12047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C065606" id="Group 3" o:spid="_x0000_s1027" style="position:absolute;margin-left:0;margin-top:4.5pt;width:394.8pt;height:445.2pt;z-index:251663360;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29" style="position:absolute;left:29374;top:3032;width:18872;height:1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54941E55" w14:textId="77777777" w:rsidR="002701C9" w:rsidRDefault="002701C9" w:rsidP="002701C9">
      <w:pPr>
        <w:spacing w:after="0" w:line="240" w:lineRule="auto"/>
      </w:pPr>
    </w:p>
    <w:p w14:paraId="515C9525" w14:textId="77777777" w:rsidR="002701C9" w:rsidRDefault="002701C9" w:rsidP="002701C9">
      <w:pPr>
        <w:spacing w:after="0" w:line="240" w:lineRule="auto"/>
      </w:pPr>
    </w:p>
    <w:p w14:paraId="67D2865A" w14:textId="77777777" w:rsidR="002701C9" w:rsidRDefault="002701C9" w:rsidP="002701C9">
      <w:pPr>
        <w:spacing w:after="0" w:line="240" w:lineRule="auto"/>
      </w:pPr>
    </w:p>
    <w:p w14:paraId="127929B4" w14:textId="77777777" w:rsidR="002701C9" w:rsidRDefault="002701C9" w:rsidP="002701C9">
      <w:pPr>
        <w:spacing w:after="0" w:line="240" w:lineRule="auto"/>
      </w:pPr>
    </w:p>
    <w:p w14:paraId="4D418D4C" w14:textId="77777777" w:rsidR="002701C9" w:rsidRDefault="002701C9" w:rsidP="002701C9">
      <w:pPr>
        <w:spacing w:after="0" w:line="240" w:lineRule="auto"/>
      </w:pPr>
    </w:p>
    <w:p w14:paraId="66D66B35" w14:textId="77777777" w:rsidR="002701C9" w:rsidRDefault="002701C9" w:rsidP="002701C9">
      <w:pPr>
        <w:spacing w:after="0" w:line="240" w:lineRule="auto"/>
      </w:pPr>
    </w:p>
    <w:p w14:paraId="4ADBBED9" w14:textId="77777777" w:rsidR="002701C9" w:rsidRDefault="002701C9" w:rsidP="002701C9">
      <w:pPr>
        <w:spacing w:after="0" w:line="240" w:lineRule="auto"/>
      </w:pPr>
    </w:p>
    <w:p w14:paraId="6B356891" w14:textId="77777777" w:rsidR="002701C9" w:rsidRDefault="002701C9" w:rsidP="002701C9">
      <w:pPr>
        <w:spacing w:after="0" w:line="240" w:lineRule="auto"/>
      </w:pPr>
    </w:p>
    <w:p w14:paraId="7AF9656E" w14:textId="77777777" w:rsidR="002701C9" w:rsidRDefault="002701C9" w:rsidP="002701C9">
      <w:pPr>
        <w:spacing w:after="0" w:line="240" w:lineRule="auto"/>
      </w:pPr>
    </w:p>
    <w:p w14:paraId="4CB51662" w14:textId="77777777" w:rsidR="002701C9" w:rsidRDefault="002701C9" w:rsidP="002701C9">
      <w:pPr>
        <w:spacing w:after="0" w:line="240" w:lineRule="auto"/>
      </w:pPr>
    </w:p>
    <w:p w14:paraId="5A289D52" w14:textId="77777777" w:rsidR="002701C9" w:rsidRDefault="002701C9" w:rsidP="002701C9">
      <w:pPr>
        <w:spacing w:after="0" w:line="240" w:lineRule="auto"/>
      </w:pPr>
    </w:p>
    <w:p w14:paraId="632825F5" w14:textId="77777777" w:rsidR="002701C9" w:rsidRDefault="002701C9" w:rsidP="002701C9">
      <w:pPr>
        <w:spacing w:after="0" w:line="240" w:lineRule="auto"/>
      </w:pPr>
    </w:p>
    <w:p w14:paraId="164519AC" w14:textId="77777777" w:rsidR="002701C9" w:rsidRDefault="002701C9" w:rsidP="002701C9">
      <w:pPr>
        <w:spacing w:after="0" w:line="240" w:lineRule="auto"/>
      </w:pPr>
    </w:p>
    <w:p w14:paraId="73F6A403" w14:textId="77777777" w:rsidR="002701C9" w:rsidRDefault="002701C9" w:rsidP="002701C9">
      <w:pPr>
        <w:spacing w:after="0" w:line="240" w:lineRule="auto"/>
      </w:pPr>
    </w:p>
    <w:p w14:paraId="57FF00B3" w14:textId="77777777" w:rsidR="002701C9" w:rsidRDefault="002701C9" w:rsidP="002701C9">
      <w:pPr>
        <w:spacing w:after="0" w:line="240" w:lineRule="auto"/>
      </w:pPr>
    </w:p>
    <w:p w14:paraId="6CCAA55F" w14:textId="77777777" w:rsidR="002701C9" w:rsidRDefault="002701C9" w:rsidP="002701C9">
      <w:pPr>
        <w:spacing w:after="0" w:line="240" w:lineRule="auto"/>
      </w:pPr>
    </w:p>
    <w:p w14:paraId="35371F41" w14:textId="77777777" w:rsidR="002701C9" w:rsidRDefault="002701C9" w:rsidP="002701C9">
      <w:pPr>
        <w:spacing w:after="0" w:line="240" w:lineRule="auto"/>
      </w:pPr>
    </w:p>
    <w:p w14:paraId="1EB6D044" w14:textId="77777777" w:rsidR="002701C9" w:rsidRDefault="002701C9" w:rsidP="002701C9">
      <w:pPr>
        <w:spacing w:after="0" w:line="240" w:lineRule="auto"/>
      </w:pPr>
    </w:p>
    <w:p w14:paraId="66607766" w14:textId="77777777" w:rsidR="002701C9" w:rsidRDefault="002701C9" w:rsidP="002701C9">
      <w:pPr>
        <w:spacing w:after="0" w:line="240" w:lineRule="auto"/>
      </w:pPr>
    </w:p>
    <w:p w14:paraId="1DD174D3" w14:textId="77777777" w:rsidR="002701C9" w:rsidRDefault="002701C9" w:rsidP="002701C9">
      <w:pPr>
        <w:spacing w:after="0" w:line="240" w:lineRule="auto"/>
      </w:pPr>
    </w:p>
    <w:p w14:paraId="077B844B" w14:textId="77777777" w:rsidR="002701C9" w:rsidRDefault="002701C9" w:rsidP="002701C9">
      <w:pPr>
        <w:spacing w:after="0" w:line="240" w:lineRule="auto"/>
      </w:pPr>
    </w:p>
    <w:p w14:paraId="288EE938" w14:textId="77777777" w:rsidR="002701C9" w:rsidRDefault="002701C9" w:rsidP="002701C9">
      <w:pPr>
        <w:spacing w:after="0" w:line="240" w:lineRule="auto"/>
      </w:pPr>
    </w:p>
    <w:p w14:paraId="0D95D71F" w14:textId="77777777" w:rsidR="002701C9" w:rsidRDefault="002701C9" w:rsidP="002701C9">
      <w:pPr>
        <w:spacing w:after="0" w:line="240" w:lineRule="auto"/>
      </w:pPr>
    </w:p>
    <w:p w14:paraId="486A8891" w14:textId="77777777" w:rsidR="002701C9" w:rsidRDefault="002701C9" w:rsidP="002701C9">
      <w:pPr>
        <w:spacing w:after="0" w:line="240" w:lineRule="auto"/>
      </w:pPr>
    </w:p>
    <w:p w14:paraId="3A060761" w14:textId="77777777" w:rsidR="002701C9" w:rsidRDefault="002701C9" w:rsidP="002701C9">
      <w:pPr>
        <w:spacing w:after="0" w:line="240" w:lineRule="auto"/>
      </w:pPr>
    </w:p>
    <w:p w14:paraId="1455F2E0" w14:textId="77777777" w:rsidR="002701C9" w:rsidRDefault="002701C9" w:rsidP="002701C9">
      <w:pPr>
        <w:spacing w:after="0" w:line="240" w:lineRule="auto"/>
      </w:pPr>
    </w:p>
    <w:p w14:paraId="40533EA9" w14:textId="77777777" w:rsidR="002701C9" w:rsidRDefault="002701C9" w:rsidP="002701C9">
      <w:pPr>
        <w:spacing w:after="0" w:line="240" w:lineRule="auto"/>
      </w:pPr>
    </w:p>
    <w:p w14:paraId="5497B794" w14:textId="77777777" w:rsidR="002701C9" w:rsidRDefault="002701C9" w:rsidP="002701C9">
      <w:pPr>
        <w:spacing w:after="0" w:line="240" w:lineRule="auto"/>
      </w:pPr>
    </w:p>
    <w:p w14:paraId="5B6A8EF7" w14:textId="77777777" w:rsidR="002701C9" w:rsidRDefault="002701C9" w:rsidP="002701C9">
      <w:pPr>
        <w:spacing w:after="0" w:line="240" w:lineRule="auto"/>
      </w:pPr>
    </w:p>
    <w:p w14:paraId="21FB90A5" w14:textId="77777777" w:rsidR="002701C9" w:rsidRDefault="002701C9" w:rsidP="002701C9">
      <w:pPr>
        <w:spacing w:after="0" w:line="240" w:lineRule="auto"/>
      </w:pPr>
    </w:p>
    <w:p w14:paraId="4AE8C788" w14:textId="77777777" w:rsidR="002701C9" w:rsidRDefault="002701C9" w:rsidP="002701C9">
      <w:pPr>
        <w:spacing w:after="0" w:line="240" w:lineRule="auto"/>
      </w:pPr>
    </w:p>
    <w:p w14:paraId="5F3B9215" w14:textId="77777777" w:rsidR="002701C9" w:rsidRDefault="002701C9" w:rsidP="002701C9">
      <w:pPr>
        <w:spacing w:after="0" w:line="240" w:lineRule="auto"/>
      </w:pPr>
    </w:p>
    <w:p w14:paraId="0B601C21" w14:textId="77777777" w:rsidR="002701C9" w:rsidRDefault="002701C9" w:rsidP="002701C9">
      <w:pPr>
        <w:jc w:val="both"/>
      </w:pPr>
    </w:p>
    <w:p w14:paraId="0123D211" w14:textId="77777777" w:rsidR="002701C9" w:rsidRDefault="002701C9" w:rsidP="002701C9">
      <w:pPr>
        <w:jc w:val="both"/>
      </w:pPr>
    </w:p>
    <w:p w14:paraId="563E92DE" w14:textId="77777777" w:rsidR="002701C9" w:rsidRDefault="002701C9" w:rsidP="002701C9">
      <w:pPr>
        <w:jc w:val="both"/>
      </w:pPr>
    </w:p>
    <w:p w14:paraId="39952D6F" w14:textId="77777777" w:rsidR="002701C9" w:rsidRDefault="002701C9" w:rsidP="002701C9">
      <w:pPr>
        <w:jc w:val="both"/>
      </w:pPr>
    </w:p>
    <w:p w14:paraId="2AFCD803" w14:textId="77777777" w:rsidR="002701C9" w:rsidRDefault="002701C9" w:rsidP="002701C9">
      <w:pPr>
        <w:jc w:val="both"/>
      </w:pPr>
    </w:p>
    <w:p w14:paraId="40F7B904" w14:textId="77777777" w:rsidR="002701C9" w:rsidRDefault="002701C9" w:rsidP="002701C9">
      <w:pPr>
        <w:jc w:val="both"/>
      </w:pPr>
    </w:p>
    <w:p w14:paraId="7A81A4B1" w14:textId="77777777" w:rsidR="002701C9" w:rsidRPr="00361A1B" w:rsidRDefault="002701C9" w:rsidP="002701C9">
      <w:pPr>
        <w:jc w:val="both"/>
        <w:rPr>
          <w:rFonts w:ascii="Arial" w:hAnsi="Arial" w:cs="Arial"/>
        </w:rPr>
      </w:pPr>
    </w:p>
    <w:p w14:paraId="5A981D20" w14:textId="77777777" w:rsidR="002701C9" w:rsidRPr="00361A1B" w:rsidRDefault="002701C9" w:rsidP="002701C9">
      <w:pPr>
        <w:pStyle w:val="Heading3"/>
      </w:pPr>
      <w:bookmarkStart w:id="31" w:name="_Toc120696479"/>
      <w:bookmarkStart w:id="32" w:name="_Toc183392265"/>
      <w:r w:rsidRPr="00361A1B">
        <w:t>Literature Review</w:t>
      </w:r>
      <w:bookmarkEnd w:id="31"/>
      <w:bookmarkEnd w:id="32"/>
    </w:p>
    <w:p w14:paraId="18A23429" w14:textId="77777777" w:rsidR="002701C9" w:rsidRPr="00361A1B" w:rsidRDefault="002701C9" w:rsidP="002701C9">
      <w:pPr>
        <w:jc w:val="both"/>
        <w:rPr>
          <w:rFonts w:ascii="Arial" w:hAnsi="Arial" w:cs="Arial"/>
          <w:color w:val="000000" w:themeColor="text1"/>
        </w:rPr>
      </w:pPr>
    </w:p>
    <w:p w14:paraId="21B7D313" w14:textId="77777777" w:rsidR="002701C9" w:rsidRPr="00684A03" w:rsidRDefault="002701C9" w:rsidP="002701C9">
      <w:pPr>
        <w:pStyle w:val="Heading4"/>
      </w:pPr>
      <w:bookmarkStart w:id="33" w:name="_Toc120696480"/>
      <w:bookmarkStart w:id="34" w:name="_Toc183392266"/>
      <w:r w:rsidRPr="00361A1B">
        <w:t>Themes</w:t>
      </w:r>
      <w:bookmarkEnd w:id="33"/>
      <w:bookmarkEnd w:id="34"/>
    </w:p>
    <w:tbl>
      <w:tblPr>
        <w:tblStyle w:val="TableGrid"/>
        <w:tblW w:w="0" w:type="auto"/>
        <w:tblLook w:val="04A0" w:firstRow="1" w:lastRow="0" w:firstColumn="1" w:lastColumn="0" w:noHBand="0" w:noVBand="1"/>
      </w:tblPr>
      <w:tblGrid>
        <w:gridCol w:w="4508"/>
        <w:gridCol w:w="4508"/>
      </w:tblGrid>
      <w:tr w:rsidR="002701C9" w14:paraId="278E0EE5" w14:textId="77777777" w:rsidTr="00CF1EDA">
        <w:tc>
          <w:tcPr>
            <w:tcW w:w="4508" w:type="dxa"/>
          </w:tcPr>
          <w:p w14:paraId="24295300" w14:textId="77777777" w:rsidR="002701C9" w:rsidRDefault="002701C9" w:rsidP="00CF1EDA">
            <w:pPr>
              <w:rPr>
                <w:lang w:val="en-US"/>
              </w:rPr>
            </w:pPr>
            <w:r>
              <w:rPr>
                <w:lang w:val="en-US"/>
              </w:rPr>
              <w:t>Theme</w:t>
            </w:r>
          </w:p>
        </w:tc>
        <w:tc>
          <w:tcPr>
            <w:tcW w:w="4508" w:type="dxa"/>
          </w:tcPr>
          <w:p w14:paraId="6061EB55" w14:textId="77777777" w:rsidR="002701C9" w:rsidRDefault="002701C9" w:rsidP="00CF1EDA">
            <w:pPr>
              <w:rPr>
                <w:lang w:val="en-US"/>
              </w:rPr>
            </w:pPr>
            <w:r>
              <w:rPr>
                <w:lang w:val="en-US"/>
              </w:rPr>
              <w:t>Relevance</w:t>
            </w:r>
          </w:p>
        </w:tc>
      </w:tr>
      <w:tr w:rsidR="002701C9" w14:paraId="7EBC0C52" w14:textId="77777777" w:rsidTr="00CF1EDA">
        <w:tc>
          <w:tcPr>
            <w:tcW w:w="4508" w:type="dxa"/>
          </w:tcPr>
          <w:p w14:paraId="0FDE3A11" w14:textId="77777777" w:rsidR="002701C9" w:rsidRDefault="002701C9" w:rsidP="00CF1EDA">
            <w:pPr>
              <w:rPr>
                <w:lang w:val="en-US"/>
              </w:rPr>
            </w:pPr>
            <w:r>
              <w:rPr>
                <w:lang w:val="en-US"/>
              </w:rPr>
              <w:t>Gamified rehabilitation in stroke</w:t>
            </w:r>
          </w:p>
        </w:tc>
        <w:tc>
          <w:tcPr>
            <w:tcW w:w="4508" w:type="dxa"/>
          </w:tcPr>
          <w:p w14:paraId="5B664D9B" w14:textId="77777777" w:rsidR="002701C9" w:rsidRDefault="002701C9" w:rsidP="00CF1EDA">
            <w:pPr>
              <w:rPr>
                <w:lang w:val="en-US"/>
              </w:rPr>
            </w:pPr>
            <w:r>
              <w:rPr>
                <w:lang w:val="en-US"/>
              </w:rPr>
              <w:t>See what gamification techniques have been applied in other projects to inform the approach to gamification in this project.</w:t>
            </w:r>
          </w:p>
        </w:tc>
      </w:tr>
      <w:tr w:rsidR="002701C9" w14:paraId="342C9AFC" w14:textId="77777777" w:rsidTr="00CF1EDA">
        <w:tc>
          <w:tcPr>
            <w:tcW w:w="4508" w:type="dxa"/>
          </w:tcPr>
          <w:p w14:paraId="0F319DE7" w14:textId="77777777" w:rsidR="002701C9" w:rsidRDefault="002701C9" w:rsidP="00CF1EDA">
            <w:pPr>
              <w:rPr>
                <w:lang w:val="en-US"/>
              </w:rPr>
            </w:pPr>
            <w:r>
              <w:rPr>
                <w:lang w:val="en-US"/>
              </w:rPr>
              <w:t xml:space="preserve">Digital application to enhance motivation </w:t>
            </w:r>
            <w:proofErr w:type="gramStart"/>
            <w:r>
              <w:rPr>
                <w:lang w:val="en-US"/>
              </w:rPr>
              <w:t>of</w:t>
            </w:r>
            <w:proofErr w:type="gramEnd"/>
            <w:r>
              <w:rPr>
                <w:lang w:val="en-US"/>
              </w:rPr>
              <w:t xml:space="preserve"> the therapy</w:t>
            </w:r>
          </w:p>
        </w:tc>
        <w:tc>
          <w:tcPr>
            <w:tcW w:w="4508" w:type="dxa"/>
          </w:tcPr>
          <w:p w14:paraId="7D8360FC" w14:textId="77777777" w:rsidR="002701C9" w:rsidRDefault="002701C9" w:rsidP="00CF1EDA">
            <w:pPr>
              <w:rPr>
                <w:lang w:val="en-US"/>
              </w:rPr>
            </w:pPr>
            <w:r>
              <w:rPr>
                <w:lang w:val="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game therapies. </w:t>
            </w:r>
          </w:p>
        </w:tc>
      </w:tr>
      <w:tr w:rsidR="002701C9" w14:paraId="0CE69A69" w14:textId="77777777" w:rsidTr="00CF1EDA">
        <w:tc>
          <w:tcPr>
            <w:tcW w:w="4508" w:type="dxa"/>
          </w:tcPr>
          <w:p w14:paraId="2E427DB4" w14:textId="77777777" w:rsidR="002701C9" w:rsidRDefault="002701C9" w:rsidP="00CF1EDA">
            <w:pPr>
              <w:rPr>
                <w:lang w:val="en-US"/>
              </w:rPr>
            </w:pPr>
            <w:r>
              <w:rPr>
                <w:lang w:val="en-US"/>
              </w:rPr>
              <w:t>Digital application to enhance upper limb movement</w:t>
            </w:r>
          </w:p>
        </w:tc>
        <w:tc>
          <w:tcPr>
            <w:tcW w:w="4508" w:type="dxa"/>
          </w:tcPr>
          <w:p w14:paraId="47DD3928" w14:textId="77777777" w:rsidR="002701C9" w:rsidRDefault="002701C9" w:rsidP="00CF1EDA">
            <w:pPr>
              <w:rPr>
                <w:lang w:val="en-US"/>
              </w:rPr>
            </w:pPr>
            <w:r>
              <w:rPr>
                <w:lang w:val="en-US"/>
              </w:rPr>
              <w:t>Linked to the previous theme it is important to know what movements are beneficial to inform the design of the game and what it asks the user to do.</w:t>
            </w:r>
          </w:p>
        </w:tc>
      </w:tr>
      <w:tr w:rsidR="002701C9" w14:paraId="6C4BB9BC" w14:textId="77777777" w:rsidTr="00CF1EDA">
        <w:tc>
          <w:tcPr>
            <w:tcW w:w="4508" w:type="dxa"/>
          </w:tcPr>
          <w:p w14:paraId="05BE70AF" w14:textId="77777777" w:rsidR="002701C9" w:rsidRDefault="002701C9" w:rsidP="00CF1EDA">
            <w:pPr>
              <w:rPr>
                <w:lang w:val="en-US"/>
              </w:rPr>
            </w:pPr>
            <w:r>
              <w:rPr>
                <w:lang w:val="en-US"/>
              </w:rPr>
              <w:t>Haptics for rehabilitation game</w:t>
            </w:r>
          </w:p>
        </w:tc>
        <w:tc>
          <w:tcPr>
            <w:tcW w:w="4508" w:type="dxa"/>
          </w:tcPr>
          <w:p w14:paraId="75F5A870" w14:textId="77777777" w:rsidR="002701C9" w:rsidRDefault="002701C9" w:rsidP="00CF1EDA">
            <w:pPr>
              <w:rPr>
                <w:lang w:val="en-US"/>
              </w:rPr>
            </w:pPr>
            <w:r>
              <w:rPr>
                <w:lang w:val="en-US"/>
              </w:rPr>
              <w:t>Haptics is an implicit form of feedback correlated with effective rehabilitation and user experience.</w:t>
            </w:r>
          </w:p>
        </w:tc>
      </w:tr>
      <w:tr w:rsidR="002701C9" w14:paraId="6C39550C" w14:textId="77777777" w:rsidTr="00CF1EDA">
        <w:tc>
          <w:tcPr>
            <w:tcW w:w="4508" w:type="dxa"/>
          </w:tcPr>
          <w:p w14:paraId="3021549D" w14:textId="77777777" w:rsidR="002701C9" w:rsidRDefault="002701C9" w:rsidP="00CF1EDA">
            <w:pPr>
              <w:rPr>
                <w:lang w:val="en-US"/>
              </w:rPr>
            </w:pPr>
            <w:r>
              <w:rPr>
                <w:lang w:val="en-US"/>
              </w:rPr>
              <w:t>Multiplayer games for stroke rehabilitation</w:t>
            </w:r>
          </w:p>
        </w:tc>
        <w:tc>
          <w:tcPr>
            <w:tcW w:w="4508" w:type="dxa"/>
          </w:tcPr>
          <w:p w14:paraId="09B7D37F" w14:textId="77777777" w:rsidR="002701C9" w:rsidRDefault="002701C9" w:rsidP="00CF1EDA">
            <w:pPr>
              <w:rPr>
                <w:lang w:val="en-US"/>
              </w:rPr>
            </w:pPr>
            <w:r>
              <w:rPr>
                <w:lang w:val="en-US"/>
              </w:rPr>
              <w:t>A relatively new and exciting topic for exploration which may provide large boosts to motivation.</w:t>
            </w:r>
          </w:p>
        </w:tc>
      </w:tr>
    </w:tbl>
    <w:p w14:paraId="6E80AA1D" w14:textId="77777777" w:rsidR="002701C9" w:rsidRPr="00361A1B" w:rsidRDefault="002701C9" w:rsidP="002701C9">
      <w:pPr>
        <w:jc w:val="both"/>
        <w:rPr>
          <w:rFonts w:ascii="Arial" w:hAnsi="Arial" w:cs="Arial"/>
        </w:rPr>
      </w:pPr>
    </w:p>
    <w:p w14:paraId="590B0502" w14:textId="77777777" w:rsidR="002701C9" w:rsidRPr="00361A1B" w:rsidRDefault="002701C9" w:rsidP="002701C9">
      <w:pPr>
        <w:pStyle w:val="Heading3"/>
      </w:pPr>
      <w:bookmarkStart w:id="35" w:name="_Toc120696481"/>
      <w:bookmarkStart w:id="36" w:name="_Toc183392267"/>
      <w:r w:rsidRPr="00361A1B">
        <w:t>Review of Literature</w:t>
      </w:r>
      <w:bookmarkEnd w:id="35"/>
      <w:bookmarkEnd w:id="36"/>
    </w:p>
    <w:p w14:paraId="16CBFBEA" w14:textId="77777777" w:rsidR="002701C9" w:rsidRDefault="002701C9" w:rsidP="002701C9">
      <w:pPr>
        <w:pStyle w:val="Heading4"/>
      </w:pPr>
      <w:bookmarkStart w:id="37" w:name="_Toc182906123"/>
      <w:bookmarkStart w:id="38" w:name="_Toc183392268"/>
      <w:r>
        <w:t>Gamified Rehabilitation for Stroke</w:t>
      </w:r>
      <w:bookmarkEnd w:id="37"/>
      <w:bookmarkEnd w:id="38"/>
    </w:p>
    <w:p w14:paraId="2A8BFFD9" w14:textId="77777777" w:rsidR="002701C9" w:rsidRPr="00275519" w:rsidRDefault="002701C9" w:rsidP="002701C9"/>
    <w:p w14:paraId="57E2F861" w14:textId="77777777" w:rsidR="002701C9" w:rsidRDefault="002701C9" w:rsidP="002701C9">
      <w:pPr>
        <w:rPr>
          <w:lang w:val="en-US" w:eastAsia="en-US"/>
        </w:rPr>
      </w:pPr>
      <w:r>
        <w:rPr>
          <w:lang w:val="en-US" w:eastAsia="en-US"/>
        </w:rPr>
        <w:t>Gamification is the application of elements typically found in commercial games. It is a technique which, when applied, results in greater levels of user motivation when completing a task</w:t>
      </w:r>
      <w:r>
        <w:t>. (Doumas et al, 2021) (</w:t>
      </w:r>
      <w:r w:rsidRPr="00555463">
        <w:t>Amorim</w:t>
      </w:r>
      <w:r>
        <w:t xml:space="preserve"> et al, 2020) and (</w:t>
      </w:r>
      <w:r w:rsidRPr="00D96C7F">
        <w:rPr>
          <w:lang w:eastAsia="en-US"/>
        </w:rPr>
        <w:t>Triandafilou</w:t>
      </w:r>
      <w:r>
        <w:rPr>
          <w:lang w:eastAsia="en-US"/>
        </w:rPr>
        <w:t xml:space="preserve"> et al</w:t>
      </w:r>
      <w:r>
        <w:t>, 2018) have all found this to be the case in the context of stroke rehabilitation when compared to non-gamified therapies.</w:t>
      </w:r>
    </w:p>
    <w:p w14:paraId="395F8531" w14:textId="77777777" w:rsidR="002701C9" w:rsidRDefault="002701C9" w:rsidP="002701C9">
      <w:pPr>
        <w:rPr>
          <w:lang w:val="en-US" w:eastAsia="en-US"/>
        </w:rPr>
      </w:pPr>
      <w:r>
        <w:rPr>
          <w:lang w:val="en-US" w:eastAsia="en-US"/>
        </w:rPr>
        <w:lastRenderedPageBreak/>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20858E7B" w14:textId="77777777" w:rsidR="002701C9" w:rsidRDefault="002701C9" w:rsidP="002701C9">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3EB7CAD1" w14:textId="77777777" w:rsidR="002701C9" w:rsidRDefault="002701C9" w:rsidP="002701C9">
      <w:pPr>
        <w:rPr>
          <w:lang w:val="en-US" w:eastAsia="en-US"/>
        </w:rPr>
      </w:pPr>
    </w:p>
    <w:p w14:paraId="2BEC8E5E" w14:textId="77777777" w:rsidR="002701C9" w:rsidRDefault="002701C9" w:rsidP="002701C9">
      <w:pPr>
        <w:rPr>
          <w:lang w:val="en-US" w:eastAsia="en-US"/>
        </w:rPr>
      </w:pPr>
    </w:p>
    <w:p w14:paraId="2D1E68D8" w14:textId="77777777" w:rsidR="002701C9" w:rsidRDefault="002701C9" w:rsidP="002701C9">
      <w:pPr>
        <w:pStyle w:val="Heading4"/>
        <w:rPr>
          <w:lang w:val="en-US" w:eastAsia="en-US"/>
        </w:rPr>
      </w:pPr>
      <w:bookmarkStart w:id="39" w:name="_Toc182906124"/>
      <w:r w:rsidRPr="00CC10A8">
        <w:t>Meaningful</w:t>
      </w:r>
      <w:r>
        <w:rPr>
          <w:lang w:val="en-US" w:eastAsia="en-US"/>
        </w:rPr>
        <w:t xml:space="preserve"> Play and feedback</w:t>
      </w:r>
      <w:bookmarkEnd w:id="39"/>
    </w:p>
    <w:p w14:paraId="02A8DEE5" w14:textId="77777777" w:rsidR="002701C9" w:rsidRDefault="002701C9" w:rsidP="002701C9">
      <w:pPr>
        <w:rPr>
          <w:lang w:val="en-US" w:eastAsia="en-US"/>
        </w:rPr>
      </w:pPr>
    </w:p>
    <w:p w14:paraId="237BA20D" w14:textId="77777777" w:rsidR="002701C9" w:rsidRDefault="002701C9" w:rsidP="002701C9">
      <w:pPr>
        <w:rPr>
          <w:lang w:val="en-US" w:eastAsia="en-US"/>
        </w:rPr>
      </w:pPr>
      <w:r>
        <w:rPr>
          <w:lang w:val="en-US" w:eastAsia="en-US"/>
        </w:rPr>
        <w:t>(</w:t>
      </w:r>
      <w:r w:rsidRPr="00DE2665">
        <w:rPr>
          <w:lang w:val="en-US" w:eastAsia="en-US"/>
        </w:rPr>
        <w:t>Tamayo-Serrano</w:t>
      </w:r>
      <w:r>
        <w:rPr>
          <w:lang w:val="en-US" w:eastAsia="en-US"/>
        </w:rPr>
        <w:t xml:space="preserve"> et al, 2018) describes Meaningful play as the ability for the player to perceive the immediate effects of his/her actions, which must have an impact in the game at some point in the future. The authors go on to state that the decisions made by the player will shape the outcomes of the game and this feedback can guide the player towards correct, and away from incorrect actions.</w:t>
      </w:r>
    </w:p>
    <w:p w14:paraId="5904A2AB" w14:textId="77777777" w:rsidR="002701C9" w:rsidRDefault="002701C9" w:rsidP="002701C9">
      <w:pPr>
        <w:rPr>
          <w:lang w:val="en-US" w:eastAsia="en-US"/>
        </w:rPr>
      </w:pPr>
      <w:r>
        <w:rPr>
          <w:lang w:val="en-US" w:eastAsia="en-US"/>
        </w:rPr>
        <w:t>This type of feedback referred to as implicit feedback is one of the neurorehabilitation principles necessary for effective rehabilitation established by (Maier et al) cited by (</w:t>
      </w:r>
      <w:r>
        <w:rPr>
          <w:rFonts w:ascii="Arial" w:hAnsi="Arial" w:cs="Arial"/>
          <w:color w:val="222222"/>
          <w:sz w:val="20"/>
          <w:szCs w:val="20"/>
          <w:shd w:val="clear" w:color="auto" w:fill="FFFFFF"/>
        </w:rPr>
        <w:t>Doumas et al, 2021).</w:t>
      </w:r>
    </w:p>
    <w:p w14:paraId="21E151B7" w14:textId="77777777" w:rsidR="002701C9" w:rsidRDefault="002701C9" w:rsidP="002701C9">
      <w:pPr>
        <w:pStyle w:val="Heading4"/>
        <w:rPr>
          <w:lang w:val="en-US" w:eastAsia="en-US"/>
        </w:rPr>
      </w:pPr>
      <w:bookmarkStart w:id="40" w:name="_Toc182906125"/>
      <w:r>
        <w:rPr>
          <w:lang w:val="en-US" w:eastAsia="en-US"/>
        </w:rPr>
        <w:t>Social Interaction</w:t>
      </w:r>
      <w:bookmarkEnd w:id="40"/>
    </w:p>
    <w:p w14:paraId="5C0899EB" w14:textId="77777777" w:rsidR="002701C9" w:rsidRPr="00275519" w:rsidRDefault="002701C9" w:rsidP="002701C9">
      <w:pPr>
        <w:rPr>
          <w:lang w:val="en-US" w:eastAsia="en-US"/>
        </w:rPr>
      </w:pPr>
    </w:p>
    <w:p w14:paraId="5105AE4D" w14:textId="77777777" w:rsidR="002701C9" w:rsidRDefault="002701C9" w:rsidP="002701C9">
      <w:pPr>
        <w:rPr>
          <w:lang w:eastAsia="en-US"/>
        </w:rPr>
      </w:pPr>
      <w:r>
        <w:rPr>
          <w:lang w:val="en-US" w:eastAsia="en-US"/>
        </w:rPr>
        <w:t>(</w:t>
      </w:r>
      <w:r w:rsidRPr="00DE2665">
        <w:rPr>
          <w:lang w:val="en-US" w:eastAsia="en-US"/>
        </w:rPr>
        <w:t>Tamayo-Serrano</w:t>
      </w:r>
      <w:r>
        <w:rPr>
          <w:lang w:val="en-US" w:eastAsia="en-US"/>
        </w:rPr>
        <w:t xml:space="preserve"> et al, 2018) considers social interaction to be “the </w:t>
      </w:r>
      <w:r w:rsidRPr="00F30016">
        <w:rPr>
          <w:lang w:eastAsia="en-US"/>
        </w:rPr>
        <w:t>important motivational aspect to be implemented in a rehabilitation system</w:t>
      </w:r>
      <w:r>
        <w:rPr>
          <w:lang w:eastAsia="en-US"/>
        </w:rPr>
        <w:t xml:space="preserve">”. Widely used in commercial video games it can drive competition and collaboration. </w:t>
      </w:r>
    </w:p>
    <w:p w14:paraId="61FCA952" w14:textId="77777777" w:rsidR="002701C9" w:rsidRDefault="002701C9" w:rsidP="002701C9">
      <w:pPr>
        <w:rPr>
          <w:lang w:val="en-US" w:eastAsia="en-US"/>
        </w:rPr>
      </w:pPr>
      <w:r>
        <w:rPr>
          <w:lang w:val="en-US" w:eastAsia="en-US"/>
        </w:rPr>
        <w:t xml:space="preserve">Social interaction is linked with gamification in that gamification satisfies fundamental human desires </w:t>
      </w:r>
      <w:r>
        <w:t>(</w:t>
      </w:r>
      <w:r w:rsidRPr="00CE566C">
        <w:rPr>
          <w:lang w:eastAsia="en-US"/>
        </w:rPr>
        <w:t>Toledo-Delgado</w:t>
      </w:r>
      <w:r>
        <w:rPr>
          <w:lang w:eastAsia="en-US"/>
        </w:rPr>
        <w:t xml:space="preserve"> et al, 2013). The human desire of self-expression which gamification can capitalize on is likely amplified by social interaction.</w:t>
      </w:r>
    </w:p>
    <w:p w14:paraId="34F89777" w14:textId="77777777" w:rsidR="002701C9" w:rsidRDefault="002701C9" w:rsidP="002701C9">
      <w:pPr>
        <w:rPr>
          <w:lang w:val="en-US" w:eastAsia="en-US"/>
        </w:rPr>
      </w:pPr>
    </w:p>
    <w:p w14:paraId="3FD7808E" w14:textId="77777777" w:rsidR="002701C9" w:rsidRDefault="002701C9" w:rsidP="002701C9">
      <w:pPr>
        <w:pStyle w:val="Heading4"/>
        <w:rPr>
          <w:lang w:val="en-US" w:eastAsia="en-US"/>
        </w:rPr>
      </w:pPr>
      <w:bookmarkStart w:id="41" w:name="_Toc182906126"/>
      <w:r w:rsidRPr="00CC10A8">
        <w:t>Simple</w:t>
      </w:r>
      <w:r>
        <w:rPr>
          <w:lang w:val="en-US" w:eastAsia="en-US"/>
        </w:rPr>
        <w:t xml:space="preserve"> interaction devices</w:t>
      </w:r>
      <w:bookmarkEnd w:id="41"/>
    </w:p>
    <w:p w14:paraId="496B96A3" w14:textId="77777777" w:rsidR="002701C9" w:rsidRDefault="002701C9" w:rsidP="002701C9">
      <w:pPr>
        <w:rPr>
          <w:lang w:val="en-US" w:eastAsia="en-US"/>
        </w:rPr>
      </w:pPr>
    </w:p>
    <w:p w14:paraId="3F7EB6E5" w14:textId="77777777" w:rsidR="002701C9" w:rsidRDefault="002701C9" w:rsidP="002701C9">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guarantee that post stroke survivors will be able to effectively use the hardware should it be too complex. </w:t>
      </w:r>
    </w:p>
    <w:p w14:paraId="7B3B3432" w14:textId="77777777" w:rsidR="002701C9" w:rsidRDefault="002701C9" w:rsidP="002701C9">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2701C9" w14:paraId="487345A6" w14:textId="77777777" w:rsidTr="00CF1EDA">
        <w:tc>
          <w:tcPr>
            <w:tcW w:w="3823" w:type="dxa"/>
          </w:tcPr>
          <w:p w14:paraId="294E6D88" w14:textId="77777777" w:rsidR="002701C9" w:rsidRDefault="002701C9" w:rsidP="00CF1EDA">
            <w:pPr>
              <w:rPr>
                <w:lang w:val="en-US"/>
              </w:rPr>
            </w:pPr>
            <w:r>
              <w:rPr>
                <w:lang w:val="en-US"/>
              </w:rPr>
              <w:t>Interaction device name</w:t>
            </w:r>
          </w:p>
        </w:tc>
        <w:tc>
          <w:tcPr>
            <w:tcW w:w="1842" w:type="dxa"/>
          </w:tcPr>
          <w:p w14:paraId="40CCCE8D" w14:textId="77777777" w:rsidR="002701C9" w:rsidRDefault="002701C9" w:rsidP="00CF1EDA">
            <w:pPr>
              <w:rPr>
                <w:lang w:val="en-US"/>
              </w:rPr>
            </w:pPr>
            <w:r>
              <w:rPr>
                <w:lang w:val="en-US"/>
              </w:rPr>
              <w:t>Number of literatures used in</w:t>
            </w:r>
          </w:p>
        </w:tc>
        <w:tc>
          <w:tcPr>
            <w:tcW w:w="3261" w:type="dxa"/>
          </w:tcPr>
          <w:p w14:paraId="0C1CD064" w14:textId="77777777" w:rsidR="002701C9" w:rsidRDefault="002701C9" w:rsidP="00CF1EDA">
            <w:pPr>
              <w:rPr>
                <w:lang w:val="en-US"/>
              </w:rPr>
            </w:pPr>
            <w:r>
              <w:rPr>
                <w:lang w:val="en-US"/>
              </w:rPr>
              <w:t>References to literatures</w:t>
            </w:r>
          </w:p>
        </w:tc>
      </w:tr>
      <w:tr w:rsidR="002701C9" w14:paraId="5AD8E6A8" w14:textId="77777777" w:rsidTr="00CF1EDA">
        <w:tc>
          <w:tcPr>
            <w:tcW w:w="3823" w:type="dxa"/>
          </w:tcPr>
          <w:p w14:paraId="0943C96D" w14:textId="77777777" w:rsidR="002701C9" w:rsidRDefault="002701C9" w:rsidP="00CF1EDA">
            <w:pPr>
              <w:rPr>
                <w:lang w:val="en-US"/>
              </w:rPr>
            </w:pPr>
            <w:r>
              <w:rPr>
                <w:lang w:val="en-US"/>
              </w:rPr>
              <w:t>etee controller</w:t>
            </w:r>
          </w:p>
        </w:tc>
        <w:tc>
          <w:tcPr>
            <w:tcW w:w="1842" w:type="dxa"/>
          </w:tcPr>
          <w:p w14:paraId="0892FF17" w14:textId="77777777" w:rsidR="002701C9" w:rsidRDefault="002701C9" w:rsidP="00CF1EDA">
            <w:pPr>
              <w:rPr>
                <w:lang w:val="en-US"/>
              </w:rPr>
            </w:pPr>
            <w:r>
              <w:rPr>
                <w:lang w:val="en-US"/>
              </w:rPr>
              <w:t>1</w:t>
            </w:r>
          </w:p>
        </w:tc>
        <w:tc>
          <w:tcPr>
            <w:tcW w:w="3261" w:type="dxa"/>
          </w:tcPr>
          <w:p w14:paraId="0A50DA71" w14:textId="77777777" w:rsidR="002701C9" w:rsidRDefault="002701C9" w:rsidP="00CF1EDA">
            <w:pPr>
              <w:rPr>
                <w:lang w:val="en-US"/>
              </w:rPr>
            </w:pPr>
            <w:r>
              <w:rPr>
                <w:lang w:val="en-US"/>
              </w:rPr>
              <w:t>[24]</w:t>
            </w:r>
          </w:p>
        </w:tc>
      </w:tr>
      <w:tr w:rsidR="002701C9" w14:paraId="4947B936" w14:textId="77777777" w:rsidTr="00CF1EDA">
        <w:tc>
          <w:tcPr>
            <w:tcW w:w="3823" w:type="dxa"/>
          </w:tcPr>
          <w:p w14:paraId="4E15B16B" w14:textId="77777777" w:rsidR="002701C9" w:rsidRDefault="002701C9" w:rsidP="00CF1EDA">
            <w:pPr>
              <w:rPr>
                <w:lang w:val="en-US"/>
              </w:rPr>
            </w:pPr>
            <w:r>
              <w:rPr>
                <w:lang w:val="en-US"/>
              </w:rPr>
              <w:t>Microsoft Kintect / other vision-based camera input</w:t>
            </w:r>
          </w:p>
        </w:tc>
        <w:tc>
          <w:tcPr>
            <w:tcW w:w="1842" w:type="dxa"/>
          </w:tcPr>
          <w:p w14:paraId="31442F69" w14:textId="77777777" w:rsidR="002701C9" w:rsidRDefault="002701C9" w:rsidP="00CF1EDA">
            <w:pPr>
              <w:rPr>
                <w:lang w:val="en-US"/>
              </w:rPr>
            </w:pPr>
            <w:r>
              <w:rPr>
                <w:lang w:val="en-US"/>
              </w:rPr>
              <w:t>8</w:t>
            </w:r>
          </w:p>
        </w:tc>
        <w:tc>
          <w:tcPr>
            <w:tcW w:w="3261" w:type="dxa"/>
          </w:tcPr>
          <w:p w14:paraId="1FDBAB4F" w14:textId="77777777" w:rsidR="002701C9" w:rsidRDefault="002701C9" w:rsidP="00CF1EDA">
            <w:pPr>
              <w:rPr>
                <w:lang w:val="en-US"/>
              </w:rPr>
            </w:pPr>
            <w:r>
              <w:rPr>
                <w:lang w:val="en-US"/>
              </w:rPr>
              <w:t>[23, 10, 22, 16, 28, 7, 4, 1]</w:t>
            </w:r>
          </w:p>
        </w:tc>
      </w:tr>
      <w:tr w:rsidR="002701C9" w14:paraId="477A9067" w14:textId="77777777" w:rsidTr="00CF1EDA">
        <w:tc>
          <w:tcPr>
            <w:tcW w:w="3823" w:type="dxa"/>
          </w:tcPr>
          <w:p w14:paraId="5F991958" w14:textId="77777777" w:rsidR="002701C9" w:rsidRDefault="002701C9" w:rsidP="00CF1EDA">
            <w:pPr>
              <w:rPr>
                <w:lang w:val="en-US"/>
              </w:rPr>
            </w:pPr>
            <w:r>
              <w:rPr>
                <w:lang w:val="en-US"/>
              </w:rPr>
              <w:lastRenderedPageBreak/>
              <w:t>Mobile device secured to patient</w:t>
            </w:r>
          </w:p>
        </w:tc>
        <w:tc>
          <w:tcPr>
            <w:tcW w:w="1842" w:type="dxa"/>
          </w:tcPr>
          <w:p w14:paraId="0F6E1ED0" w14:textId="77777777" w:rsidR="002701C9" w:rsidRDefault="002701C9" w:rsidP="00CF1EDA">
            <w:pPr>
              <w:rPr>
                <w:lang w:val="en-US"/>
              </w:rPr>
            </w:pPr>
            <w:r>
              <w:rPr>
                <w:lang w:val="en-US"/>
              </w:rPr>
              <w:t>1</w:t>
            </w:r>
          </w:p>
        </w:tc>
        <w:tc>
          <w:tcPr>
            <w:tcW w:w="3261" w:type="dxa"/>
          </w:tcPr>
          <w:p w14:paraId="0EA0BCE0" w14:textId="77777777" w:rsidR="002701C9" w:rsidRDefault="002701C9" w:rsidP="00CF1EDA">
            <w:pPr>
              <w:rPr>
                <w:lang w:val="en-US"/>
              </w:rPr>
            </w:pPr>
            <w:r>
              <w:rPr>
                <w:lang w:val="en-US"/>
              </w:rPr>
              <w:t>[6]</w:t>
            </w:r>
          </w:p>
        </w:tc>
      </w:tr>
      <w:tr w:rsidR="002701C9" w14:paraId="1C273A77" w14:textId="77777777" w:rsidTr="00CF1EDA">
        <w:tc>
          <w:tcPr>
            <w:tcW w:w="3823" w:type="dxa"/>
          </w:tcPr>
          <w:p w14:paraId="44028DA5" w14:textId="77777777" w:rsidR="002701C9" w:rsidRDefault="002701C9" w:rsidP="00CF1EDA">
            <w:pPr>
              <w:rPr>
                <w:lang w:val="en-US"/>
              </w:rPr>
            </w:pPr>
            <w:r>
              <w:rPr>
                <w:lang w:val="en-US"/>
              </w:rPr>
              <w:t>Immersive VR headset and Controllers</w:t>
            </w:r>
          </w:p>
        </w:tc>
        <w:tc>
          <w:tcPr>
            <w:tcW w:w="1842" w:type="dxa"/>
          </w:tcPr>
          <w:p w14:paraId="3100BEB2" w14:textId="77777777" w:rsidR="002701C9" w:rsidRDefault="002701C9" w:rsidP="00CF1EDA">
            <w:pPr>
              <w:rPr>
                <w:lang w:val="en-US"/>
              </w:rPr>
            </w:pPr>
            <w:r>
              <w:rPr>
                <w:lang w:val="en-US"/>
              </w:rPr>
              <w:t>3</w:t>
            </w:r>
          </w:p>
        </w:tc>
        <w:tc>
          <w:tcPr>
            <w:tcW w:w="3261" w:type="dxa"/>
          </w:tcPr>
          <w:p w14:paraId="04A07EA5" w14:textId="77777777" w:rsidR="002701C9" w:rsidRDefault="002701C9" w:rsidP="00CF1EDA">
            <w:pPr>
              <w:rPr>
                <w:lang w:val="en-US"/>
              </w:rPr>
            </w:pPr>
            <w:r>
              <w:rPr>
                <w:lang w:val="en-US"/>
              </w:rPr>
              <w:t>[5, 19, 17]</w:t>
            </w:r>
          </w:p>
        </w:tc>
      </w:tr>
      <w:tr w:rsidR="002701C9" w14:paraId="7BF46ABC" w14:textId="77777777" w:rsidTr="00CF1EDA">
        <w:tc>
          <w:tcPr>
            <w:tcW w:w="3823" w:type="dxa"/>
          </w:tcPr>
          <w:p w14:paraId="27FA9563" w14:textId="77777777" w:rsidR="002701C9" w:rsidRDefault="002701C9" w:rsidP="00CF1EDA">
            <w:pPr>
              <w:rPr>
                <w:lang w:val="en-US"/>
              </w:rPr>
            </w:pPr>
            <w:r>
              <w:rPr>
                <w:lang w:val="en-US"/>
              </w:rPr>
              <w:t>Tactile buttons</w:t>
            </w:r>
          </w:p>
        </w:tc>
        <w:tc>
          <w:tcPr>
            <w:tcW w:w="1842" w:type="dxa"/>
          </w:tcPr>
          <w:p w14:paraId="5341CC9B" w14:textId="77777777" w:rsidR="002701C9" w:rsidRDefault="002701C9" w:rsidP="00CF1EDA">
            <w:pPr>
              <w:rPr>
                <w:lang w:val="en-US"/>
              </w:rPr>
            </w:pPr>
            <w:r>
              <w:rPr>
                <w:lang w:val="en-US"/>
              </w:rPr>
              <w:t>1</w:t>
            </w:r>
          </w:p>
        </w:tc>
        <w:tc>
          <w:tcPr>
            <w:tcW w:w="3261" w:type="dxa"/>
          </w:tcPr>
          <w:p w14:paraId="1E5347C1" w14:textId="77777777" w:rsidR="002701C9" w:rsidRDefault="002701C9" w:rsidP="00CF1EDA">
            <w:pPr>
              <w:rPr>
                <w:lang w:val="en-US"/>
              </w:rPr>
            </w:pPr>
            <w:r>
              <w:rPr>
                <w:lang w:val="en-US"/>
              </w:rPr>
              <w:t>[21]</w:t>
            </w:r>
          </w:p>
        </w:tc>
      </w:tr>
      <w:tr w:rsidR="002701C9" w14:paraId="7D63C3DC" w14:textId="77777777" w:rsidTr="00CF1EDA">
        <w:tc>
          <w:tcPr>
            <w:tcW w:w="3823" w:type="dxa"/>
          </w:tcPr>
          <w:p w14:paraId="6AAFB444" w14:textId="77777777" w:rsidR="002701C9" w:rsidRDefault="002701C9" w:rsidP="00CF1EDA">
            <w:pPr>
              <w:rPr>
                <w:lang w:val="en-US"/>
              </w:rPr>
            </w:pPr>
            <w:r>
              <w:rPr>
                <w:lang w:val="en-US"/>
              </w:rPr>
              <w:t xml:space="preserve">Haptic device (Novint Falcon, </w:t>
            </w:r>
            <w:r w:rsidRPr="00690408">
              <w:rPr>
                <w:lang w:val="en-US"/>
              </w:rPr>
              <w:t>Omni Phantom</w:t>
            </w:r>
            <w:r>
              <w:rPr>
                <w:lang w:val="en-US"/>
              </w:rPr>
              <w:t>)</w:t>
            </w:r>
          </w:p>
        </w:tc>
        <w:tc>
          <w:tcPr>
            <w:tcW w:w="1842" w:type="dxa"/>
          </w:tcPr>
          <w:p w14:paraId="71A38C36" w14:textId="77777777" w:rsidR="002701C9" w:rsidRDefault="002701C9" w:rsidP="00CF1EDA">
            <w:pPr>
              <w:rPr>
                <w:lang w:val="en-US"/>
              </w:rPr>
            </w:pPr>
            <w:r>
              <w:rPr>
                <w:lang w:val="en-US"/>
              </w:rPr>
              <w:t>1</w:t>
            </w:r>
          </w:p>
        </w:tc>
        <w:tc>
          <w:tcPr>
            <w:tcW w:w="3261" w:type="dxa"/>
          </w:tcPr>
          <w:p w14:paraId="2A46E8F5" w14:textId="77777777" w:rsidR="002701C9" w:rsidRDefault="002701C9" w:rsidP="00CF1EDA">
            <w:pPr>
              <w:rPr>
                <w:lang w:val="en-US"/>
              </w:rPr>
            </w:pPr>
            <w:r>
              <w:rPr>
                <w:lang w:val="en-US"/>
              </w:rPr>
              <w:t>[4]</w:t>
            </w:r>
          </w:p>
        </w:tc>
      </w:tr>
      <w:tr w:rsidR="002701C9" w14:paraId="0EBB6361" w14:textId="77777777" w:rsidTr="00CF1EDA">
        <w:tc>
          <w:tcPr>
            <w:tcW w:w="3823" w:type="dxa"/>
          </w:tcPr>
          <w:p w14:paraId="775DCC59" w14:textId="77777777" w:rsidR="002701C9" w:rsidRDefault="002701C9" w:rsidP="00CF1EDA">
            <w:pPr>
              <w:rPr>
                <w:lang w:val="en-US"/>
              </w:rPr>
            </w:pPr>
            <w:r>
              <w:rPr>
                <w:lang w:val="en-US"/>
              </w:rPr>
              <w:t>Wii balance board</w:t>
            </w:r>
          </w:p>
        </w:tc>
        <w:tc>
          <w:tcPr>
            <w:tcW w:w="1842" w:type="dxa"/>
          </w:tcPr>
          <w:p w14:paraId="6475753B" w14:textId="77777777" w:rsidR="002701C9" w:rsidRDefault="002701C9" w:rsidP="00CF1EDA">
            <w:pPr>
              <w:rPr>
                <w:lang w:val="en-US"/>
              </w:rPr>
            </w:pPr>
            <w:r>
              <w:rPr>
                <w:lang w:val="en-US"/>
              </w:rPr>
              <w:t>1</w:t>
            </w:r>
          </w:p>
        </w:tc>
        <w:tc>
          <w:tcPr>
            <w:tcW w:w="3261" w:type="dxa"/>
          </w:tcPr>
          <w:p w14:paraId="091F3EDD" w14:textId="77777777" w:rsidR="002701C9" w:rsidRDefault="002701C9" w:rsidP="00CF1EDA">
            <w:pPr>
              <w:rPr>
                <w:lang w:val="en-US"/>
              </w:rPr>
            </w:pPr>
            <w:r>
              <w:rPr>
                <w:lang w:val="en-US"/>
              </w:rPr>
              <w:t>[4]</w:t>
            </w:r>
          </w:p>
        </w:tc>
      </w:tr>
      <w:tr w:rsidR="002701C9" w14:paraId="2CD8D018" w14:textId="77777777" w:rsidTr="00CF1EDA">
        <w:tc>
          <w:tcPr>
            <w:tcW w:w="3823" w:type="dxa"/>
          </w:tcPr>
          <w:p w14:paraId="45E03177" w14:textId="77777777" w:rsidR="002701C9" w:rsidRDefault="002701C9" w:rsidP="00CF1EDA">
            <w:pPr>
              <w:rPr>
                <w:lang w:val="en-US"/>
              </w:rPr>
            </w:pPr>
            <w:r>
              <w:rPr>
                <w:lang w:val="en-US"/>
              </w:rPr>
              <w:t>Nintendo Wii remote</w:t>
            </w:r>
          </w:p>
        </w:tc>
        <w:tc>
          <w:tcPr>
            <w:tcW w:w="1842" w:type="dxa"/>
          </w:tcPr>
          <w:p w14:paraId="44D68908" w14:textId="77777777" w:rsidR="002701C9" w:rsidRDefault="002701C9" w:rsidP="00CF1EDA">
            <w:pPr>
              <w:rPr>
                <w:lang w:val="en-US"/>
              </w:rPr>
            </w:pPr>
            <w:r>
              <w:rPr>
                <w:lang w:val="en-US"/>
              </w:rPr>
              <w:t>1</w:t>
            </w:r>
          </w:p>
        </w:tc>
        <w:tc>
          <w:tcPr>
            <w:tcW w:w="3261" w:type="dxa"/>
          </w:tcPr>
          <w:p w14:paraId="7553D9D6" w14:textId="77777777" w:rsidR="002701C9" w:rsidRDefault="002701C9" w:rsidP="00CF1EDA">
            <w:pPr>
              <w:rPr>
                <w:lang w:val="en-US"/>
              </w:rPr>
            </w:pPr>
            <w:r>
              <w:rPr>
                <w:lang w:val="en-US"/>
              </w:rPr>
              <w:t>[1]</w:t>
            </w:r>
          </w:p>
        </w:tc>
      </w:tr>
    </w:tbl>
    <w:p w14:paraId="14B3EB2F" w14:textId="77777777" w:rsidR="002701C9" w:rsidRDefault="002701C9" w:rsidP="002701C9">
      <w:pPr>
        <w:rPr>
          <w:lang w:val="en-US" w:eastAsia="en-US"/>
        </w:rPr>
      </w:pPr>
    </w:p>
    <w:p w14:paraId="555221F8" w14:textId="77777777" w:rsidR="002701C9" w:rsidRDefault="002701C9" w:rsidP="002701C9">
      <w:pPr>
        <w:rPr>
          <w:lang w:val="en-US" w:eastAsia="en-US"/>
        </w:rPr>
      </w:pPr>
      <w:r>
        <w:rPr>
          <w:lang w:val="en-US" w:eastAsia="en-US"/>
        </w:rPr>
        <w:t xml:space="preserve">The most common input device is a </w:t>
      </w:r>
      <w:proofErr w:type="gramStart"/>
      <w:r>
        <w:rPr>
          <w:lang w:val="en-US" w:eastAsia="en-US"/>
        </w:rPr>
        <w:t>vison</w:t>
      </w:r>
      <w:proofErr w:type="gramEnd"/>
      <w:r>
        <w:rPr>
          <w:lang w:val="en-US" w:eastAsia="en-US"/>
        </w:rPr>
        <w:t xml:space="preserve">-based camera input, most commonly a Kinect device. </w:t>
      </w:r>
    </w:p>
    <w:p w14:paraId="4AEE1444" w14:textId="77777777" w:rsidR="002701C9" w:rsidRDefault="002701C9" w:rsidP="002701C9">
      <w:pPr>
        <w:rPr>
          <w:lang w:eastAsia="en-US"/>
        </w:rPr>
      </w:pPr>
      <w:r>
        <w:rPr>
          <w:lang w:val="en-US" w:eastAsia="en-US"/>
        </w:rPr>
        <w:t>Studies [5, 19 and 17]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accessible to the public. This likely explains why the second most studied interaction device is immersive VR technologies.</w:t>
      </w:r>
    </w:p>
    <w:p w14:paraId="2A8C4122" w14:textId="77777777" w:rsidR="002701C9" w:rsidRDefault="002701C9" w:rsidP="002701C9">
      <w:pPr>
        <w:rPr>
          <w:lang w:eastAsia="en-US"/>
        </w:rPr>
      </w:pPr>
      <w:r>
        <w:rPr>
          <w:lang w:eastAsia="en-US"/>
        </w:rPr>
        <w:t>One study [24]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w:t>
      </w:r>
    </w:p>
    <w:p w14:paraId="61AB7351" w14:textId="77777777" w:rsidR="002701C9" w:rsidRDefault="002701C9" w:rsidP="002701C9">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0973CC96" w14:textId="77777777" w:rsidR="002701C9" w:rsidRDefault="002701C9" w:rsidP="002701C9">
      <w:pPr>
        <w:rPr>
          <w:lang w:val="en-US" w:eastAsia="en-US"/>
        </w:rPr>
      </w:pPr>
    </w:p>
    <w:p w14:paraId="3A7C4805" w14:textId="77777777" w:rsidR="002701C9" w:rsidRDefault="002701C9" w:rsidP="002701C9">
      <w:pPr>
        <w:pStyle w:val="Heading4"/>
        <w:rPr>
          <w:lang w:val="en-US" w:eastAsia="en-US"/>
        </w:rPr>
      </w:pPr>
      <w:bookmarkStart w:id="42" w:name="_Toc182906127"/>
      <w:r w:rsidRPr="00CC10A8">
        <w:t>Motivational</w:t>
      </w:r>
      <w:r>
        <w:rPr>
          <w:lang w:val="en-US" w:eastAsia="en-US"/>
        </w:rPr>
        <w:t xml:space="preserve"> Rewards</w:t>
      </w:r>
      <w:bookmarkEnd w:id="42"/>
    </w:p>
    <w:p w14:paraId="4CE3C421" w14:textId="77777777" w:rsidR="002701C9" w:rsidRDefault="002701C9" w:rsidP="002701C9">
      <w:pPr>
        <w:rPr>
          <w:lang w:val="en-US" w:eastAsia="en-US"/>
        </w:rPr>
      </w:pPr>
    </w:p>
    <w:p w14:paraId="58E7F76F" w14:textId="77777777" w:rsidR="002701C9" w:rsidRDefault="002701C9" w:rsidP="002701C9">
      <w:pPr>
        <w:rPr>
          <w:lang w:eastAsia="en-US"/>
        </w:rPr>
      </w:pPr>
      <w:r>
        <w:rPr>
          <w:lang w:val="en-US" w:eastAsia="en-US"/>
        </w:rPr>
        <w:t xml:space="preserve">Motivational rewards </w:t>
      </w:r>
      <w:proofErr w:type="gramStart"/>
      <w:r>
        <w:rPr>
          <w:lang w:val="en-US" w:eastAsia="en-US"/>
        </w:rPr>
        <w:t>referrers</w:t>
      </w:r>
      <w:proofErr w:type="gramEnd"/>
      <w:r>
        <w:rPr>
          <w:lang w:val="en-US" w:eastAsia="en-US"/>
        </w:rPr>
        <w:t xml:space="preserve"> to points or ranking systems, and they are regarded by (Tamayo-Serrano et al, 2018) as effective ways of generating motivation, when paired with social interaction even being so effective as to generate addiction. (</w:t>
      </w:r>
      <w:r w:rsidRPr="00CE566C">
        <w:rPr>
          <w:lang w:eastAsia="en-US"/>
        </w:rPr>
        <w:t>Toledo-Delgado</w:t>
      </w:r>
      <w:r>
        <w:rPr>
          <w:lang w:eastAsia="en-US"/>
        </w:rPr>
        <w:t xml:space="preserve"> et al, 2013) as referenced by </w:t>
      </w:r>
      <w:r>
        <w:rPr>
          <w:lang w:val="en-US" w:eastAsia="en-US"/>
        </w:rPr>
        <w:t>(</w:t>
      </w:r>
      <w:r w:rsidRPr="00DE2665">
        <w:rPr>
          <w:lang w:val="en-US" w:eastAsia="en-US"/>
        </w:rPr>
        <w:t>Tamayo-Serrano</w:t>
      </w:r>
      <w:r>
        <w:rPr>
          <w:lang w:val="en-US" w:eastAsia="en-US"/>
        </w:rPr>
        <w:t xml:space="preserve"> et al, 2018).</w:t>
      </w:r>
      <w:r w:rsidRPr="007857CF">
        <w:rPr>
          <w:lang w:val="en-US" w:eastAsia="en-US"/>
        </w:rPr>
        <w:t xml:space="preserve"> </w:t>
      </w:r>
      <w:r>
        <w:rPr>
          <w:lang w:val="en-US" w:eastAsia="en-US"/>
        </w:rPr>
        <w:t>This is important as according to (</w:t>
      </w:r>
      <w:r w:rsidRPr="00A819A9">
        <w:rPr>
          <w:lang w:eastAsia="en-US"/>
        </w:rPr>
        <w:t>Gelineau</w:t>
      </w:r>
      <w:r>
        <w:rPr>
          <w:lang w:eastAsia="en-US"/>
        </w:rPr>
        <w:t xml:space="preserve"> et al, 2022: 2) “many people do not feel motivated to engage in new habits”.</w:t>
      </w:r>
    </w:p>
    <w:p w14:paraId="560C482C" w14:textId="77777777" w:rsidR="002701C9" w:rsidRDefault="002701C9" w:rsidP="002701C9">
      <w:pPr>
        <w:rPr>
          <w:lang w:val="en-US" w:eastAsia="en-US"/>
        </w:rPr>
      </w:pPr>
      <w:r>
        <w:rPr>
          <w:rFonts w:ascii="Arial" w:hAnsi="Arial" w:cs="Arial"/>
          <w:color w:val="222222"/>
          <w:sz w:val="20"/>
          <w:szCs w:val="20"/>
          <w:shd w:val="clear" w:color="auto" w:fill="FFFFFF"/>
        </w:rPr>
        <w:t>(Koutsiana et al, 2020) found rehabilitation games are usually task driven (62.1% of reviewed material) but it is also common to see score driven games 41.1%.</w:t>
      </w:r>
    </w:p>
    <w:p w14:paraId="30399A93" w14:textId="77777777" w:rsidR="002701C9" w:rsidRPr="00093631" w:rsidRDefault="002701C9" w:rsidP="002701C9">
      <w:pPr>
        <w:rPr>
          <w:lang w:val="en-US" w:eastAsia="en-US"/>
        </w:rPr>
      </w:pPr>
    </w:p>
    <w:p w14:paraId="2CEBC408" w14:textId="77777777" w:rsidR="002701C9" w:rsidRDefault="002701C9" w:rsidP="002701C9">
      <w:pPr>
        <w:pStyle w:val="Heading3"/>
      </w:pPr>
      <w:bookmarkStart w:id="43" w:name="_Toc182906128"/>
      <w:bookmarkStart w:id="44" w:name="_Toc183392269"/>
      <w:r>
        <w:t xml:space="preserve">Digital application to enhance motivation of the </w:t>
      </w:r>
      <w:bookmarkEnd w:id="43"/>
      <w:r>
        <w:t>therapy.</w:t>
      </w:r>
      <w:bookmarkEnd w:id="44"/>
    </w:p>
    <w:p w14:paraId="6BCC3D72" w14:textId="77777777" w:rsidR="002701C9" w:rsidRDefault="002701C9" w:rsidP="002701C9">
      <w:pPr>
        <w:rPr>
          <w:lang w:val="en-US" w:eastAsia="en-US"/>
        </w:rPr>
      </w:pPr>
    </w:p>
    <w:p w14:paraId="155E36C0" w14:textId="77777777" w:rsidR="002701C9"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t>(Koutsiana et al, 2020) explored the technologies used for UL rehab. It was found that researchers prefer to use commercial hardware over development of new hardware (62.7% of studies). Likely due to extra cost and project complexity.</w:t>
      </w:r>
    </w:p>
    <w:p w14:paraId="5A6732CC" w14:textId="77777777" w:rsidR="002701C9" w:rsidRDefault="002701C9" w:rsidP="002701C9">
      <w:r>
        <w:t xml:space="preserve">When discussing the gameplay approaches for increased engagement and motivation, </w:t>
      </w:r>
      <w:r w:rsidRPr="00BD2D17">
        <w:t>(Hadjipanayi et al, 2024)</w:t>
      </w:r>
      <w:r>
        <w:t xml:space="preserve">, highlights the significance of the visual aspects of exergames. </w:t>
      </w:r>
      <w:r w:rsidRPr="00BD2D17">
        <w:t>(Hadjipanayi et al, 2024</w:t>
      </w:r>
      <w:r>
        <w:t>: 1</w:t>
      </w:r>
      <w:r w:rsidRPr="00BD2D17">
        <w:t>)</w:t>
      </w:r>
      <w:r>
        <w:t xml:space="preserve">. “Patients appreciate beautiful environments and respond positively to them regardless of the level of sensory immersion” </w:t>
      </w:r>
      <w:r w:rsidRPr="009E6AC8">
        <w:t>(Hadjipanayi et al, 2024)</w:t>
      </w:r>
      <w:r>
        <w:t xml:space="preserve">. While </w:t>
      </w:r>
      <w:r w:rsidRPr="009E6AC8">
        <w:t>(Hadjipanayi et al, 2024)</w:t>
      </w:r>
      <w:r>
        <w:t xml:space="preserve"> agrees that the visual aspects of an exergame are important they also state “</w:t>
      </w:r>
      <w:r w:rsidRPr="000B45DB">
        <w:t>it is crucial to consider that beautiful scenery can be highly subjective</w:t>
      </w:r>
      <w:r>
        <w:t xml:space="preserve">” </w:t>
      </w:r>
      <w:r w:rsidRPr="009E6AC8">
        <w:t>(Hadjipanayi et al, 2024</w:t>
      </w:r>
      <w:r>
        <w:t>: 6</w:t>
      </w:r>
      <w:r w:rsidRPr="009E6AC8">
        <w:t>)</w:t>
      </w:r>
      <w:r>
        <w:t xml:space="preserve">. They go on to reference (H.-T. Jung, et </w:t>
      </w:r>
      <w:r>
        <w:lastRenderedPageBreak/>
        <w:t xml:space="preserve">al, 2020) and (G. Burdea et al, 2021) stating that highly detailed and photorealistic graphics may cognitively overwhelm and cause discomfort to patients with neurological impairments. </w:t>
      </w:r>
    </w:p>
    <w:p w14:paraId="4414AE26" w14:textId="77777777" w:rsidR="002701C9" w:rsidRDefault="002701C9" w:rsidP="002701C9">
      <w:r>
        <w:t>Achievements were also found to have had an impact on the neurophysiology of the brain.</w:t>
      </w:r>
    </w:p>
    <w:p w14:paraId="6869D32D" w14:textId="77777777" w:rsidR="002701C9" w:rsidRDefault="002701C9" w:rsidP="002701C9">
      <w:r>
        <w:t xml:space="preserve">Certain types of </w:t>
      </w:r>
      <w:proofErr w:type="gramStart"/>
      <w:r>
        <w:t>on screen</w:t>
      </w:r>
      <w:proofErr w:type="gramEnd"/>
      <w:r>
        <w:t xml:space="preserve"> visual feedback can activate mirror neurons potentially aiding in stroke recovery. (A. Warland et al, 2019) as referenced in </w:t>
      </w:r>
      <w:r w:rsidRPr="009E6AC8">
        <w:t>(Hadjipanayi et al, 2024)</w:t>
      </w:r>
      <w:r>
        <w:t xml:space="preserve">. Better yet synchronised virtual kinematic representation of an upper limb can help strengthen the control of the paretic limb (J. Rong et al, 2021), (H. -S. Choi et al, 2019) as cited in </w:t>
      </w:r>
      <w:r w:rsidRPr="009E6AC8">
        <w:t>(Hadjipanayi et al, 2024)</w:t>
      </w:r>
      <w:r>
        <w:t xml:space="preserve">. </w:t>
      </w:r>
    </w:p>
    <w:p w14:paraId="3ED74A5A" w14:textId="77777777" w:rsidR="002701C9" w:rsidRDefault="002701C9" w:rsidP="002701C9"/>
    <w:p w14:paraId="644C32D7" w14:textId="77777777" w:rsidR="002701C9" w:rsidRDefault="002701C9" w:rsidP="002701C9"/>
    <w:p w14:paraId="5A473B45" w14:textId="77777777" w:rsidR="002701C9" w:rsidRPr="00D10EF0" w:rsidRDefault="002701C9" w:rsidP="002701C9">
      <w:pPr>
        <w:pStyle w:val="Heading3"/>
      </w:pPr>
      <w:bookmarkStart w:id="45" w:name="_Toc182906129"/>
      <w:bookmarkStart w:id="46" w:name="_Toc183392270"/>
      <w:r>
        <w:t xml:space="preserve">Digital application to enhance upper limb </w:t>
      </w:r>
      <w:bookmarkEnd w:id="45"/>
      <w:r>
        <w:t>movement.</w:t>
      </w:r>
      <w:bookmarkEnd w:id="46"/>
    </w:p>
    <w:p w14:paraId="79B9A5BF" w14:textId="77777777" w:rsidR="002701C9" w:rsidRDefault="002701C9" w:rsidP="002701C9"/>
    <w:p w14:paraId="62188EDD" w14:textId="77777777" w:rsidR="002701C9" w:rsidRDefault="002701C9" w:rsidP="002701C9">
      <w:r>
        <w:t>Bespoke, non-immersive games of the casual genre were identified as being some, among others, as the most effective combinations of design elements.</w:t>
      </w:r>
      <w:r w:rsidRPr="008E3BE3">
        <w:t xml:space="preserve"> </w:t>
      </w:r>
      <w:r>
        <w:t>(Virera et al, 2021)</w:t>
      </w:r>
    </w:p>
    <w:p w14:paraId="632DA580" w14:textId="77777777" w:rsidR="002701C9" w:rsidRPr="00AE7A33" w:rsidRDefault="002701C9" w:rsidP="002701C9">
      <w:r w:rsidRPr="00AE7A33">
        <w:t>Upper limb functions can be separated into gross and fine motor skills. (Pan, W, 2018). Fine motor skills refe</w:t>
      </w:r>
      <w:r>
        <w:t>rr</w:t>
      </w:r>
      <w:r w:rsidRPr="00AE7A33">
        <w:t xml:space="preserve">ing to small muscle movements like the hands and gross movements being larger, for example the coordination of the proximal joints such as the shoulder and elbow (Pan, W, 2018). </w:t>
      </w:r>
    </w:p>
    <w:p w14:paraId="69330AF2" w14:textId="77777777" w:rsidR="002701C9" w:rsidRDefault="002701C9" w:rsidP="002701C9">
      <w:r w:rsidRPr="00AE7A33">
        <w:t>Figure 1 UL limb movements, original author (Pan, W, 2018: 21)</w:t>
      </w:r>
    </w:p>
    <w:p w14:paraId="6637D1E2" w14:textId="77777777" w:rsidR="002701C9" w:rsidRDefault="002701C9" w:rsidP="002701C9">
      <w:r>
        <w:rPr>
          <w:noProof/>
        </w:rPr>
        <w:drawing>
          <wp:inline distT="0" distB="0" distL="0" distR="0" wp14:anchorId="142615EC" wp14:editId="1423BF67">
            <wp:extent cx="5731510" cy="2059305"/>
            <wp:effectExtent l="0" t="0" r="2540" b="0"/>
            <wp:docPr id="670257213" name="Picture 6702572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067BC17E" w14:textId="77777777" w:rsidR="002701C9" w:rsidRDefault="002701C9" w:rsidP="002701C9"/>
    <w:p w14:paraId="54BAB1F3" w14:textId="77777777" w:rsidR="002701C9" w:rsidRDefault="002701C9" w:rsidP="002701C9">
      <w:r w:rsidRPr="00AE7A33">
        <w:t>Due to the hardware being used and its sensing capacities the following movements will be omitted in this project. Wrist movements, finger adduction and abduction and thumb extension.</w:t>
      </w:r>
    </w:p>
    <w:p w14:paraId="19499371" w14:textId="77777777" w:rsidR="002701C9" w:rsidRPr="006F2854" w:rsidRDefault="002701C9" w:rsidP="002701C9"/>
    <w:p w14:paraId="36AA1990" w14:textId="77777777" w:rsidR="002701C9" w:rsidRDefault="002701C9" w:rsidP="002701C9">
      <w:pPr>
        <w:pStyle w:val="Heading3"/>
      </w:pPr>
      <w:bookmarkStart w:id="47" w:name="_Toc182906130"/>
      <w:bookmarkStart w:id="48" w:name="_Toc183392271"/>
      <w:r>
        <w:t>Haptics</w:t>
      </w:r>
      <w:bookmarkEnd w:id="47"/>
      <w:r>
        <w:t xml:space="preserve"> for rehabilitation game</w:t>
      </w:r>
      <w:bookmarkEnd w:id="48"/>
    </w:p>
    <w:p w14:paraId="36A3760A" w14:textId="77777777" w:rsidR="002701C9" w:rsidRDefault="002701C9" w:rsidP="002701C9">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37F43779" w14:textId="77777777" w:rsidR="002701C9" w:rsidRPr="00714837"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2F00EEA1" w14:textId="77777777" w:rsidR="002701C9" w:rsidRPr="00E350DF" w:rsidRDefault="002701C9" w:rsidP="002701C9">
      <w:pPr>
        <w:rPr>
          <w:lang w:val="en-US" w:eastAsia="en-US"/>
        </w:rPr>
      </w:pPr>
    </w:p>
    <w:p w14:paraId="51CF6FE1" w14:textId="77777777" w:rsidR="002701C9" w:rsidRDefault="002701C9" w:rsidP="002701C9">
      <w:pPr>
        <w:pStyle w:val="Heading3"/>
      </w:pPr>
      <w:bookmarkStart w:id="49" w:name="_Toc182906131"/>
      <w:bookmarkStart w:id="50" w:name="_Toc183392272"/>
      <w:r>
        <w:t>Multiplayer Games for Stroke Rehabilitation.</w:t>
      </w:r>
      <w:bookmarkEnd w:id="49"/>
      <w:bookmarkEnd w:id="50"/>
      <w:r>
        <w:t xml:space="preserve"> </w:t>
      </w:r>
    </w:p>
    <w:p w14:paraId="1E03D8F7" w14:textId="77777777" w:rsidR="002701C9" w:rsidRDefault="002701C9" w:rsidP="002701C9">
      <w:pPr>
        <w:rPr>
          <w:lang w:val="en-US" w:eastAsia="en-US"/>
        </w:rPr>
      </w:pPr>
    </w:p>
    <w:p w14:paraId="14A7477C" w14:textId="77777777" w:rsidR="002701C9" w:rsidRDefault="002701C9" w:rsidP="002701C9">
      <w:pPr>
        <w:rPr>
          <w:lang w:eastAsia="en-US"/>
        </w:rPr>
      </w:pPr>
      <w:r w:rsidRPr="00AE7A33">
        <w:rPr>
          <w:lang w:val="en-US" w:eastAsia="en-US"/>
        </w:rPr>
        <w:t>The implementation of social interaction in gamified solutions has seen promising results. From the ability to share game related info and stats with a community of other patients and therapists (</w:t>
      </w:r>
      <w:r w:rsidRPr="00AE7A33">
        <w:rPr>
          <w:lang w:eastAsia="en-US"/>
        </w:rPr>
        <w:t>Borghese et al, 2012), to multiplayer games designed to be played competitively and / or collaboratively. (Alankus et al, 2010), (Pan, W, 2018), (Cordeiro d'Ornellas et al, 2015), (Triandafilou et al, 2018), (Baur et al, 2018).</w:t>
      </w:r>
    </w:p>
    <w:p w14:paraId="706E2C06" w14:textId="77777777" w:rsidR="002701C9" w:rsidRDefault="002701C9" w:rsidP="002701C9">
      <w:pPr>
        <w:rPr>
          <w:lang w:eastAsia="en-US"/>
        </w:rPr>
      </w:pPr>
      <w:r>
        <w:rPr>
          <w:lang w:val="en-US" w:eastAsia="en-US"/>
        </w:rPr>
        <w:t>(</w:t>
      </w:r>
      <w:r w:rsidRPr="009363D9">
        <w:rPr>
          <w:lang w:eastAsia="en-US"/>
        </w:rPr>
        <w:t>Alankus</w:t>
      </w:r>
      <w:r>
        <w:rPr>
          <w:lang w:eastAsia="en-US"/>
        </w:rPr>
        <w:t xml:space="preserve"> et al, 2010) rationalizes multiplayer games, be that competitive or collaborative, give more motivation. (Pan, W, 2018) found over </w:t>
      </w:r>
      <w:proofErr w:type="gramStart"/>
      <w:r>
        <w:rPr>
          <w:lang w:eastAsia="en-US"/>
        </w:rPr>
        <w:t>a 12-week timeframe patients</w:t>
      </w:r>
      <w:proofErr w:type="gramEnd"/>
      <w:r>
        <w:rPr>
          <w:lang w:eastAsia="en-US"/>
        </w:rPr>
        <w:t xml:space="preserve"> playing a competitive game sustained player enjoyment while singleplayer and a control group saw a significant decline in player enjoyment. (Pan, W 2018: 4) concludes “</w:t>
      </w:r>
      <w:r>
        <w:t>competitive gameplay has significant effects on long-term motivation”</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as cited by </w:t>
      </w:r>
      <w:r>
        <w:t>(</w:t>
      </w:r>
      <w:r>
        <w:rPr>
          <w:rFonts w:ascii="Arial" w:hAnsi="Arial" w:cs="Arial"/>
          <w:color w:val="222222"/>
          <w:sz w:val="20"/>
          <w:szCs w:val="20"/>
          <w:shd w:val="clear" w:color="auto" w:fill="FFFFFF"/>
        </w:rPr>
        <w:t>Pan, W., 2018) have also found cooperation and competition to improve engagement, adherence rates, motivation and energy expenditure.</w:t>
      </w:r>
    </w:p>
    <w:p w14:paraId="4D9BC310" w14:textId="77777777" w:rsidR="002701C9" w:rsidRPr="00AE7A33" w:rsidRDefault="002701C9" w:rsidP="002701C9">
      <w:pPr>
        <w:rPr>
          <w:lang w:eastAsia="en-US"/>
        </w:rPr>
      </w:pPr>
      <w:r w:rsidRPr="00AE7A33">
        <w:rPr>
          <w:lang w:eastAsia="en-US"/>
        </w:rPr>
        <w:t xml:space="preserve">An interesting observation made by </w:t>
      </w:r>
      <w:r w:rsidRPr="00AE7A33">
        <w:rPr>
          <w:lang w:val="en-US" w:eastAsia="en-US"/>
        </w:rPr>
        <w:t>(</w:t>
      </w:r>
      <w:r w:rsidRPr="00AE7A33">
        <w:rPr>
          <w:lang w:eastAsia="en-US"/>
        </w:rPr>
        <w:t>Alankus et al, 2010) is the opportunity for a patient and carer, who usually have a relationship where the patient is dependent on the carer, where they can collaborate as equals, facilitated through the context of the multiplayer game.</w:t>
      </w:r>
    </w:p>
    <w:p w14:paraId="6B971167" w14:textId="77777777" w:rsidR="002701C9" w:rsidRDefault="002701C9" w:rsidP="002701C9">
      <w:pPr>
        <w:rPr>
          <w:rFonts w:ascii="Arial" w:hAnsi="Arial" w:cs="Arial"/>
          <w:color w:val="222222"/>
          <w:sz w:val="20"/>
          <w:szCs w:val="20"/>
          <w:shd w:val="clear" w:color="auto" w:fill="FFFFFF"/>
        </w:rPr>
      </w:pPr>
      <w:r w:rsidRPr="00AE7A33">
        <w:rPr>
          <w:rFonts w:cstheme="minorHAnsi"/>
          <w:lang w:eastAsia="en-US"/>
        </w:rPr>
        <w:t>(</w:t>
      </w:r>
      <w:r w:rsidRPr="00AE7A33">
        <w:rPr>
          <w:rFonts w:ascii="Arial" w:hAnsi="Arial" w:cs="Arial"/>
          <w:color w:val="222222"/>
          <w:sz w:val="20"/>
          <w:szCs w:val="20"/>
          <w:shd w:val="clear" w:color="auto" w:fill="FFFFFF"/>
        </w:rPr>
        <w:t>Triandafilou et al, 2018) created a multi-user environment which allowed patients to interact with therapists and /or other patients. Unlike the other studies however</w:t>
      </w:r>
      <w:r>
        <w:rPr>
          <w:rFonts w:ascii="Arial" w:hAnsi="Arial" w:cs="Arial"/>
          <w:color w:val="222222"/>
          <w:sz w:val="20"/>
          <w:szCs w:val="20"/>
          <w:shd w:val="clear" w:color="auto" w:fill="FFFFFF"/>
        </w:rPr>
        <w:t>,</w:t>
      </w:r>
      <w:r w:rsidRPr="00AE7A33">
        <w:rPr>
          <w:rFonts w:ascii="Arial" w:hAnsi="Arial" w:cs="Arial"/>
          <w:color w:val="222222"/>
          <w:sz w:val="20"/>
          <w:szCs w:val="20"/>
          <w:shd w:val="clear" w:color="auto" w:fill="FFFFFF"/>
        </w:rPr>
        <w:t xml:space="preserve">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sidRPr="00AE7A33">
        <w:rPr>
          <w:rFonts w:cstheme="minorHAnsi"/>
          <w:lang w:eastAsia="en-US"/>
        </w:rPr>
        <w:t>(</w:t>
      </w:r>
      <w:r w:rsidRPr="00AE7A33">
        <w:rPr>
          <w:rFonts w:ascii="Arial" w:hAnsi="Arial" w:cs="Arial"/>
          <w:color w:val="222222"/>
          <w:sz w:val="20"/>
          <w:szCs w:val="20"/>
          <w:shd w:val="clear" w:color="auto" w:fill="FFFFFF"/>
        </w:rPr>
        <w:t xml:space="preserve">Triandafilou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blocking the potential benefits of virtual peer play explaining why </w:t>
      </w:r>
      <w:r w:rsidRPr="00AE7A33">
        <w:rPr>
          <w:rFonts w:cstheme="minorHAnsi"/>
          <w:lang w:eastAsia="en-US"/>
        </w:rPr>
        <w:t>(</w:t>
      </w:r>
      <w:r w:rsidRPr="00AE7A33">
        <w:rPr>
          <w:rFonts w:ascii="Arial" w:hAnsi="Arial" w:cs="Arial"/>
          <w:color w:val="222222"/>
          <w:sz w:val="20"/>
          <w:szCs w:val="20"/>
          <w:shd w:val="clear" w:color="auto" w:fill="FFFFFF"/>
        </w:rPr>
        <w:t xml:space="preserve">Triandafilou et al, 2018) found such positive satisfaction in their user base. </w:t>
      </w:r>
    </w:p>
    <w:p w14:paraId="1D839F65" w14:textId="77777777" w:rsidR="002701C9" w:rsidRDefault="002701C9" w:rsidP="002701C9">
      <w:pPr>
        <w:rPr>
          <w:rFonts w:ascii="Arial" w:hAnsi="Arial" w:cs="Arial"/>
          <w:color w:val="222222"/>
          <w:sz w:val="20"/>
          <w:szCs w:val="20"/>
          <w:shd w:val="clear" w:color="auto" w:fill="FFFFFF"/>
        </w:rPr>
      </w:pPr>
    </w:p>
    <w:p w14:paraId="5D86ACA6" w14:textId="77777777" w:rsidR="002701C9" w:rsidRDefault="002701C9" w:rsidP="002701C9">
      <w:pPr>
        <w:pStyle w:val="Heading3"/>
      </w:pPr>
      <w:bookmarkStart w:id="51" w:name="_Toc120696484"/>
      <w:bookmarkStart w:id="52" w:name="_Toc183392273"/>
      <w:r w:rsidRPr="00361A1B">
        <w:t>Summar</w:t>
      </w:r>
      <w:r w:rsidRPr="00E1782B">
        <w:t>y</w:t>
      </w:r>
      <w:bookmarkEnd w:id="51"/>
      <w:bookmarkEnd w:id="52"/>
    </w:p>
    <w:p w14:paraId="129A36AC" w14:textId="77777777" w:rsidR="002701C9" w:rsidRDefault="002701C9" w:rsidP="002701C9">
      <w:pPr>
        <w:rPr>
          <w:lang w:val="en-US" w:eastAsia="en-US"/>
        </w:rPr>
      </w:pPr>
    </w:p>
    <w:p w14:paraId="41301A35" w14:textId="77777777" w:rsidR="002701C9" w:rsidRDefault="002701C9" w:rsidP="002701C9">
      <w:pPr>
        <w:rPr>
          <w:lang w:val="en-US" w:eastAsia="en-US"/>
        </w:rPr>
      </w:pPr>
      <w:r>
        <w:rPr>
          <w:lang w:val="en-US" w:eastAsia="en-US"/>
        </w:rPr>
        <w:t xml:space="preserve">After reviewing literature, it is evident that to create an effective gamified rehabilitation, game design elements such as meaningful play, simple interaction devices and motivational rewards should be considered. While not essential, social elements and even multiplayer game designs can be included in the design of the game to boost user engagement and motivation. </w:t>
      </w:r>
    </w:p>
    <w:p w14:paraId="6D6A4628" w14:textId="77777777" w:rsidR="002701C9" w:rsidRDefault="002701C9" w:rsidP="002701C9">
      <w:pPr>
        <w:rPr>
          <w:lang w:val="en-US" w:eastAsia="en-US"/>
        </w:rPr>
      </w:pPr>
    </w:p>
    <w:p w14:paraId="211263BF" w14:textId="77777777" w:rsidR="002701C9" w:rsidRDefault="002701C9" w:rsidP="002701C9">
      <w:pPr>
        <w:rPr>
          <w:lang w:val="en-US" w:eastAsia="en-US"/>
        </w:rPr>
      </w:pPr>
      <w:r>
        <w:rPr>
          <w:lang w:val="en-US" w:eastAsia="en-US"/>
        </w:rPr>
        <w:lastRenderedPageBreak/>
        <w:t xml:space="preserve">By providing a visually appealing world the game can be more motivational and by giving implicit feedback to the user, for example synchronized movements of virtual elements to the patient’s limb, and haptic feedback can provide more effective therapy. </w:t>
      </w:r>
    </w:p>
    <w:p w14:paraId="59894990" w14:textId="77777777" w:rsidR="002701C9" w:rsidRDefault="002701C9" w:rsidP="002701C9">
      <w:pPr>
        <w:rPr>
          <w:lang w:val="en-US" w:eastAsia="en-US"/>
        </w:rPr>
      </w:pPr>
    </w:p>
    <w:p w14:paraId="02D7F57A" w14:textId="77777777" w:rsidR="002701C9" w:rsidRDefault="002701C9" w:rsidP="002701C9">
      <w:pPr>
        <w:rPr>
          <w:lang w:val="en-US" w:eastAsia="en-US"/>
        </w:rPr>
      </w:pPr>
      <w:r>
        <w:rPr>
          <w:lang w:val="en-US" w:eastAsia="en-US"/>
        </w:rPr>
        <w:t>The game will encourage the movement of gross and fine motor skills as clearly presented by (Pan, W, 2018).</w:t>
      </w:r>
    </w:p>
    <w:p w14:paraId="31F10CD5" w14:textId="77777777" w:rsidR="002701C9" w:rsidRPr="004C10D6" w:rsidRDefault="002701C9" w:rsidP="002701C9">
      <w:pPr>
        <w:rPr>
          <w:lang w:val="en-US" w:eastAsia="en-US"/>
        </w:rPr>
      </w:pPr>
    </w:p>
    <w:p w14:paraId="0786141D" w14:textId="77777777" w:rsidR="002701C9" w:rsidRDefault="002701C9" w:rsidP="002701C9">
      <w:pPr>
        <w:pStyle w:val="Heading4"/>
      </w:pPr>
      <w:bookmarkStart w:id="53" w:name="_Toc182906133"/>
      <w:bookmarkStart w:id="54" w:name="_Toc183392274"/>
      <w:r>
        <w:t>Scope of the games</w:t>
      </w:r>
      <w:bookmarkEnd w:id="53"/>
      <w:bookmarkEnd w:id="54"/>
      <w:r>
        <w:t xml:space="preserve"> </w:t>
      </w:r>
    </w:p>
    <w:p w14:paraId="3DBE40A7" w14:textId="77777777" w:rsidR="002701C9" w:rsidRDefault="002701C9" w:rsidP="002701C9"/>
    <w:p w14:paraId="46C30F46" w14:textId="77777777" w:rsidR="002701C9" w:rsidRDefault="002701C9" w:rsidP="002701C9">
      <w:r>
        <w:t>There seems to be a trend in creating small-scoped. Sometimes 1 standalone game [7, 24] other times users are given the ability to choose from a selection of small games [5, 1, 6, 22, 23]. Smaller scoped games can put all their focus into solving a problem.</w:t>
      </w:r>
    </w:p>
    <w:p w14:paraId="442DCAA5" w14:textId="77777777" w:rsidR="002701C9" w:rsidRDefault="002701C9" w:rsidP="002701C9">
      <w:pPr>
        <w:rPr>
          <w:lang w:val="en-US" w:eastAsia="en-US"/>
        </w:rPr>
      </w:pPr>
      <w:r>
        <w:rPr>
          <w:lang w:val="en-US" w:eastAsia="en-US"/>
        </w:rPr>
        <w:t>A single, low to medium-scoped game, set in a visually appealing environment incorporating multiplayer gameplay seems to be the most appropriate design for the project.</w:t>
      </w:r>
    </w:p>
    <w:p w14:paraId="2BC3EA18" w14:textId="77777777" w:rsidR="002701C9" w:rsidRDefault="002701C9" w:rsidP="002701C9">
      <w:pPr>
        <w:rPr>
          <w:lang w:val="en-US" w:eastAsia="en-US"/>
        </w:rPr>
      </w:pPr>
      <w:r>
        <w:rPr>
          <w:lang w:val="en-US" w:eastAsia="en-US"/>
        </w:rPr>
        <w:t>A fishing game where the players must complete UL actions to catch fish, for example raising then dropping their arm to cast the fishing line is proposed to be the game created for this project.</w:t>
      </w:r>
    </w:p>
    <w:p w14:paraId="15F85F81" w14:textId="77777777" w:rsidR="002701C9" w:rsidRPr="00A835D8" w:rsidRDefault="002701C9" w:rsidP="002701C9">
      <w:pPr>
        <w:rPr>
          <w:lang w:val="en-US" w:eastAsia="en-US"/>
        </w:rPr>
      </w:pPr>
    </w:p>
    <w:p w14:paraId="7474A7F5" w14:textId="77777777" w:rsidR="002701C9" w:rsidRDefault="002701C9" w:rsidP="002701C9">
      <w:pPr>
        <w:pStyle w:val="Heading4"/>
      </w:pPr>
      <w:bookmarkStart w:id="55" w:name="_Toc182906134"/>
      <w:bookmarkStart w:id="56" w:name="_Toc183392275"/>
      <w:r>
        <w:t>Prototype design</w:t>
      </w:r>
      <w:bookmarkEnd w:id="55"/>
      <w:bookmarkEnd w:id="56"/>
    </w:p>
    <w:p w14:paraId="3A5C68E0" w14:textId="77777777" w:rsidR="002701C9" w:rsidRPr="002F449B" w:rsidRDefault="002701C9" w:rsidP="002701C9"/>
    <w:p w14:paraId="0630316B" w14:textId="77777777" w:rsidR="002701C9" w:rsidRDefault="002701C9" w:rsidP="002701C9">
      <w:r>
        <w:t>Proposed networking solution for host client model</w:t>
      </w:r>
    </w:p>
    <w:p w14:paraId="01E499C3" w14:textId="77777777" w:rsidR="002701C9" w:rsidRDefault="002701C9" w:rsidP="002701C9">
      <w:r>
        <w:rPr>
          <w:noProof/>
        </w:rPr>
        <w:drawing>
          <wp:inline distT="0" distB="0" distL="0" distR="0" wp14:anchorId="3A727C87" wp14:editId="2944E9F4">
            <wp:extent cx="4343400" cy="2476500"/>
            <wp:effectExtent l="0" t="0" r="0" b="0"/>
            <wp:docPr id="2052005199" name="Picture 23" descr="A diagram of a cli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005199" name="Picture 23" descr="A diagram of a clien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43400" cy="2476500"/>
                    </a:xfrm>
                    <a:prstGeom prst="rect">
                      <a:avLst/>
                    </a:prstGeom>
                    <a:noFill/>
                    <a:ln>
                      <a:noFill/>
                    </a:ln>
                  </pic:spPr>
                </pic:pic>
              </a:graphicData>
            </a:graphic>
          </wp:inline>
        </w:drawing>
      </w:r>
    </w:p>
    <w:p w14:paraId="39EB70AF" w14:textId="77777777" w:rsidR="002701C9" w:rsidRDefault="002701C9" w:rsidP="002701C9"/>
    <w:p w14:paraId="184EAED0" w14:textId="77777777" w:rsidR="002701C9" w:rsidRDefault="002701C9" w:rsidP="002701C9"/>
    <w:p w14:paraId="1D9525C0" w14:textId="77777777" w:rsidR="002701C9" w:rsidRDefault="002701C9" w:rsidP="002701C9"/>
    <w:p w14:paraId="7DD5F576" w14:textId="77777777" w:rsidR="002701C9" w:rsidRDefault="002701C9" w:rsidP="002701C9"/>
    <w:p w14:paraId="1436B159" w14:textId="77777777" w:rsidR="002701C9" w:rsidRDefault="002701C9" w:rsidP="002701C9"/>
    <w:p w14:paraId="113E5204" w14:textId="77777777" w:rsidR="002701C9" w:rsidRDefault="002701C9" w:rsidP="002701C9"/>
    <w:p w14:paraId="1EDD1D26" w14:textId="77777777" w:rsidR="002701C9" w:rsidRDefault="002701C9" w:rsidP="002701C9"/>
    <w:p w14:paraId="23B40F67" w14:textId="77777777" w:rsidR="002701C9" w:rsidRDefault="002701C9" w:rsidP="002701C9"/>
    <w:p w14:paraId="4DBF98AA" w14:textId="77777777" w:rsidR="002701C9" w:rsidRDefault="002701C9" w:rsidP="002701C9"/>
    <w:p w14:paraId="4A509F14" w14:textId="77777777" w:rsidR="002701C9" w:rsidRDefault="002701C9" w:rsidP="002701C9"/>
    <w:p w14:paraId="11F39CA2" w14:textId="77777777" w:rsidR="002701C9" w:rsidRDefault="002701C9" w:rsidP="002701C9"/>
    <w:p w14:paraId="49CCA893" w14:textId="77777777" w:rsidR="002701C9" w:rsidRDefault="002701C9" w:rsidP="002701C9">
      <w:r>
        <w:t>An increasingly complex but more scalable solution for networking following a client server model</w:t>
      </w:r>
    </w:p>
    <w:p w14:paraId="4B6BF24F" w14:textId="77777777" w:rsidR="002701C9" w:rsidRDefault="002701C9" w:rsidP="002701C9">
      <w:r>
        <w:rPr>
          <w:noProof/>
        </w:rPr>
        <w:drawing>
          <wp:inline distT="0" distB="0" distL="0" distR="0" wp14:anchorId="4D130A57" wp14:editId="53D00F1B">
            <wp:extent cx="4978886" cy="3672840"/>
            <wp:effectExtent l="0" t="0" r="0" b="3810"/>
            <wp:docPr id="1886065149" name="Picture 24" descr="A diagram of a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065149" name="Picture 24" descr="A diagram of a serv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80281" cy="3673869"/>
                    </a:xfrm>
                    <a:prstGeom prst="rect">
                      <a:avLst/>
                    </a:prstGeom>
                    <a:noFill/>
                    <a:ln>
                      <a:noFill/>
                    </a:ln>
                  </pic:spPr>
                </pic:pic>
              </a:graphicData>
            </a:graphic>
          </wp:inline>
        </w:drawing>
      </w:r>
    </w:p>
    <w:p w14:paraId="073B918D" w14:textId="77777777" w:rsidR="002701C9" w:rsidRDefault="002701C9" w:rsidP="002701C9"/>
    <w:p w14:paraId="134B8154" w14:textId="77777777" w:rsidR="002701C9" w:rsidRDefault="002701C9" w:rsidP="002701C9">
      <w:r>
        <w:t>Input device to be used</w:t>
      </w:r>
    </w:p>
    <w:p w14:paraId="52AD2258" w14:textId="77777777" w:rsidR="002701C9" w:rsidRDefault="002701C9" w:rsidP="002701C9">
      <w:r>
        <w:rPr>
          <w:noProof/>
        </w:rPr>
        <w:lastRenderedPageBreak/>
        <w:drawing>
          <wp:inline distT="0" distB="0" distL="0" distR="0" wp14:anchorId="56499888" wp14:editId="6FE05400">
            <wp:extent cx="5730240" cy="3322320"/>
            <wp:effectExtent l="0" t="0" r="3810" b="0"/>
            <wp:docPr id="6399059" name="Picture 2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9059" name="Picture 25" descr="A close up of a devic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0240" cy="3322320"/>
                    </a:xfrm>
                    <a:prstGeom prst="rect">
                      <a:avLst/>
                    </a:prstGeom>
                    <a:noFill/>
                    <a:ln>
                      <a:noFill/>
                    </a:ln>
                  </pic:spPr>
                </pic:pic>
              </a:graphicData>
            </a:graphic>
          </wp:inline>
        </w:drawing>
      </w:r>
    </w:p>
    <w:p w14:paraId="570B77F6" w14:textId="77777777" w:rsidR="002701C9" w:rsidRDefault="002701C9" w:rsidP="002701C9"/>
    <w:p w14:paraId="6E060B14" w14:textId="77777777" w:rsidR="002701C9" w:rsidRDefault="002701C9" w:rsidP="002701C9"/>
    <w:p w14:paraId="78E401FD" w14:textId="77777777" w:rsidR="002701C9" w:rsidRDefault="002701C9" w:rsidP="002701C9"/>
    <w:p w14:paraId="5E2D2D56" w14:textId="77777777" w:rsidR="002701C9" w:rsidRDefault="002701C9" w:rsidP="002701C9">
      <w:r>
        <w:t>Proposed game loop</w:t>
      </w:r>
    </w:p>
    <w:p w14:paraId="063121C6" w14:textId="77777777" w:rsidR="002701C9" w:rsidRDefault="002701C9" w:rsidP="002701C9">
      <w:r>
        <w:rPr>
          <w:noProof/>
        </w:rPr>
        <w:drawing>
          <wp:inline distT="0" distB="0" distL="0" distR="0" wp14:anchorId="60A9180B" wp14:editId="0C037200">
            <wp:extent cx="5730240" cy="3703320"/>
            <wp:effectExtent l="0" t="0" r="3810" b="0"/>
            <wp:docPr id="2030185682" name="Picture 2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85682" name="Picture 26" descr="A black screen with white tex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0240" cy="3703320"/>
                    </a:xfrm>
                    <a:prstGeom prst="rect">
                      <a:avLst/>
                    </a:prstGeom>
                    <a:noFill/>
                    <a:ln>
                      <a:noFill/>
                    </a:ln>
                  </pic:spPr>
                </pic:pic>
              </a:graphicData>
            </a:graphic>
          </wp:inline>
        </w:drawing>
      </w:r>
    </w:p>
    <w:p w14:paraId="25E96121" w14:textId="77777777" w:rsidR="002701C9" w:rsidRDefault="002701C9" w:rsidP="002701C9"/>
    <w:p w14:paraId="053FEB4F" w14:textId="77777777" w:rsidR="002701C9" w:rsidRDefault="002701C9" w:rsidP="002701C9"/>
    <w:p w14:paraId="0032F1A5" w14:textId="77777777" w:rsidR="002701C9" w:rsidRDefault="002701C9" w:rsidP="002701C9">
      <w:r>
        <w:lastRenderedPageBreak/>
        <w:t>Concept level for game made in unity engine (competitive mode)</w:t>
      </w:r>
    </w:p>
    <w:p w14:paraId="3D6D0668" w14:textId="77777777" w:rsidR="002701C9" w:rsidRDefault="002701C9" w:rsidP="002701C9">
      <w:r>
        <w:rPr>
          <w:noProof/>
        </w:rPr>
        <w:drawing>
          <wp:inline distT="0" distB="0" distL="0" distR="0" wp14:anchorId="39E39D1F" wp14:editId="7B390FFC">
            <wp:extent cx="5722620" cy="3832860"/>
            <wp:effectExtent l="0" t="0" r="0" b="0"/>
            <wp:docPr id="539933993" name="Picture 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33993" name="Picture 27" descr="A screenshot of a video gam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2620" cy="3832860"/>
                    </a:xfrm>
                    <a:prstGeom prst="rect">
                      <a:avLst/>
                    </a:prstGeom>
                    <a:noFill/>
                    <a:ln>
                      <a:noFill/>
                    </a:ln>
                  </pic:spPr>
                </pic:pic>
              </a:graphicData>
            </a:graphic>
          </wp:inline>
        </w:drawing>
      </w:r>
    </w:p>
    <w:p w14:paraId="1A9B97DB" w14:textId="77777777" w:rsidR="002701C9" w:rsidRDefault="002701C9" w:rsidP="002701C9"/>
    <w:p w14:paraId="5E1D66C7" w14:textId="77777777" w:rsidR="002701C9" w:rsidRDefault="002701C9" w:rsidP="002701C9">
      <w:r>
        <w:t>Concept level for game made in unity engine (collaborative mode)</w:t>
      </w:r>
    </w:p>
    <w:p w14:paraId="28FCBF4E" w14:textId="77777777" w:rsidR="002701C9" w:rsidRDefault="002701C9" w:rsidP="002701C9">
      <w:r>
        <w:rPr>
          <w:noProof/>
        </w:rPr>
        <w:drawing>
          <wp:inline distT="0" distB="0" distL="0" distR="0" wp14:anchorId="2A66A4CF" wp14:editId="57273A45">
            <wp:extent cx="5722620" cy="2735580"/>
            <wp:effectExtent l="0" t="0" r="0" b="7620"/>
            <wp:docPr id="432439475" name="Picture 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439475" name="Picture 28" descr="A screenshot of a video gam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2620" cy="2735580"/>
                    </a:xfrm>
                    <a:prstGeom prst="rect">
                      <a:avLst/>
                    </a:prstGeom>
                    <a:noFill/>
                    <a:ln>
                      <a:noFill/>
                    </a:ln>
                  </pic:spPr>
                </pic:pic>
              </a:graphicData>
            </a:graphic>
          </wp:inline>
        </w:drawing>
      </w:r>
    </w:p>
    <w:p w14:paraId="10A08088" w14:textId="0343D31B" w:rsidR="00CE40DD" w:rsidRDefault="002701C9" w:rsidP="002701C9">
      <w:r>
        <w:t>Player model sourced from Mixamo</w:t>
      </w:r>
      <w:r w:rsidR="00CE40DD">
        <w:br w:type="page"/>
      </w:r>
    </w:p>
    <w:p w14:paraId="52A4D8FD" w14:textId="77777777" w:rsidR="00E05DA3" w:rsidRPr="00C97987" w:rsidRDefault="00E05DA3" w:rsidP="00E05DA3">
      <w:pPr>
        <w:pStyle w:val="Heading1"/>
      </w:pPr>
      <w:bookmarkStart w:id="57" w:name="_Toc157608048"/>
      <w:bookmarkStart w:id="58" w:name="_Toc157612236"/>
      <w:r w:rsidRPr="00C97987">
        <w:lastRenderedPageBreak/>
        <w:t>Method and Implementation</w:t>
      </w:r>
      <w:bookmarkEnd w:id="57"/>
      <w:bookmarkEnd w:id="58"/>
    </w:p>
    <w:p w14:paraId="19253CA7" w14:textId="15829B8E" w:rsidR="00E05DA3" w:rsidRDefault="00E05DA3" w:rsidP="00A01ED6">
      <w:pPr>
        <w:pStyle w:val="Guide"/>
      </w:pPr>
      <w:r>
        <w:t>This section describes the development of the artefact, including design and implementation.</w:t>
      </w:r>
      <w:r w:rsidR="00CD4B95">
        <w:t xml:space="preserve"> </w:t>
      </w:r>
      <w:r>
        <w:t>This should reflect the progress made in the implementation along with feedback from your supervisor.</w:t>
      </w:r>
      <w:r w:rsidR="00872982">
        <w:t xml:space="preserve"> </w:t>
      </w:r>
      <w:r w:rsidR="00872982" w:rsidRPr="00872982">
        <w:t xml:space="preserve">This section is the first section of the assessment that is </w:t>
      </w:r>
      <w:r w:rsidR="00872982" w:rsidRPr="00872982">
        <w:rPr>
          <w:highlight w:val="yellow"/>
        </w:rPr>
        <w:t>completely new to the report</w:t>
      </w:r>
      <w:r w:rsidR="00872982" w:rsidRPr="00872982">
        <w:t>.</w:t>
      </w:r>
    </w:p>
    <w:p w14:paraId="726A81A2" w14:textId="77777777" w:rsidR="00CE40DD" w:rsidRPr="00CE40DD" w:rsidRDefault="00CE40DD" w:rsidP="00CE40DD"/>
    <w:p w14:paraId="449484DF" w14:textId="459572C8" w:rsidR="00E05DA3" w:rsidRDefault="00E05DA3" w:rsidP="00A01ED6">
      <w:pPr>
        <w:pStyle w:val="Guide"/>
      </w:pPr>
      <w:r>
        <w:t>Remember that success of the project depends upon careful selection of appropriate method (e.g., design, model). A good method increases the validity and reliability of the outcomes. Depending on the type of project, it should cover the choice of apparatus, equipment, and software utilised. It should be possible for another researcher to repeat any experimental or research aspects of the project and expect to obtain the same data.</w:t>
      </w:r>
    </w:p>
    <w:p w14:paraId="04BE24EC" w14:textId="77777777" w:rsidR="00A01ED6" w:rsidRPr="00A01ED6" w:rsidRDefault="00A01ED6" w:rsidP="00A01ED6"/>
    <w:p w14:paraId="3B37976B" w14:textId="5FB03475" w:rsidR="001511A5" w:rsidRDefault="00E05DA3" w:rsidP="00A01ED6">
      <w:pPr>
        <w:pStyle w:val="Guide"/>
      </w:pPr>
      <w:r w:rsidRPr="00323E32">
        <w:rPr>
          <w:b/>
          <w:bCs/>
        </w:rPr>
        <w:t xml:space="preserve">In practice this section can be quite large and may often be </w:t>
      </w:r>
      <w:r w:rsidRPr="00A52A1B">
        <w:rPr>
          <w:b/>
          <w:bCs/>
          <w:highlight w:val="yellow"/>
        </w:rPr>
        <w:t xml:space="preserve">broken into </w:t>
      </w:r>
      <w:proofErr w:type="gramStart"/>
      <w:r w:rsidRPr="00A52A1B">
        <w:rPr>
          <w:b/>
          <w:bCs/>
          <w:highlight w:val="yellow"/>
        </w:rPr>
        <w:t>a number of</w:t>
      </w:r>
      <w:proofErr w:type="gramEnd"/>
      <w:r w:rsidRPr="00A52A1B">
        <w:rPr>
          <w:b/>
          <w:bCs/>
          <w:highlight w:val="yellow"/>
        </w:rPr>
        <w:t xml:space="preserve"> additional sections</w:t>
      </w:r>
      <w:r w:rsidR="00A04EBF">
        <w:rPr>
          <w:b/>
          <w:bCs/>
        </w:rPr>
        <w:t>, e.g., Methodology, Design, Implementation.</w:t>
      </w:r>
      <w:r>
        <w:t xml:space="preserve"> </w:t>
      </w:r>
      <w:r w:rsidR="001511A5">
        <w:t>For practical, experimental and technical projects, there may be sections for calculations and analysis for parameterisation or model tuning as needed.</w:t>
      </w:r>
    </w:p>
    <w:p w14:paraId="7C8622F7" w14:textId="77777777" w:rsidR="001511A5" w:rsidRDefault="001511A5" w:rsidP="001511A5"/>
    <w:p w14:paraId="7EF0CC06" w14:textId="7B5E8876" w:rsidR="00D05F44" w:rsidRDefault="00D05F44" w:rsidP="00D05F44">
      <w:pPr>
        <w:pStyle w:val="Heading2"/>
      </w:pPr>
      <w:r>
        <w:t>Methodology</w:t>
      </w:r>
    </w:p>
    <w:p w14:paraId="2090F927" w14:textId="77777777" w:rsidR="00D05F44" w:rsidRDefault="00D05F44" w:rsidP="001511A5"/>
    <w:p w14:paraId="15F2602A" w14:textId="7EB1A1EA" w:rsidR="00D05F44" w:rsidRDefault="00D05F44" w:rsidP="00D05F44">
      <w:pPr>
        <w:pStyle w:val="Heading2"/>
      </w:pPr>
      <w:r>
        <w:t>Design</w:t>
      </w:r>
    </w:p>
    <w:p w14:paraId="43D63FC9" w14:textId="77777777" w:rsidR="00D05F44" w:rsidRDefault="00D05F44" w:rsidP="00D05F44">
      <w:pPr>
        <w:rPr>
          <w:lang w:val="en-US" w:eastAsia="en-US"/>
        </w:rPr>
      </w:pPr>
    </w:p>
    <w:p w14:paraId="4C8ACAA0" w14:textId="32F1D495" w:rsidR="00D05F44" w:rsidRDefault="00D05F44" w:rsidP="00D05F44">
      <w:pPr>
        <w:rPr>
          <w:lang w:val="en-US" w:eastAsia="en-US"/>
        </w:rPr>
      </w:pPr>
      <w:r w:rsidRPr="00D05F44">
        <w:rPr>
          <w:noProof/>
          <w:lang w:val="en-US" w:eastAsia="en-US"/>
        </w:rPr>
        <w:drawing>
          <wp:inline distT="0" distB="0" distL="0" distR="0" wp14:anchorId="027536C4" wp14:editId="5FB10BA3">
            <wp:extent cx="5731510" cy="3222625"/>
            <wp:effectExtent l="0" t="0" r="2540" b="0"/>
            <wp:docPr id="1111547514"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547514" name="Picture 1" descr="A screenshot of a video game&#10;&#10;AI-generated content may be incorrect."/>
                    <pic:cNvPicPr/>
                  </pic:nvPicPr>
                  <pic:blipFill>
                    <a:blip r:embed="rId22"/>
                    <a:stretch>
                      <a:fillRect/>
                    </a:stretch>
                  </pic:blipFill>
                  <pic:spPr>
                    <a:xfrm>
                      <a:off x="0" y="0"/>
                      <a:ext cx="5731510" cy="3222625"/>
                    </a:xfrm>
                    <a:prstGeom prst="rect">
                      <a:avLst/>
                    </a:prstGeom>
                  </pic:spPr>
                </pic:pic>
              </a:graphicData>
            </a:graphic>
          </wp:inline>
        </w:drawing>
      </w:r>
    </w:p>
    <w:p w14:paraId="102CABC1" w14:textId="77777777" w:rsidR="00D05F44" w:rsidRDefault="00D05F44" w:rsidP="00D05F44">
      <w:pPr>
        <w:rPr>
          <w:lang w:val="en-US" w:eastAsia="en-US"/>
        </w:rPr>
      </w:pPr>
    </w:p>
    <w:p w14:paraId="6CA8906F" w14:textId="422E17F7" w:rsidR="00D05F44" w:rsidRPr="00D05F44" w:rsidRDefault="00D05F44" w:rsidP="00D05F44">
      <w:pPr>
        <w:rPr>
          <w:lang w:val="en-US" w:eastAsia="en-US"/>
        </w:rPr>
      </w:pPr>
      <w:r w:rsidRPr="00D05F44">
        <w:rPr>
          <w:noProof/>
          <w:lang w:val="en-US" w:eastAsia="en-US"/>
        </w:rPr>
        <w:lastRenderedPageBreak/>
        <w:drawing>
          <wp:inline distT="0" distB="0" distL="0" distR="0" wp14:anchorId="7D5A453B" wp14:editId="3AC9BFD9">
            <wp:extent cx="5731510" cy="3222625"/>
            <wp:effectExtent l="0" t="0" r="2540" b="0"/>
            <wp:docPr id="1482283940" name="Picture 1" descr="A diagram of a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283940" name="Picture 1" descr="A diagram of a person&#10;&#10;AI-generated content may be incorrect."/>
                    <pic:cNvPicPr/>
                  </pic:nvPicPr>
                  <pic:blipFill>
                    <a:blip r:embed="rId23"/>
                    <a:stretch>
                      <a:fillRect/>
                    </a:stretch>
                  </pic:blipFill>
                  <pic:spPr>
                    <a:xfrm>
                      <a:off x="0" y="0"/>
                      <a:ext cx="5731510" cy="3222625"/>
                    </a:xfrm>
                    <a:prstGeom prst="rect">
                      <a:avLst/>
                    </a:prstGeom>
                  </pic:spPr>
                </pic:pic>
              </a:graphicData>
            </a:graphic>
          </wp:inline>
        </w:drawing>
      </w:r>
    </w:p>
    <w:p w14:paraId="586016A4" w14:textId="77777777" w:rsidR="00D05F44" w:rsidRDefault="00D05F44" w:rsidP="001511A5"/>
    <w:p w14:paraId="467E17EB" w14:textId="23407F73" w:rsidR="00D05F44" w:rsidRDefault="00D05F44" w:rsidP="00D05F44">
      <w:pPr>
        <w:pStyle w:val="Heading2"/>
      </w:pPr>
      <w:r>
        <w:t>Implementation</w:t>
      </w:r>
    </w:p>
    <w:p w14:paraId="6EAD051F" w14:textId="77777777" w:rsidR="00D05F44" w:rsidRDefault="00D05F44" w:rsidP="001511A5"/>
    <w:p w14:paraId="6AB25A71" w14:textId="7CC97373" w:rsidR="00D05F44" w:rsidRDefault="006056D9" w:rsidP="001511A5">
      <w:r w:rsidRPr="006056D9">
        <w:drawing>
          <wp:inline distT="0" distB="0" distL="0" distR="0" wp14:anchorId="575F0621" wp14:editId="018FA5EE">
            <wp:extent cx="5731510" cy="3034665"/>
            <wp:effectExtent l="0" t="0" r="2540" b="0"/>
            <wp:docPr id="9941196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119698" name="Picture 1" descr="A screenshot of a computer&#10;&#10;AI-generated content may be incorrect."/>
                    <pic:cNvPicPr/>
                  </pic:nvPicPr>
                  <pic:blipFill>
                    <a:blip r:embed="rId24"/>
                    <a:stretch>
                      <a:fillRect/>
                    </a:stretch>
                  </pic:blipFill>
                  <pic:spPr>
                    <a:xfrm>
                      <a:off x="0" y="0"/>
                      <a:ext cx="5731510" cy="3034665"/>
                    </a:xfrm>
                    <a:prstGeom prst="rect">
                      <a:avLst/>
                    </a:prstGeom>
                  </pic:spPr>
                </pic:pic>
              </a:graphicData>
            </a:graphic>
          </wp:inline>
        </w:drawing>
      </w:r>
    </w:p>
    <w:p w14:paraId="1B549AED" w14:textId="6739ED2A" w:rsidR="006056D9" w:rsidRDefault="006056D9" w:rsidP="001511A5">
      <w:r w:rsidRPr="006056D9">
        <w:lastRenderedPageBreak/>
        <w:drawing>
          <wp:inline distT="0" distB="0" distL="0" distR="0" wp14:anchorId="344C636A" wp14:editId="79A55025">
            <wp:extent cx="5731510" cy="3031490"/>
            <wp:effectExtent l="0" t="0" r="2540" b="0"/>
            <wp:docPr id="99501891"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01891" name="Picture 1" descr="A screenshot of a video game&#10;&#10;AI-generated content may be incorrect."/>
                    <pic:cNvPicPr/>
                  </pic:nvPicPr>
                  <pic:blipFill>
                    <a:blip r:embed="rId25"/>
                    <a:stretch>
                      <a:fillRect/>
                    </a:stretch>
                  </pic:blipFill>
                  <pic:spPr>
                    <a:xfrm>
                      <a:off x="0" y="0"/>
                      <a:ext cx="5731510" cy="3031490"/>
                    </a:xfrm>
                    <a:prstGeom prst="rect">
                      <a:avLst/>
                    </a:prstGeom>
                  </pic:spPr>
                </pic:pic>
              </a:graphicData>
            </a:graphic>
          </wp:inline>
        </w:drawing>
      </w:r>
    </w:p>
    <w:p w14:paraId="43FA3788" w14:textId="77777777" w:rsidR="006056D9" w:rsidRDefault="006056D9" w:rsidP="001511A5"/>
    <w:p w14:paraId="07B303CC" w14:textId="7C2B6E86" w:rsidR="006056D9" w:rsidRDefault="00F07F72" w:rsidP="001511A5">
      <w:r w:rsidRPr="00F07F72">
        <w:drawing>
          <wp:inline distT="0" distB="0" distL="0" distR="0" wp14:anchorId="293BFF32" wp14:editId="094B8389">
            <wp:extent cx="5731510" cy="3019425"/>
            <wp:effectExtent l="0" t="0" r="2540" b="9525"/>
            <wp:docPr id="17887955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95513" name="Picture 1" descr="A screenshot of a computer&#10;&#10;AI-generated content may be incorrect."/>
                    <pic:cNvPicPr/>
                  </pic:nvPicPr>
                  <pic:blipFill>
                    <a:blip r:embed="rId26"/>
                    <a:stretch>
                      <a:fillRect/>
                    </a:stretch>
                  </pic:blipFill>
                  <pic:spPr>
                    <a:xfrm>
                      <a:off x="0" y="0"/>
                      <a:ext cx="5731510" cy="3019425"/>
                    </a:xfrm>
                    <a:prstGeom prst="rect">
                      <a:avLst/>
                    </a:prstGeom>
                  </pic:spPr>
                </pic:pic>
              </a:graphicData>
            </a:graphic>
          </wp:inline>
        </w:drawing>
      </w:r>
    </w:p>
    <w:p w14:paraId="2FCE76D5" w14:textId="77777777" w:rsidR="00F07F72" w:rsidRDefault="00F07F72" w:rsidP="001511A5"/>
    <w:p w14:paraId="1F7930E6" w14:textId="2155A36C" w:rsidR="00F07F72" w:rsidRDefault="00F07F72" w:rsidP="001511A5">
      <w:r w:rsidRPr="00F07F72">
        <w:lastRenderedPageBreak/>
        <w:drawing>
          <wp:inline distT="0" distB="0" distL="0" distR="0" wp14:anchorId="6D6B1B48" wp14:editId="21DB88FB">
            <wp:extent cx="5731510" cy="3052445"/>
            <wp:effectExtent l="0" t="0" r="2540" b="0"/>
            <wp:docPr id="62876976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769766" name="Picture 1" descr="A screenshot of a computer&#10;&#10;AI-generated content may be incorrect."/>
                    <pic:cNvPicPr/>
                  </pic:nvPicPr>
                  <pic:blipFill>
                    <a:blip r:embed="rId27"/>
                    <a:stretch>
                      <a:fillRect/>
                    </a:stretch>
                  </pic:blipFill>
                  <pic:spPr>
                    <a:xfrm>
                      <a:off x="0" y="0"/>
                      <a:ext cx="5731510" cy="3052445"/>
                    </a:xfrm>
                    <a:prstGeom prst="rect">
                      <a:avLst/>
                    </a:prstGeom>
                  </pic:spPr>
                </pic:pic>
              </a:graphicData>
            </a:graphic>
          </wp:inline>
        </w:drawing>
      </w:r>
    </w:p>
    <w:p w14:paraId="0D690500" w14:textId="77777777" w:rsidR="006056D9" w:rsidRPr="001511A5" w:rsidRDefault="006056D9" w:rsidP="001511A5"/>
    <w:p w14:paraId="10BA2D51" w14:textId="3F4951D2" w:rsidR="00E05DA3" w:rsidRDefault="00E05DA3" w:rsidP="00A01ED6">
      <w:pPr>
        <w:pStyle w:val="Guide"/>
      </w:pPr>
      <w:r>
        <w:t>All details should be clearly presented</w:t>
      </w:r>
      <w:r w:rsidR="00711085">
        <w:t xml:space="preserve"> no matter what </w:t>
      </w:r>
      <w:r w:rsidR="00B548AA">
        <w:t>section structure you have used.</w:t>
      </w:r>
    </w:p>
    <w:p w14:paraId="516928C8" w14:textId="77777777" w:rsidR="00E05DA3" w:rsidRDefault="00E05DA3" w:rsidP="00E05DA3">
      <w:r>
        <w:br w:type="page"/>
      </w:r>
    </w:p>
    <w:p w14:paraId="4A4E6EE0" w14:textId="77777777" w:rsidR="00E05DA3" w:rsidRDefault="00E05DA3" w:rsidP="00E05DA3"/>
    <w:p w14:paraId="3E0068A2" w14:textId="77777777" w:rsidR="00E05DA3" w:rsidRPr="00C97987" w:rsidRDefault="00E05DA3" w:rsidP="00E05DA3">
      <w:pPr>
        <w:pStyle w:val="Heading1"/>
      </w:pPr>
      <w:bookmarkStart w:id="59" w:name="_Toc157608049"/>
      <w:bookmarkStart w:id="60" w:name="_Toc157612237"/>
      <w:r w:rsidRPr="00C97987">
        <w:t>Evaluation</w:t>
      </w:r>
      <w:bookmarkEnd w:id="59"/>
      <w:bookmarkEnd w:id="60"/>
    </w:p>
    <w:p w14:paraId="30BADFDA" w14:textId="285AB393" w:rsidR="00E05DA3" w:rsidRDefault="00E05DA3" w:rsidP="00867826">
      <w:pPr>
        <w:pStyle w:val="Guide"/>
      </w:pPr>
      <w:bookmarkStart w:id="61" w:name="_Hlk183295209"/>
      <w:r w:rsidRPr="000F09D9">
        <w:t xml:space="preserve">This section is the </w:t>
      </w:r>
      <w:r w:rsidR="00872982">
        <w:t>second</w:t>
      </w:r>
      <w:r w:rsidRPr="000F09D9">
        <w:t xml:space="preserve"> section of the assessment that is </w:t>
      </w:r>
      <w:r w:rsidRPr="00867826">
        <w:rPr>
          <w:highlight w:val="yellow"/>
        </w:rPr>
        <w:t>completely new to the report</w:t>
      </w:r>
      <w:r w:rsidRPr="000F09D9">
        <w:t>.</w:t>
      </w:r>
      <w:bookmarkEnd w:id="61"/>
      <w:r>
        <w:t xml:space="preserve"> </w:t>
      </w:r>
    </w:p>
    <w:p w14:paraId="2E4DFB36" w14:textId="77777777" w:rsidR="00867826" w:rsidRDefault="00867826" w:rsidP="00867826"/>
    <w:p w14:paraId="2A252CE1" w14:textId="642C50FA" w:rsidR="002578FD" w:rsidRDefault="002578FD" w:rsidP="00867826">
      <w:r>
        <w:t xml:space="preserve">GUESS - </w:t>
      </w:r>
      <w:r w:rsidRPr="002578FD">
        <w:t>Phan, M.H., Keebler, J.R. and Chaparro, B.S., 2016. The development and validation of the game user experience satisfaction scale (GUESS). </w:t>
      </w:r>
      <w:r w:rsidRPr="002578FD">
        <w:rPr>
          <w:i/>
          <w:iCs/>
        </w:rPr>
        <w:t>Human factors</w:t>
      </w:r>
      <w:r w:rsidRPr="002578FD">
        <w:t>, </w:t>
      </w:r>
      <w:r w:rsidRPr="002578FD">
        <w:rPr>
          <w:i/>
          <w:iCs/>
        </w:rPr>
        <w:t>58</w:t>
      </w:r>
      <w:r w:rsidRPr="002578FD">
        <w:t>(8), pp.1217-1247.</w:t>
      </w:r>
    </w:p>
    <w:p w14:paraId="3F426F54" w14:textId="77777777" w:rsidR="002578FD" w:rsidRDefault="002578FD" w:rsidP="00867826"/>
    <w:p w14:paraId="44F3152C" w14:textId="3B562DED" w:rsidR="00401C8E" w:rsidRDefault="00401C8E" w:rsidP="00867826">
      <w:r>
        <w:t xml:space="preserve">SUS (as cited in) - </w:t>
      </w:r>
      <w:r w:rsidRPr="00401C8E">
        <w:t>Naturesa, F.T., Atika, R.D., Ayu, G.A. and Leandros, R., 2023, August. User Experience Evaluation on Nucleus Farma Website Using System Usability Scale. In </w:t>
      </w:r>
      <w:r w:rsidRPr="00401C8E">
        <w:rPr>
          <w:i/>
          <w:iCs/>
        </w:rPr>
        <w:t>2023 International Conference on Information Management and Technology (ICIMTech)</w:t>
      </w:r>
      <w:r w:rsidRPr="00401C8E">
        <w:t> (pp. 54-59). IEEE.</w:t>
      </w:r>
    </w:p>
    <w:p w14:paraId="02A28577" w14:textId="77777777" w:rsidR="00401C8E" w:rsidRPr="00867826" w:rsidRDefault="00401C8E" w:rsidP="00867826"/>
    <w:p w14:paraId="0C2A6F3D" w14:textId="77777777" w:rsidR="00E05DA3" w:rsidRDefault="00E05DA3" w:rsidP="00867826">
      <w:pPr>
        <w:pStyle w:val="Guide"/>
      </w:pPr>
      <w:r>
        <w:t>The evaluation section should provide testing of the artefact and overall project. This will express ideas in answer any research question. Depending on the evaluation chosen, a variety of possible layouts may result. Nonetheless, it is good practice to consider the evaluation section to be divided into two subsections based on the experimental design and the outcomes.</w:t>
      </w:r>
    </w:p>
    <w:p w14:paraId="52FA1DBF" w14:textId="77777777" w:rsidR="00E05DA3" w:rsidRPr="00C97987" w:rsidRDefault="00E05DA3" w:rsidP="00E05DA3">
      <w:pPr>
        <w:pStyle w:val="Heading2"/>
        <w:rPr>
          <w:rFonts w:cs="Arial"/>
        </w:rPr>
      </w:pPr>
      <w:bookmarkStart w:id="62" w:name="_Toc157608050"/>
      <w:bookmarkStart w:id="63" w:name="_Toc157612238"/>
      <w:r>
        <w:rPr>
          <w:rFonts w:cs="Arial"/>
        </w:rPr>
        <w:t>Evaluation Methodology</w:t>
      </w:r>
      <w:bookmarkEnd w:id="62"/>
      <w:bookmarkEnd w:id="63"/>
      <w:r w:rsidRPr="00C97987">
        <w:rPr>
          <w:rFonts w:cs="Arial"/>
        </w:rPr>
        <w:t xml:space="preserve"> </w:t>
      </w:r>
    </w:p>
    <w:p w14:paraId="60541721" w14:textId="77777777" w:rsidR="00E05DA3" w:rsidRDefault="00E05DA3" w:rsidP="00867826">
      <w:pPr>
        <w:pStyle w:val="Guide"/>
      </w:pPr>
      <w:r>
        <w:t xml:space="preserve">Evaluation/Experimental methodology: Here you describe the selected approach to evaluating your design, as well as the motivation for the approach. If this is a standard way of measuring </w:t>
      </w:r>
      <w:proofErr w:type="gramStart"/>
      <w:r>
        <w:t>particular phenomena</w:t>
      </w:r>
      <w:proofErr w:type="gramEnd"/>
      <w:r>
        <w:t>, then it can be motivated through citation. The experimental design of your evaluation will include various subsections possibly including:</w:t>
      </w:r>
    </w:p>
    <w:p w14:paraId="150838AA" w14:textId="77777777" w:rsidR="00E05DA3" w:rsidRDefault="00E05DA3" w:rsidP="00E05DA3">
      <w:pPr>
        <w:pStyle w:val="Quote"/>
      </w:pPr>
    </w:p>
    <w:p w14:paraId="777285E8" w14:textId="77777777" w:rsidR="00E05DA3" w:rsidRPr="00867826" w:rsidRDefault="00E05DA3" w:rsidP="00867826">
      <w:pPr>
        <w:pStyle w:val="Guide"/>
        <w:rPr>
          <w:b/>
          <w:bCs/>
        </w:rPr>
      </w:pPr>
      <w:r w:rsidRPr="00867826">
        <w:rPr>
          <w:b/>
          <w:bCs/>
        </w:rPr>
        <w:t>NB: The following sub-subsections (i.e., 4.1.1 through 4.1.3) may not be relevant to your specific project topics, so you should discuss the sections with your supervisor to tailor this to your needs.</w:t>
      </w:r>
    </w:p>
    <w:p w14:paraId="7F87FF4D" w14:textId="77777777" w:rsidR="00E05DA3" w:rsidRPr="00C97987" w:rsidRDefault="00E05DA3" w:rsidP="00E05DA3">
      <w:pPr>
        <w:pStyle w:val="Heading3"/>
      </w:pPr>
      <w:bookmarkStart w:id="64" w:name="_Toc157608051"/>
      <w:bookmarkStart w:id="65" w:name="_Toc157612239"/>
      <w:r>
        <w:t>Evaluation Metrics</w:t>
      </w:r>
      <w:bookmarkEnd w:id="64"/>
      <w:bookmarkEnd w:id="65"/>
      <w:r w:rsidRPr="00C97987">
        <w:t xml:space="preserve"> </w:t>
      </w:r>
    </w:p>
    <w:p w14:paraId="1F5A2E14" w14:textId="77777777" w:rsidR="00E05DA3" w:rsidRPr="00C97987" w:rsidRDefault="00E05DA3" w:rsidP="00867826">
      <w:pPr>
        <w:pStyle w:val="Guide"/>
      </w:pPr>
      <w:r>
        <w:t>T</w:t>
      </w:r>
      <w:r w:rsidRPr="00C97987">
        <w:t>he specific metrics being used to assess success.</w:t>
      </w:r>
    </w:p>
    <w:p w14:paraId="61A6678A" w14:textId="77777777" w:rsidR="00E05DA3" w:rsidRPr="00526A79" w:rsidRDefault="00E05DA3" w:rsidP="00E05DA3">
      <w:pPr>
        <w:pStyle w:val="Heading3"/>
      </w:pPr>
      <w:bookmarkStart w:id="66" w:name="_Toc157608052"/>
      <w:bookmarkStart w:id="67" w:name="_Toc157612240"/>
      <w:r w:rsidRPr="00526A79">
        <w:t>Baseline systems</w:t>
      </w:r>
      <w:bookmarkEnd w:id="66"/>
      <w:bookmarkEnd w:id="67"/>
    </w:p>
    <w:p w14:paraId="47DF14C4" w14:textId="77777777" w:rsidR="00E05DA3" w:rsidRDefault="00E05DA3" w:rsidP="00867826">
      <w:pPr>
        <w:pStyle w:val="Guide"/>
      </w:pPr>
      <w:r>
        <w:t>Systems under analysis or Baseline systems: The designs being tested apart from the one proposed in the method section. Note that these may also be variants of the proposed approach.</w:t>
      </w:r>
    </w:p>
    <w:p w14:paraId="542C71CD" w14:textId="77777777" w:rsidR="00E05DA3" w:rsidRPr="00C97987" w:rsidRDefault="00E05DA3" w:rsidP="00E05DA3">
      <w:pPr>
        <w:pStyle w:val="Heading3"/>
      </w:pPr>
      <w:bookmarkStart w:id="68" w:name="_Toc157608053"/>
      <w:bookmarkStart w:id="69" w:name="_Toc157612241"/>
      <w:r>
        <w:t>Dataset</w:t>
      </w:r>
      <w:bookmarkEnd w:id="68"/>
      <w:bookmarkEnd w:id="69"/>
    </w:p>
    <w:p w14:paraId="4816B411" w14:textId="77777777" w:rsidR="00E05DA3" w:rsidRDefault="00E05DA3" w:rsidP="00867826">
      <w:pPr>
        <w:pStyle w:val="Guide"/>
      </w:pPr>
      <w:r>
        <w:t xml:space="preserve">A collection of data that is used to provide reliable consistency in comparative assessments across systems. Depending on your chosen project </w:t>
      </w:r>
      <w:r w:rsidRPr="00C97987">
        <w:rPr>
          <w:b/>
          <w:bCs/>
        </w:rPr>
        <w:t>this may or may not be relevant.</w:t>
      </w:r>
    </w:p>
    <w:p w14:paraId="2A06CDEA" w14:textId="77777777" w:rsidR="00E05DA3" w:rsidRDefault="00E05DA3" w:rsidP="00E05DA3">
      <w:pPr>
        <w:pStyle w:val="Quote"/>
      </w:pPr>
    </w:p>
    <w:p w14:paraId="0B97A055" w14:textId="77777777" w:rsidR="00E05DA3" w:rsidRPr="00C97987" w:rsidRDefault="00E05DA3" w:rsidP="00E05DA3">
      <w:pPr>
        <w:pStyle w:val="Heading2"/>
        <w:rPr>
          <w:rFonts w:cs="Arial"/>
        </w:rPr>
      </w:pPr>
      <w:bookmarkStart w:id="70" w:name="_Toc157608054"/>
      <w:bookmarkStart w:id="71" w:name="_Toc157612242"/>
      <w:r>
        <w:rPr>
          <w:rFonts w:cs="Arial"/>
        </w:rPr>
        <w:lastRenderedPageBreak/>
        <w:t>Results</w:t>
      </w:r>
      <w:bookmarkEnd w:id="70"/>
      <w:bookmarkEnd w:id="71"/>
      <w:r w:rsidRPr="00C97987">
        <w:rPr>
          <w:rFonts w:cs="Arial"/>
        </w:rPr>
        <w:t xml:space="preserve"> </w:t>
      </w:r>
    </w:p>
    <w:p w14:paraId="1BA7D98C" w14:textId="77777777" w:rsidR="004E4799" w:rsidRDefault="00E05DA3" w:rsidP="004E4799">
      <w:pPr>
        <w:pStyle w:val="Guide"/>
      </w:pPr>
      <w:r w:rsidRPr="004E4799">
        <w:rPr>
          <w:b/>
          <w:bCs/>
        </w:rPr>
        <w:t>This section is mandatory.</w:t>
      </w:r>
      <w:r>
        <w:t xml:space="preserve"> </w:t>
      </w:r>
    </w:p>
    <w:p w14:paraId="52EE9839" w14:textId="2BBD63BB" w:rsidR="00E05DA3" w:rsidRDefault="00E05DA3" w:rsidP="004E4799">
      <w:pPr>
        <w:pStyle w:val="Guide"/>
      </w:pPr>
      <w:r>
        <w:t>Here you will describe the detailed measurements of your system. Which trends appear? Which design performed best across which evaluations? If you have tables or figures that show the performance of your design (and possibly others) refer to these in the text as you explain the output. You may also wish to provide exemplar outputs of the design, which demonstrate the performance of your system, alongside a discussion of the result in the text.</w:t>
      </w:r>
    </w:p>
    <w:p w14:paraId="26529727" w14:textId="77777777" w:rsidR="00E05DA3" w:rsidRPr="00C97987" w:rsidRDefault="00E05DA3" w:rsidP="00E05DA3">
      <w:pPr>
        <w:pStyle w:val="Heading2"/>
        <w:rPr>
          <w:rFonts w:cs="Arial"/>
        </w:rPr>
      </w:pPr>
      <w:bookmarkStart w:id="72" w:name="_Toc157608055"/>
      <w:bookmarkStart w:id="73" w:name="_Toc157612243"/>
      <w:r>
        <w:rPr>
          <w:rFonts w:cs="Arial"/>
        </w:rPr>
        <w:t>Discussion</w:t>
      </w:r>
      <w:bookmarkEnd w:id="72"/>
      <w:bookmarkEnd w:id="73"/>
    </w:p>
    <w:p w14:paraId="497D81D8" w14:textId="77777777" w:rsidR="00E05DA3" w:rsidRDefault="00E05DA3" w:rsidP="004E4799">
      <w:pPr>
        <w:pStyle w:val="Guide"/>
      </w:pPr>
      <w:r>
        <w:t xml:space="preserve">This is a crucial section of the report and should be explored in great depth. The results from the previous subsection are here explained with consideration to the context of the project. This is the area in which you can confirm similarity or difference between trends that appear in your research with that of others that you have discussed in your literature review. You may also hypothesize why you believe certain outputs/phenomena have occurred. This is a deeper analysis in which you piece apart the results to determine the underlying causes of the recorded output. </w:t>
      </w:r>
    </w:p>
    <w:p w14:paraId="1C0B26EF" w14:textId="77777777" w:rsidR="004E4799" w:rsidRPr="004E4799" w:rsidRDefault="004E4799" w:rsidP="004E4799"/>
    <w:p w14:paraId="6EEB0AAA" w14:textId="77777777" w:rsidR="00E05DA3" w:rsidRDefault="00E05DA3" w:rsidP="004E4799">
      <w:pPr>
        <w:pStyle w:val="Guide"/>
      </w:pPr>
      <w:r>
        <w:t xml:space="preserve">For business and management related projects, the presentation of findings may be integrated within discussion sections. Limitations of the chosen methods should be identified and ways to overcome them suggested. If compromises </w:t>
      </w:r>
      <w:proofErr w:type="gramStart"/>
      <w:r>
        <w:t>have to</w:t>
      </w:r>
      <w:proofErr w:type="gramEnd"/>
      <w:r>
        <w:t xml:space="preserve"> be accepted, for example in time and cost. Such limitations and problems should be identified together with how they are to be overcome and/or the compromises that will have had to be made.</w:t>
      </w:r>
    </w:p>
    <w:p w14:paraId="3A24696F" w14:textId="77777777" w:rsidR="004E4799" w:rsidRPr="004E4799" w:rsidRDefault="004E4799" w:rsidP="004E4799"/>
    <w:p w14:paraId="4A051BBC" w14:textId="77777777" w:rsidR="00E05DA3" w:rsidRDefault="00E05DA3" w:rsidP="004E4799">
      <w:pPr>
        <w:pStyle w:val="Guide"/>
      </w:pPr>
      <w:r>
        <w:t>Depending on the nature of the project, and particularly with certain business topics for which the main outcomes are recommendations on various management related aspects, the results and discussion chapters may be integrated within chapter(s) of findings covering the relevant project objectives. In this case this chapter could be entitled Recommendations.</w:t>
      </w:r>
    </w:p>
    <w:p w14:paraId="4105DE6D" w14:textId="77777777" w:rsidR="00E05DA3" w:rsidRDefault="00E05DA3" w:rsidP="00E05DA3">
      <w:r>
        <w:br w:type="page"/>
      </w:r>
    </w:p>
    <w:p w14:paraId="1932E15A" w14:textId="77777777" w:rsidR="00E05DA3" w:rsidRPr="00B00FB8" w:rsidRDefault="00E05DA3" w:rsidP="00E05DA3"/>
    <w:p w14:paraId="4FFC06CC" w14:textId="77777777" w:rsidR="00E05DA3" w:rsidRPr="00C97987" w:rsidRDefault="00E05DA3" w:rsidP="00E05DA3">
      <w:pPr>
        <w:pStyle w:val="Heading1"/>
      </w:pPr>
      <w:bookmarkStart w:id="74" w:name="_Toc374007014"/>
      <w:bookmarkStart w:id="75" w:name="_Toc157608056"/>
      <w:bookmarkStart w:id="76" w:name="_Toc157612244"/>
      <w:r w:rsidRPr="00C97987">
        <w:t>C</w:t>
      </w:r>
      <w:bookmarkEnd w:id="74"/>
      <w:r w:rsidRPr="00C97987">
        <w:t>onclusions</w:t>
      </w:r>
      <w:bookmarkEnd w:id="75"/>
      <w:bookmarkEnd w:id="76"/>
    </w:p>
    <w:p w14:paraId="6FACA040" w14:textId="77777777" w:rsidR="00CA434D" w:rsidRDefault="00E05DA3" w:rsidP="00CA434D">
      <w:pPr>
        <w:pStyle w:val="Guide"/>
      </w:pPr>
      <w:r>
        <w:t xml:space="preserve">The conclusions should be a short summary of the important results and findings arising from the results and discussion.  It is important to ensure that the conclusions address the original project objectives and reflect the main discussion.  </w:t>
      </w:r>
    </w:p>
    <w:p w14:paraId="129D966E" w14:textId="0AA4CF2D" w:rsidR="00E05DA3" w:rsidRPr="00B00FB8" w:rsidRDefault="00E05DA3" w:rsidP="00CA434D">
      <w:pPr>
        <w:pStyle w:val="Guide"/>
      </w:pPr>
      <w:r>
        <w:t xml:space="preserve">You should </w:t>
      </w:r>
      <w:r w:rsidRPr="00CA434D">
        <w:rPr>
          <w:b/>
          <w:bCs/>
        </w:rPr>
        <w:t xml:space="preserve">not include any new information or discussion </w:t>
      </w:r>
      <w:r>
        <w:t>in this section.</w:t>
      </w:r>
    </w:p>
    <w:p w14:paraId="42A0B707" w14:textId="77777777" w:rsidR="00E05DA3" w:rsidRDefault="00E05DA3" w:rsidP="00E05DA3">
      <w:r>
        <w:br w:type="page"/>
      </w:r>
    </w:p>
    <w:p w14:paraId="2A9A62CF" w14:textId="77777777" w:rsidR="00E05DA3" w:rsidRPr="00B00FB8" w:rsidRDefault="00E05DA3" w:rsidP="00E05DA3"/>
    <w:p w14:paraId="7FCD5BD0" w14:textId="77777777" w:rsidR="00E05DA3" w:rsidRPr="00C97987" w:rsidRDefault="00E05DA3" w:rsidP="00E05DA3">
      <w:pPr>
        <w:pStyle w:val="Heading1"/>
      </w:pPr>
      <w:bookmarkStart w:id="77" w:name="_Toc157608057"/>
      <w:bookmarkStart w:id="78" w:name="_Toc157612245"/>
      <w:r w:rsidRPr="00C97987">
        <w:t xml:space="preserve">Recommendations for </w:t>
      </w:r>
      <w:r>
        <w:t>future</w:t>
      </w:r>
      <w:r w:rsidRPr="00C97987">
        <w:t xml:space="preserve"> work</w:t>
      </w:r>
      <w:bookmarkEnd w:id="77"/>
      <w:bookmarkEnd w:id="78"/>
    </w:p>
    <w:p w14:paraId="044838BF" w14:textId="77777777" w:rsidR="00E05DA3" w:rsidRDefault="00E05DA3" w:rsidP="00CA434D">
      <w:pPr>
        <w:pStyle w:val="Guide"/>
      </w:pPr>
      <w:r w:rsidRPr="0011041C">
        <w:t xml:space="preserve">Many projects follow on from previous work and owing to time constraints and the generation of ideas whilst undertaking the work, lead on to the possibility of </w:t>
      </w:r>
      <w:r>
        <w:t>future</w:t>
      </w:r>
      <w:r w:rsidRPr="0011041C">
        <w:t xml:space="preserve"> work. These recommendations should be summarised briefly.</w:t>
      </w:r>
    </w:p>
    <w:p w14:paraId="61B5A65D" w14:textId="77777777" w:rsidR="00E05DA3" w:rsidRDefault="00E05DA3" w:rsidP="00E05DA3">
      <w:r>
        <w:br w:type="page"/>
      </w:r>
    </w:p>
    <w:p w14:paraId="10BC39B8" w14:textId="77777777" w:rsidR="00E05DA3" w:rsidRPr="00B00FB8" w:rsidRDefault="00E05DA3" w:rsidP="00E05DA3"/>
    <w:p w14:paraId="1FFF0BF5" w14:textId="77777777" w:rsidR="00E05DA3" w:rsidRPr="00C97987" w:rsidRDefault="00E05DA3" w:rsidP="00F1525A">
      <w:pPr>
        <w:pStyle w:val="Heading1"/>
      </w:pPr>
      <w:bookmarkStart w:id="79" w:name="_Toc157608058"/>
      <w:bookmarkStart w:id="80" w:name="_Toc157612246"/>
      <w:r w:rsidRPr="00C97987">
        <w:t>References</w:t>
      </w:r>
      <w:bookmarkEnd w:id="79"/>
      <w:bookmarkEnd w:id="80"/>
    </w:p>
    <w:p w14:paraId="167A6DC1" w14:textId="77777777" w:rsidR="00E05DA3" w:rsidRPr="0011041C" w:rsidRDefault="00E05DA3" w:rsidP="00F1525A">
      <w:pPr>
        <w:pStyle w:val="Guide"/>
      </w:pPr>
      <w:r w:rsidRPr="0011041C">
        <w:t>It is essential that you reference and cite your work correctly. You should ensure all aspects of the project are underpinned by appropriate research cited in the body of the report. Full, correct and appropriate referencing of all sources used in undertaking the project is an essential requirement of a good report and necessary to avoid allegations of plagiarism. Harvard referencing must be used.</w:t>
      </w:r>
    </w:p>
    <w:p w14:paraId="71D13DFB" w14:textId="77777777" w:rsidR="00E05DA3" w:rsidRDefault="00E05DA3" w:rsidP="00F1525A">
      <w:pPr>
        <w:pStyle w:val="Guide"/>
      </w:pPr>
      <w:r w:rsidRPr="0011041C">
        <w:t>Use of, and reference to, a selection of relevant texts, journals and appropriate internet sources should enhance your work, reinforce the validity of your results and findings and demonstrate that you are familiar with accepted knowledge and thinking in the subject area. Reference sources should be selected to be comprehensive, appropriate and current. They should be well integrated with the text and cited in accordance with the University's standard (Harvard) method.</w:t>
      </w:r>
    </w:p>
    <w:p w14:paraId="38ACB5B7" w14:textId="77777777" w:rsidR="00F1525A" w:rsidRPr="00F1525A" w:rsidRDefault="00F1525A" w:rsidP="00F1525A"/>
    <w:p w14:paraId="0343C138" w14:textId="4F8825A1" w:rsidR="00E05DA3" w:rsidRPr="00F1525A" w:rsidRDefault="00E05DA3" w:rsidP="00F1525A">
      <w:pPr>
        <w:pStyle w:val="Guide"/>
        <w:rPr>
          <w:iCs/>
        </w:rPr>
      </w:pPr>
      <w:r w:rsidRPr="00F1525A">
        <w:rPr>
          <w:iCs/>
        </w:rPr>
        <w:t xml:space="preserve">The </w:t>
      </w:r>
      <w:hyperlink r:id="rId28" w:history="1">
        <w:r w:rsidR="003366D1">
          <w:rPr>
            <w:rStyle w:val="Hyperlink"/>
            <w:b/>
            <w:bCs/>
            <w:color w:val="auto"/>
          </w:rPr>
          <w:t>library site provides extensive referencing information</w:t>
        </w:r>
      </w:hyperlink>
      <w:r w:rsidRPr="00F1525A">
        <w:rPr>
          <w:iCs/>
        </w:rPr>
        <w:t>.</w:t>
      </w:r>
    </w:p>
    <w:p w14:paraId="7CB344FA" w14:textId="77777777" w:rsidR="00F1525A" w:rsidRPr="00F1525A" w:rsidRDefault="00F1525A" w:rsidP="00F1525A"/>
    <w:p w14:paraId="59583EB5" w14:textId="77777777" w:rsidR="00E05DA3" w:rsidRDefault="00E05DA3" w:rsidP="00F1525A">
      <w:pPr>
        <w:pStyle w:val="Guide"/>
        <w:rPr>
          <w:b/>
          <w:bCs/>
          <w:iCs/>
          <w:color w:val="FF0000"/>
        </w:rPr>
      </w:pPr>
      <w:r w:rsidRPr="0011041C">
        <w:rPr>
          <w:b/>
          <w:bCs/>
          <w:iCs/>
          <w:color w:val="FF0000"/>
        </w:rPr>
        <w:t>NB: Any use of sources that are not cited or cited incorrectly, may lead to allegations of plagiarism.</w:t>
      </w:r>
    </w:p>
    <w:p w14:paraId="296A9CE5" w14:textId="77777777" w:rsidR="00E05DA3" w:rsidRDefault="00E05DA3" w:rsidP="00E05DA3">
      <w:pPr>
        <w:rPr>
          <w:b/>
          <w:bCs/>
          <w:iCs/>
          <w:color w:val="FF0000"/>
        </w:rPr>
      </w:pPr>
      <w:r>
        <w:rPr>
          <w:b/>
          <w:bCs/>
          <w:iCs/>
          <w:color w:val="FF0000"/>
        </w:rPr>
        <w:br w:type="page"/>
      </w:r>
    </w:p>
    <w:p w14:paraId="7A11C053" w14:textId="77777777" w:rsidR="00E05DA3" w:rsidRDefault="00E05DA3" w:rsidP="00E05DA3">
      <w:pPr>
        <w:rPr>
          <w:b/>
          <w:bCs/>
          <w:iCs/>
          <w:color w:val="FF0000"/>
        </w:rPr>
      </w:pPr>
    </w:p>
    <w:p w14:paraId="160C26C4" w14:textId="77777777" w:rsidR="00E05DA3" w:rsidRPr="00C97987" w:rsidRDefault="00E05DA3" w:rsidP="00F1525A">
      <w:pPr>
        <w:pStyle w:val="Heading1"/>
      </w:pPr>
      <w:bookmarkStart w:id="81" w:name="_Toc374007017"/>
      <w:bookmarkStart w:id="82" w:name="_Toc157608059"/>
      <w:bookmarkStart w:id="83" w:name="_Toc157612247"/>
      <w:r w:rsidRPr="00C97987">
        <w:t>B</w:t>
      </w:r>
      <w:bookmarkEnd w:id="81"/>
      <w:r w:rsidRPr="00C97987">
        <w:t>ibliography</w:t>
      </w:r>
      <w:bookmarkEnd w:id="82"/>
      <w:bookmarkEnd w:id="83"/>
    </w:p>
    <w:p w14:paraId="6B37F55B" w14:textId="77777777" w:rsidR="00E05DA3" w:rsidRDefault="00E05DA3" w:rsidP="00F1525A">
      <w:pPr>
        <w:pStyle w:val="Guide"/>
      </w:pPr>
      <w:r>
        <w:t>A bibliography is a list of relevant source texts you have used to undertake the project but not directly cited in the report, in Harvard format.</w:t>
      </w:r>
    </w:p>
    <w:p w14:paraId="5CCCA130" w14:textId="77777777" w:rsidR="00E05DA3" w:rsidRDefault="00E05DA3" w:rsidP="00E05DA3">
      <w:r>
        <w:br w:type="page"/>
      </w:r>
    </w:p>
    <w:p w14:paraId="31509577" w14:textId="77777777" w:rsidR="00E05DA3" w:rsidRPr="00B00FB8" w:rsidRDefault="00E05DA3" w:rsidP="00E05DA3"/>
    <w:p w14:paraId="7B82C6B3" w14:textId="77777777" w:rsidR="00E05DA3" w:rsidRPr="00C97987" w:rsidRDefault="00E05DA3" w:rsidP="00987399">
      <w:pPr>
        <w:pStyle w:val="Heading1"/>
      </w:pPr>
      <w:bookmarkStart w:id="84" w:name="_Toc374007018"/>
      <w:bookmarkStart w:id="85" w:name="_Toc157608060"/>
      <w:bookmarkStart w:id="86" w:name="_Toc157612248"/>
      <w:r w:rsidRPr="00C97987">
        <w:t>A</w:t>
      </w:r>
      <w:bookmarkEnd w:id="84"/>
      <w:r w:rsidRPr="00C97987">
        <w:t>ppendi</w:t>
      </w:r>
      <w:r>
        <w:t>ces</w:t>
      </w:r>
      <w:bookmarkEnd w:id="85"/>
      <w:bookmarkEnd w:id="86"/>
    </w:p>
    <w:p w14:paraId="630DC460" w14:textId="77777777" w:rsidR="00E05DA3" w:rsidRPr="003722F8" w:rsidRDefault="00E05DA3" w:rsidP="00987399">
      <w:pPr>
        <w:pStyle w:val="Guide"/>
        <w:rPr>
          <w:b/>
          <w:bCs/>
        </w:rPr>
      </w:pPr>
      <w:r>
        <w:t xml:space="preserve">Appendices, which should have short titles, are separate documents appended at the end of the report. Only include appendices if they are necessary to explain </w:t>
      </w:r>
      <w:proofErr w:type="gramStart"/>
      <w:r>
        <w:t>particular details</w:t>
      </w:r>
      <w:proofErr w:type="gramEnd"/>
      <w:r>
        <w:t xml:space="preserve"> to understand the main report. </w:t>
      </w:r>
      <w:r w:rsidRPr="003722F8">
        <w:rPr>
          <w:b/>
          <w:bCs/>
        </w:rPr>
        <w:t>Generally, work in an appendix gains no marks directly.</w:t>
      </w:r>
    </w:p>
    <w:p w14:paraId="35EBDBAB" w14:textId="77777777" w:rsidR="00987399" w:rsidRPr="00987399" w:rsidRDefault="00987399" w:rsidP="00987399"/>
    <w:p w14:paraId="07031072" w14:textId="309B51DE" w:rsidR="00987399" w:rsidRPr="00987399" w:rsidRDefault="00E05DA3" w:rsidP="00BE3478">
      <w:pPr>
        <w:pStyle w:val="Guide"/>
      </w:pPr>
      <w:r w:rsidRPr="00987399">
        <w:rPr>
          <w:b/>
          <w:bCs/>
        </w:rPr>
        <w:t>You should include a copy of your Gantt chart in the Appendix.</w:t>
      </w:r>
    </w:p>
    <w:p w14:paraId="2CDF127A" w14:textId="77777777" w:rsidR="00E05DA3" w:rsidRPr="00B840AF" w:rsidRDefault="00E05DA3" w:rsidP="00987399">
      <w:pPr>
        <w:pStyle w:val="Guide"/>
      </w:pPr>
      <w:r w:rsidRPr="00B840AF">
        <w:t xml:space="preserve">A report should flow freely and be </w:t>
      </w:r>
      <w:r>
        <w:t>easy to read.  Figures, tables</w:t>
      </w:r>
      <w:r w:rsidRPr="00B840AF">
        <w:t xml:space="preserve"> </w:t>
      </w:r>
      <w:r>
        <w:t xml:space="preserve">and images </w:t>
      </w:r>
      <w:r w:rsidRPr="00B840AF">
        <w:t xml:space="preserve">should support the content of the report </w:t>
      </w:r>
      <w:proofErr w:type="gramStart"/>
      <w:r w:rsidRPr="00B840AF">
        <w:t>not impinge</w:t>
      </w:r>
      <w:proofErr w:type="gramEnd"/>
      <w:r w:rsidRPr="00B840AF">
        <w:t xml:space="preserve"> on it.</w:t>
      </w:r>
      <w:r>
        <w:t xml:space="preserve"> Do not place any information in the Appendices that can be located using a reference. </w:t>
      </w:r>
      <w:r w:rsidRPr="00B840AF">
        <w:t xml:space="preserve">The Appendix </w:t>
      </w:r>
      <w:proofErr w:type="gramStart"/>
      <w:r w:rsidRPr="00B840AF">
        <w:t>is not is</w:t>
      </w:r>
      <w:proofErr w:type="gramEnd"/>
      <w:r w:rsidRPr="00B840AF">
        <w:t xml:space="preserve"> not an opportunity to make </w:t>
      </w:r>
      <w:r>
        <w:t>a</w:t>
      </w:r>
      <w:r w:rsidRPr="00B840AF">
        <w:t xml:space="preserve"> report look thicker.  Do not include information that was not referred to in </w:t>
      </w:r>
      <w:r>
        <w:t>the</w:t>
      </w:r>
      <w:r w:rsidRPr="00B840AF">
        <w:t xml:space="preserve"> report.</w:t>
      </w:r>
      <w:r>
        <w:t xml:space="preserve"> Appendices do not have an introduction and begin with Appendix A if there are more than one. Otherwise, if there is only one, this is called ‘Appendix’. </w:t>
      </w:r>
      <w:r w:rsidRPr="00B840AF">
        <w:t>Appendi</w:t>
      </w:r>
      <w:r>
        <w:t xml:space="preserve">ces may </w:t>
      </w:r>
      <w:r w:rsidRPr="00B840AF">
        <w:t>include:</w:t>
      </w:r>
    </w:p>
    <w:p w14:paraId="04D4AC2A" w14:textId="77777777" w:rsidR="00E05DA3" w:rsidRPr="00B840AF" w:rsidRDefault="00E05DA3" w:rsidP="00987399">
      <w:pPr>
        <w:pStyle w:val="Guide"/>
      </w:pPr>
      <w:r>
        <w:t xml:space="preserve">• </w:t>
      </w:r>
      <w:r w:rsidRPr="00B840AF">
        <w:t>Detailed statistics</w:t>
      </w:r>
    </w:p>
    <w:p w14:paraId="6DDD7290" w14:textId="77777777" w:rsidR="00E05DA3" w:rsidRPr="00B840AF" w:rsidRDefault="00E05DA3" w:rsidP="00987399">
      <w:pPr>
        <w:pStyle w:val="Guide"/>
      </w:pPr>
      <w:r>
        <w:t xml:space="preserve">• </w:t>
      </w:r>
      <w:r w:rsidRPr="00B840AF">
        <w:t>Computer code</w:t>
      </w:r>
    </w:p>
    <w:p w14:paraId="6380FE10" w14:textId="77777777" w:rsidR="00E05DA3" w:rsidRPr="00606380" w:rsidRDefault="00E05DA3" w:rsidP="00987399">
      <w:pPr>
        <w:pStyle w:val="Guide"/>
      </w:pPr>
      <w:r w:rsidRPr="00606380">
        <w:t>• Large diagrams</w:t>
      </w:r>
    </w:p>
    <w:p w14:paraId="669FA079" w14:textId="77777777" w:rsidR="00E05DA3" w:rsidRPr="00B00FB8" w:rsidRDefault="00E05DA3" w:rsidP="00987399">
      <w:pPr>
        <w:pStyle w:val="Guide"/>
      </w:pPr>
      <w:r w:rsidRPr="00606380">
        <w:t>• Complex graphs and tables</w:t>
      </w:r>
    </w:p>
    <w:p w14:paraId="14DC3B0B" w14:textId="77777777" w:rsidR="00E05DA3" w:rsidRDefault="00E05DA3" w:rsidP="00E05DA3">
      <w:pPr>
        <w:pStyle w:val="Heading2"/>
        <w:rPr>
          <w:rFonts w:cs="Arial"/>
        </w:rPr>
      </w:pPr>
      <w:bookmarkStart w:id="87" w:name="_Toc157608061"/>
      <w:bookmarkStart w:id="88" w:name="_Toc157612249"/>
      <w:r>
        <w:rPr>
          <w:rFonts w:cs="Arial"/>
        </w:rPr>
        <w:t>Appendix A: Dissertation Style and Conventions</w:t>
      </w:r>
      <w:bookmarkEnd w:id="87"/>
      <w:bookmarkEnd w:id="88"/>
    </w:p>
    <w:p w14:paraId="5FD1DCDA" w14:textId="77777777" w:rsidR="00E05DA3" w:rsidRPr="00606380" w:rsidRDefault="00E05DA3" w:rsidP="00A15F3E">
      <w:pPr>
        <w:pStyle w:val="Guide"/>
      </w:pPr>
      <w:r w:rsidRPr="00606380">
        <w:t>The report should be written in your own words and should not contain extended extracts from the work of others. It is possible to use direct quotes, but these must not account for more than 10% of your report. Direct quotes should be identified by using inverted commas and should be appropriately referenced. Additional resources to assist you with referencing can be found on the intranet homepage under Info Links.</w:t>
      </w:r>
    </w:p>
    <w:p w14:paraId="11127875" w14:textId="77777777" w:rsidR="00E05DA3" w:rsidRPr="00606380" w:rsidRDefault="00E05DA3" w:rsidP="00A15F3E">
      <w:pPr>
        <w:pStyle w:val="Guide"/>
      </w:pPr>
      <w:r w:rsidRPr="00606380">
        <w:t xml:space="preserve">The </w:t>
      </w:r>
      <w:proofErr w:type="gramStart"/>
      <w:r w:rsidRPr="00606380">
        <w:t>Faculty</w:t>
      </w:r>
      <w:proofErr w:type="gramEnd"/>
      <w:r w:rsidRPr="00606380">
        <w:t xml:space="preserve"> standard for degree project reports is similar to papers in technical/professional journals. Examples can be found by referring to journals in your field of study.</w:t>
      </w:r>
    </w:p>
    <w:p w14:paraId="0CA3CB24" w14:textId="77777777" w:rsidR="00E05DA3" w:rsidRPr="00606380" w:rsidRDefault="00E05DA3" w:rsidP="00A15F3E">
      <w:pPr>
        <w:pStyle w:val="Guide"/>
      </w:pPr>
      <w:r w:rsidRPr="00606380">
        <w:t>Producing a readable account requires a logical structure to lead the reader from one discussion point to the next and through from one section/chapter to the next. It also requires that care be taken in spelling, punctuation and grammar. Any significant errors are liable to cause a reader to suspect that the content of the report may also be flawed.</w:t>
      </w:r>
    </w:p>
    <w:p w14:paraId="02B4E51F" w14:textId="77777777" w:rsidR="00E05DA3" w:rsidRDefault="00E05DA3" w:rsidP="00A15F3E">
      <w:pPr>
        <w:pStyle w:val="Guide"/>
      </w:pPr>
      <w:r w:rsidRPr="00606380">
        <w:t>The language for the report should be straightforward jargon-free English, written in conventional style using the conventional third person past tense, and readable by someone familiar with the general subject area, although not an expert in the specific topic.</w:t>
      </w:r>
    </w:p>
    <w:p w14:paraId="70C67CD9" w14:textId="77777777" w:rsidR="00E05DA3" w:rsidRPr="00606380" w:rsidRDefault="00E05DA3" w:rsidP="00A15F3E">
      <w:pPr>
        <w:pStyle w:val="Guide"/>
      </w:pPr>
      <w:r w:rsidRPr="00606380">
        <w:lastRenderedPageBreak/>
        <w:t>The following conventions should be used, and care should be taken to maintain a consistent style throughout the document.</w:t>
      </w:r>
    </w:p>
    <w:p w14:paraId="09B07F95" w14:textId="77777777" w:rsidR="00E05DA3" w:rsidRPr="00091B15" w:rsidRDefault="00E05DA3" w:rsidP="00E05DA3">
      <w:pPr>
        <w:pStyle w:val="Heading2"/>
      </w:pPr>
      <w:bookmarkStart w:id="89" w:name="_Toc157608062"/>
      <w:bookmarkStart w:id="90" w:name="_Toc157612250"/>
      <w:r w:rsidRPr="00091B15">
        <w:t>Appendix B: Fonts, Paragraphs and Line Spacing</w:t>
      </w:r>
      <w:bookmarkEnd w:id="89"/>
      <w:bookmarkEnd w:id="90"/>
    </w:p>
    <w:p w14:paraId="531B2D27" w14:textId="77777777" w:rsidR="00E05DA3" w:rsidRPr="00F05895" w:rsidRDefault="00E05DA3" w:rsidP="00A15F3E">
      <w:pPr>
        <w:pStyle w:val="Guide"/>
      </w:pPr>
      <w:r w:rsidRPr="00F05895">
        <w:t>Aim to maintain a consistent approach throughout. Use Arial font size 11. Use 1.5 line spacing between lines and double spacing between paragraphs</w:t>
      </w:r>
      <w:r>
        <w:t xml:space="preserve"> (this is done automatically if using the ‘Normal’ style in this template)</w:t>
      </w:r>
      <w:r w:rsidRPr="00F05895">
        <w:t>. Do not indent at the start of a paragraph.</w:t>
      </w:r>
    </w:p>
    <w:p w14:paraId="54A00995" w14:textId="77777777" w:rsidR="00E05DA3" w:rsidRDefault="00E05DA3" w:rsidP="00E05DA3">
      <w:pPr>
        <w:pStyle w:val="Heading2"/>
      </w:pPr>
      <w:bookmarkStart w:id="91" w:name="_Toc157608063"/>
      <w:bookmarkStart w:id="92" w:name="_Toc157612251"/>
      <w:r>
        <w:t>Appendix C: Mathematical Symbols</w:t>
      </w:r>
      <w:bookmarkEnd w:id="91"/>
      <w:bookmarkEnd w:id="92"/>
    </w:p>
    <w:p w14:paraId="1A9C7FDC" w14:textId="77777777" w:rsidR="00E05DA3" w:rsidRPr="00F05895" w:rsidRDefault="00E05DA3" w:rsidP="00A15F3E">
      <w:pPr>
        <w:pStyle w:val="Guide"/>
      </w:pPr>
      <w:r w:rsidRPr="00F05895">
        <w:t>Mathematical symbols and equations are best entered using a package (e.g., Equation Editor). Equations should be centred and numbered, with the numbers presented in parentheses in the right-hand margin. Additionally, all variables should be discussed in the text.</w:t>
      </w:r>
    </w:p>
    <w:p w14:paraId="00E1CF87" w14:textId="77777777" w:rsidR="00E05DA3" w:rsidRDefault="00E05DA3" w:rsidP="00E05DA3">
      <w:pPr>
        <w:pStyle w:val="Heading2"/>
      </w:pPr>
      <w:bookmarkStart w:id="93" w:name="_Toc157608064"/>
      <w:bookmarkStart w:id="94" w:name="_Toc157612252"/>
      <w:r>
        <w:t>Appendix D: Figure and Table Captions</w:t>
      </w:r>
      <w:bookmarkEnd w:id="93"/>
      <w:bookmarkEnd w:id="94"/>
    </w:p>
    <w:p w14:paraId="2EBB1D53" w14:textId="77777777" w:rsidR="00E05DA3" w:rsidRDefault="00E05DA3" w:rsidP="00A15F3E">
      <w:pPr>
        <w:pStyle w:val="Guide"/>
      </w:pPr>
      <w:r w:rsidRPr="00F05895">
        <w:t xml:space="preserve">When figures are referred to in the text they should written as: Figure 3.1 (i.e., with a space between Figure and the subsequent numbers), with the 3 denoting the chapter, and 1 denoting the number of the figure within the chapter. The word “Figure’’ should be written out completely (e.g., do not use “Fig”) in all instances of the word. As demonstrated in Figure </w:t>
      </w:r>
      <w:r>
        <w:t>9</w:t>
      </w:r>
      <w:r w:rsidRPr="00F05895">
        <w:t>.1, figure captions should appear centred below the figure, with the caption in lower case and an initial capital for first word and proper nouns only</w:t>
      </w:r>
      <w:r>
        <w:t>.</w:t>
      </w:r>
    </w:p>
    <w:p w14:paraId="5B60B22C" w14:textId="77777777" w:rsidR="00E05DA3" w:rsidRDefault="00E05DA3" w:rsidP="00E05DA3">
      <w:pPr>
        <w:jc w:val="center"/>
        <w:rPr>
          <w:color w:val="FF0000"/>
        </w:rPr>
      </w:pPr>
      <w:r>
        <w:rPr>
          <w:noProof/>
          <w:lang w:eastAsia="en-GB"/>
        </w:rPr>
        <w:drawing>
          <wp:inline distT="0" distB="0" distL="0" distR="0" wp14:anchorId="4C48772A" wp14:editId="1310699E">
            <wp:extent cx="4027426" cy="2124705"/>
            <wp:effectExtent l="0" t="0" r="0" b="0"/>
            <wp:docPr id="1" name="Picture 1" descr="A graph with colored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with colored lines and dots&#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027426" cy="2124705"/>
                    </a:xfrm>
                    <a:prstGeom prst="rect">
                      <a:avLst/>
                    </a:prstGeom>
                  </pic:spPr>
                </pic:pic>
              </a:graphicData>
            </a:graphic>
          </wp:inline>
        </w:drawing>
      </w:r>
    </w:p>
    <w:p w14:paraId="27A02498" w14:textId="77777777" w:rsidR="00E05DA3" w:rsidRPr="00A15F3E" w:rsidRDefault="00E05DA3" w:rsidP="00E05DA3">
      <w:pPr>
        <w:jc w:val="center"/>
        <w:rPr>
          <w:rFonts w:cs="Arial"/>
        </w:rPr>
      </w:pPr>
      <w:r w:rsidRPr="00A15F3E">
        <w:t xml:space="preserve">Figure 9.1: </w:t>
      </w:r>
      <w:r w:rsidRPr="00A15F3E">
        <w:rPr>
          <w:rFonts w:cs="Arial"/>
        </w:rPr>
        <w:t xml:space="preserve">Reconstruction scores for interpolations between source and target rhythmic patterns. Results are calculated as a mean of 11000 transformations per each interpolated value of mixing parameter </w:t>
      </w:r>
      <w:r w:rsidRPr="00A15F3E">
        <w:rPr>
          <w:rFonts w:ascii="Cambria Math" w:hAnsi="Cambria Math" w:cs="Cambria Math"/>
        </w:rPr>
        <w:t>𝛼</w:t>
      </w:r>
      <w:r w:rsidRPr="00A15F3E">
        <w:rPr>
          <w:rFonts w:cs="Arial"/>
        </w:rPr>
        <w:t>.</w:t>
      </w:r>
    </w:p>
    <w:p w14:paraId="6EB091BF" w14:textId="77777777" w:rsidR="00E05DA3" w:rsidRDefault="00E05DA3" w:rsidP="00A15F3E">
      <w:pPr>
        <w:pStyle w:val="Guide"/>
      </w:pPr>
      <w:r w:rsidRPr="003A5B76">
        <w:t xml:space="preserve">When tables are referred to in text they should be written as: Table </w:t>
      </w:r>
      <w:r>
        <w:t>9</w:t>
      </w:r>
      <w:r w:rsidRPr="003A5B76">
        <w:t>.1, (i.e., with a space between Table and the number subsequent numbers. Table headings should appear below the table. The table heading should be typed in the following way:</w:t>
      </w:r>
    </w:p>
    <w:p w14:paraId="06D44673" w14:textId="77777777" w:rsidR="00E05DA3" w:rsidRDefault="00E05DA3" w:rsidP="00E05DA3">
      <w:pPr>
        <w:jc w:val="both"/>
        <w:rPr>
          <w:color w:val="FF0000"/>
        </w:rPr>
      </w:pPr>
    </w:p>
    <w:p w14:paraId="189F5936" w14:textId="77777777" w:rsidR="00E05DA3" w:rsidRDefault="00E05DA3" w:rsidP="00E05DA3">
      <w:pPr>
        <w:jc w:val="center"/>
        <w:rPr>
          <w:color w:val="FF0000"/>
        </w:rPr>
      </w:pPr>
      <w:r>
        <w:rPr>
          <w:noProof/>
          <w:u w:val="single"/>
          <w:lang w:eastAsia="en-GB"/>
        </w:rPr>
        <w:lastRenderedPageBreak/>
        <w:drawing>
          <wp:inline distT="0" distB="0" distL="0" distR="0" wp14:anchorId="77B08054" wp14:editId="4937FD9E">
            <wp:extent cx="3021496" cy="815423"/>
            <wp:effectExtent l="0" t="0" r="1270" b="0"/>
            <wp:docPr id="2" name="Picture 2" descr="A number of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number of numbers on a white background&#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3100745" cy="836810"/>
                    </a:xfrm>
                    <a:prstGeom prst="rect">
                      <a:avLst/>
                    </a:prstGeom>
                  </pic:spPr>
                </pic:pic>
              </a:graphicData>
            </a:graphic>
          </wp:inline>
        </w:drawing>
      </w:r>
    </w:p>
    <w:p w14:paraId="68726BD0" w14:textId="78674B3A" w:rsidR="00E05DA3" w:rsidRDefault="00E05DA3" w:rsidP="0020035E">
      <w:pPr>
        <w:tabs>
          <w:tab w:val="left" w:pos="720"/>
        </w:tabs>
        <w:jc w:val="center"/>
        <w:rPr>
          <w:rFonts w:cs="Arial"/>
          <w:color w:val="FF0000"/>
        </w:rPr>
      </w:pPr>
      <w:r w:rsidRPr="0020035E">
        <w:t>Table 9.1:  Reconstruction scores (</w:t>
      </w:r>
      <w:r w:rsidRPr="0020035E">
        <w:rPr>
          <w:rFonts w:ascii="Courier" w:hAnsi="Courier"/>
        </w:rPr>
        <w:t>LSD</w:t>
      </w:r>
      <w:r w:rsidRPr="0020035E">
        <w:t xml:space="preserve">, </w:t>
      </w:r>
      <w:r w:rsidRPr="0020035E">
        <w:rPr>
          <w:rFonts w:ascii="Courier" w:hAnsi="Courier"/>
        </w:rPr>
        <w:t>RMSE</w:t>
      </w:r>
      <w:r w:rsidRPr="0020035E">
        <w:t xml:space="preserve">, </w:t>
      </w:r>
      <w:r w:rsidRPr="0020035E">
        <w:rPr>
          <w:rFonts w:ascii="Courier" w:hAnsi="Courier"/>
        </w:rPr>
        <w:t>CS</w:t>
      </w:r>
      <w:r w:rsidRPr="0020035E">
        <w:t>) for three baseline models (</w:t>
      </w:r>
      <w:r w:rsidRPr="0020035E">
        <w:rPr>
          <w:rFonts w:ascii="Andale Mono" w:hAnsi="Andale Mono"/>
        </w:rPr>
        <w:t>VAE</w:t>
      </w:r>
      <w:r w:rsidRPr="0020035E">
        <w:t xml:space="preserve">, </w:t>
      </w:r>
      <w:r w:rsidRPr="0020035E">
        <w:rPr>
          <w:rFonts w:ascii="Andale Mono" w:hAnsi="Andale Mono"/>
        </w:rPr>
        <w:t>WAE-MMD</w:t>
      </w:r>
      <w:r w:rsidRPr="0020035E">
        <w:t xml:space="preserve">, </w:t>
      </w:r>
      <w:r w:rsidRPr="0020035E">
        <w:rPr>
          <w:rFonts w:ascii="Andale Mono" w:hAnsi="Andale Mono"/>
        </w:rPr>
        <w:t>AAE-ISO</w:t>
      </w:r>
      <w:r w:rsidRPr="0020035E">
        <w:t xml:space="preserve">) and the proposed </w:t>
      </w:r>
      <w:r w:rsidRPr="0020035E">
        <w:rPr>
          <w:rFonts w:ascii="Andale Mono" w:hAnsi="Andale Mono"/>
        </w:rPr>
        <w:t>AAE-GM</w:t>
      </w:r>
      <w:r w:rsidRPr="0020035E">
        <w:t xml:space="preserve"> approach (Tomczak et al., 2020).</w:t>
      </w:r>
    </w:p>
    <w:p w14:paraId="089EEAED" w14:textId="77777777" w:rsidR="00E05DA3" w:rsidRPr="00B00FB8" w:rsidRDefault="00E05DA3" w:rsidP="0020035E">
      <w:pPr>
        <w:pStyle w:val="Guide"/>
      </w:pPr>
      <w:r w:rsidRPr="00B3237A">
        <w:t xml:space="preserve">Additionally, if you are incorporating a figure or table from another source, you must cite the source as in the Table </w:t>
      </w:r>
      <w:r>
        <w:t>9</w:t>
      </w:r>
      <w:r w:rsidRPr="00B3237A">
        <w:t>.1. Both tables and figures must have associated discussion in the text—they should not appear without reference, nor should they only be explained in the caption.</w:t>
      </w:r>
    </w:p>
    <w:p w14:paraId="53A729D6" w14:textId="77777777" w:rsidR="00E05DA3" w:rsidRDefault="00E05DA3" w:rsidP="00E05DA3">
      <w:pPr>
        <w:pStyle w:val="Heading2"/>
      </w:pPr>
      <w:bookmarkStart w:id="95" w:name="_Toc157608065"/>
      <w:bookmarkStart w:id="96" w:name="_Toc157612253"/>
      <w:r>
        <w:t>Appendix E: Text Headings</w:t>
      </w:r>
      <w:bookmarkEnd w:id="95"/>
      <w:bookmarkEnd w:id="96"/>
    </w:p>
    <w:p w14:paraId="4EFCE93B" w14:textId="77777777" w:rsidR="00E05DA3" w:rsidRPr="00691C3F" w:rsidRDefault="00E05DA3" w:rsidP="00A15F3E">
      <w:pPr>
        <w:pStyle w:val="Guide"/>
      </w:pPr>
      <w:r w:rsidRPr="00691C3F">
        <w:t>Headings throughout the report should be consistent as follows:</w:t>
      </w:r>
    </w:p>
    <w:p w14:paraId="578C6B40" w14:textId="77777777" w:rsidR="00E05DA3" w:rsidRDefault="00E05DA3" w:rsidP="00A15F3E">
      <w:pPr>
        <w:pStyle w:val="Guide"/>
      </w:pPr>
      <w:r w:rsidRPr="00691C3F">
        <w:t>Main sections and major headings should appear with initial capitals for first words and proper nouns. Leave a space of two lines above such headings and one below.</w:t>
      </w:r>
    </w:p>
    <w:p w14:paraId="40FB68E4" w14:textId="77777777" w:rsidR="00E05DA3" w:rsidRPr="00691C3F" w:rsidRDefault="00E05DA3" w:rsidP="00A15F3E">
      <w:pPr>
        <w:pStyle w:val="Guide"/>
      </w:pPr>
      <w:r w:rsidRPr="00691C3F">
        <w:t>Section headings should be lower case with capital letters for the first letter of the first word and placed at the left-hand margin. Leave a space of two lines above such headings and one below.</w:t>
      </w:r>
      <w:r>
        <w:t xml:space="preserve"> </w:t>
      </w:r>
      <w:r w:rsidRPr="00691C3F">
        <w:t>Subsection headings can be in italics, leaving a space above and below the heading.</w:t>
      </w:r>
      <w:r w:rsidRPr="009D21FB">
        <w:t xml:space="preserve"> </w:t>
      </w:r>
      <w:r>
        <w:t>Section headers (e.g., 9.2) are available in the Styles Pane.</w:t>
      </w:r>
    </w:p>
    <w:p w14:paraId="07F3C939" w14:textId="77777777" w:rsidR="00E05DA3" w:rsidRDefault="00E05DA3" w:rsidP="00E05DA3">
      <w:pPr>
        <w:pStyle w:val="Heading2"/>
      </w:pPr>
      <w:bookmarkStart w:id="97" w:name="_Toc157608066"/>
      <w:bookmarkStart w:id="98" w:name="_Toc157612254"/>
      <w:r>
        <w:t>Appendix F: Pagination</w:t>
      </w:r>
      <w:bookmarkEnd w:id="97"/>
      <w:bookmarkEnd w:id="98"/>
    </w:p>
    <w:p w14:paraId="2E7B53BE" w14:textId="77777777" w:rsidR="00E05DA3" w:rsidRPr="00691C3F" w:rsidRDefault="00E05DA3" w:rsidP="00A15F3E">
      <w:pPr>
        <w:pStyle w:val="Guide"/>
      </w:pPr>
      <w:r w:rsidRPr="00691C3F">
        <w:t>Starting on the Introduction page, pages should be numbered using decimal numerals (e.g., 1, 2, 3, 4). Pages prior to the Introduction page should have lower-case Roman numerals (e.g., i, ii, iii, iv).</w:t>
      </w:r>
    </w:p>
    <w:p w14:paraId="46A061BB" w14:textId="79B9C7F6" w:rsidR="007444C0" w:rsidRPr="00AC2387" w:rsidRDefault="007444C0" w:rsidP="00AC2387"/>
    <w:sectPr w:rsidR="007444C0" w:rsidRPr="00AC2387" w:rsidSect="005912B9">
      <w:footerReference w:type="default" r:id="rId31"/>
      <w:headerReference w:type="first" r:id="rId32"/>
      <w:footerReference w:type="first" r:id="rId33"/>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F69A27" w14:textId="77777777" w:rsidR="003C6159" w:rsidRDefault="003C6159" w:rsidP="0073492E">
      <w:pPr>
        <w:spacing w:after="0" w:line="240" w:lineRule="auto"/>
      </w:pPr>
      <w:r>
        <w:separator/>
      </w:r>
    </w:p>
  </w:endnote>
  <w:endnote w:type="continuationSeparator" w:id="0">
    <w:p w14:paraId="783C4472" w14:textId="77777777" w:rsidR="003C6159" w:rsidRDefault="003C6159"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notTrueType/>
    <w:pitch w:val="variable"/>
    <w:sig w:usb0="00000003" w:usb1="00000000" w:usb2="00000000" w:usb3="00000000" w:csb0="00000003" w:csb1="00000000"/>
  </w:font>
  <w:font w:name="Andale Mono">
    <w:altName w:val="Calibri"/>
    <w:charset w:val="00"/>
    <w:family w:val="modern"/>
    <w:pitch w:val="fixed"/>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96DD8" w14:textId="77777777" w:rsidR="00E05DA3" w:rsidRDefault="00E05DA3" w:rsidP="00675CE1">
    <w:pPr>
      <w:pStyle w:val="Footer"/>
      <w:jc w:val="center"/>
    </w:pPr>
    <w:r>
      <w:fldChar w:fldCharType="begin"/>
    </w:r>
    <w:r>
      <w:instrText xml:space="preserve"> PAGE   \* MERGEFORMAT </w:instrText>
    </w:r>
    <w:r>
      <w:fldChar w:fldCharType="separate"/>
    </w:r>
    <w:r>
      <w:rPr>
        <w:noProof/>
      </w:rPr>
      <w:t>4</w:t>
    </w:r>
    <w:r>
      <w:rPr>
        <w:noProof/>
      </w:rPr>
      <w:fldChar w:fldCharType="end"/>
    </w:r>
  </w:p>
  <w:p w14:paraId="78C7A9F8" w14:textId="77777777" w:rsidR="00E05DA3" w:rsidRDefault="00E05D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3238157"/>
      <w:docPartObj>
        <w:docPartGallery w:val="Page Numbers (Bottom of Page)"/>
        <w:docPartUnique/>
      </w:docPartObj>
    </w:sdtPr>
    <w:sdtEndPr>
      <w:rPr>
        <w:noProof/>
      </w:rPr>
    </w:sdtEndPr>
    <w:sdtContent>
      <w:p w14:paraId="1F1AAC65" w14:textId="44EDBD49"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3D7ED1" w14:textId="77777777" w:rsidR="00E05DA3" w:rsidRDefault="00E05D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5913850"/>
      <w:docPartObj>
        <w:docPartGallery w:val="Page Numbers (Bottom of Page)"/>
        <w:docPartUnique/>
      </w:docPartObj>
    </w:sdtPr>
    <w:sdtEndPr>
      <w:rPr>
        <w:noProof/>
      </w:rPr>
    </w:sdtEndPr>
    <w:sdtContent>
      <w:p w14:paraId="49DE9A19" w14:textId="77777777"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CA99E7" w14:textId="77777777" w:rsidR="007D0649" w:rsidRDefault="007D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E5D62B" w14:textId="77777777" w:rsidR="003C6159" w:rsidRDefault="003C6159" w:rsidP="0073492E">
      <w:pPr>
        <w:spacing w:after="0" w:line="240" w:lineRule="auto"/>
      </w:pPr>
      <w:r>
        <w:separator/>
      </w:r>
    </w:p>
  </w:footnote>
  <w:footnote w:type="continuationSeparator" w:id="0">
    <w:p w14:paraId="65538767" w14:textId="77777777" w:rsidR="003C6159" w:rsidRDefault="003C6159"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8"/>
  </w:num>
  <w:num w:numId="2" w16cid:durableId="422452874">
    <w:abstractNumId w:val="15"/>
  </w:num>
  <w:num w:numId="3" w16cid:durableId="584337480">
    <w:abstractNumId w:val="5"/>
  </w:num>
  <w:num w:numId="4" w16cid:durableId="1108280834">
    <w:abstractNumId w:val="4"/>
  </w:num>
  <w:num w:numId="5" w16cid:durableId="520512958">
    <w:abstractNumId w:val="14"/>
  </w:num>
  <w:num w:numId="6" w16cid:durableId="969824566">
    <w:abstractNumId w:val="6"/>
  </w:num>
  <w:num w:numId="7" w16cid:durableId="2100249706">
    <w:abstractNumId w:val="13"/>
  </w:num>
  <w:num w:numId="8" w16cid:durableId="1695351574">
    <w:abstractNumId w:val="2"/>
  </w:num>
  <w:num w:numId="9" w16cid:durableId="343746302">
    <w:abstractNumId w:val="1"/>
  </w:num>
  <w:num w:numId="10" w16cid:durableId="798456982">
    <w:abstractNumId w:val="9"/>
  </w:num>
  <w:num w:numId="11" w16cid:durableId="2072460517">
    <w:abstractNumId w:val="11"/>
  </w:num>
  <w:num w:numId="12" w16cid:durableId="80954594">
    <w:abstractNumId w:val="12"/>
  </w:num>
  <w:num w:numId="13" w16cid:durableId="590430268">
    <w:abstractNumId w:val="0"/>
  </w:num>
  <w:num w:numId="14" w16cid:durableId="661082941">
    <w:abstractNumId w:val="3"/>
  </w:num>
  <w:num w:numId="15" w16cid:durableId="869805607">
    <w:abstractNumId w:val="7"/>
  </w:num>
  <w:num w:numId="16" w16cid:durableId="151259177">
    <w:abstractNumId w:val="10"/>
  </w:num>
  <w:num w:numId="17" w16cid:durableId="15240058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mwqAUAqWU9siwAAAA="/>
  </w:docVars>
  <w:rsids>
    <w:rsidRoot w:val="00740473"/>
    <w:rsid w:val="00003A94"/>
    <w:rsid w:val="0000491C"/>
    <w:rsid w:val="00005FB0"/>
    <w:rsid w:val="00013EC0"/>
    <w:rsid w:val="000157D7"/>
    <w:rsid w:val="00020D27"/>
    <w:rsid w:val="00042A9D"/>
    <w:rsid w:val="00055C42"/>
    <w:rsid w:val="0006306C"/>
    <w:rsid w:val="00066258"/>
    <w:rsid w:val="00067C2B"/>
    <w:rsid w:val="00086A0B"/>
    <w:rsid w:val="00097608"/>
    <w:rsid w:val="000C7793"/>
    <w:rsid w:val="000D3C74"/>
    <w:rsid w:val="00123212"/>
    <w:rsid w:val="001511A5"/>
    <w:rsid w:val="001644E0"/>
    <w:rsid w:val="00164D70"/>
    <w:rsid w:val="00172407"/>
    <w:rsid w:val="00176C6F"/>
    <w:rsid w:val="00187F25"/>
    <w:rsid w:val="001B2B13"/>
    <w:rsid w:val="0020035E"/>
    <w:rsid w:val="00211A51"/>
    <w:rsid w:val="0023070F"/>
    <w:rsid w:val="00234E79"/>
    <w:rsid w:val="002571FC"/>
    <w:rsid w:val="002578FD"/>
    <w:rsid w:val="002701C9"/>
    <w:rsid w:val="00275393"/>
    <w:rsid w:val="00281E8D"/>
    <w:rsid w:val="002A2152"/>
    <w:rsid w:val="002B5DBD"/>
    <w:rsid w:val="002B6736"/>
    <w:rsid w:val="002C3C56"/>
    <w:rsid w:val="002C5BA1"/>
    <w:rsid w:val="003045C2"/>
    <w:rsid w:val="00314F27"/>
    <w:rsid w:val="00323E32"/>
    <w:rsid w:val="003355DC"/>
    <w:rsid w:val="003366D1"/>
    <w:rsid w:val="003642ED"/>
    <w:rsid w:val="003722F8"/>
    <w:rsid w:val="003C6159"/>
    <w:rsid w:val="003D0A6C"/>
    <w:rsid w:val="003D3E47"/>
    <w:rsid w:val="003E15FC"/>
    <w:rsid w:val="003F1987"/>
    <w:rsid w:val="00401C8E"/>
    <w:rsid w:val="00421D24"/>
    <w:rsid w:val="00435512"/>
    <w:rsid w:val="00437776"/>
    <w:rsid w:val="00455D37"/>
    <w:rsid w:val="00457CCB"/>
    <w:rsid w:val="00463A01"/>
    <w:rsid w:val="00490457"/>
    <w:rsid w:val="004A01DD"/>
    <w:rsid w:val="004A704C"/>
    <w:rsid w:val="004C22C5"/>
    <w:rsid w:val="004D1D23"/>
    <w:rsid w:val="004D54C3"/>
    <w:rsid w:val="004E4799"/>
    <w:rsid w:val="00501C7C"/>
    <w:rsid w:val="00542C6F"/>
    <w:rsid w:val="00546953"/>
    <w:rsid w:val="00547CD7"/>
    <w:rsid w:val="00552D2A"/>
    <w:rsid w:val="005912B9"/>
    <w:rsid w:val="00592205"/>
    <w:rsid w:val="005C60E3"/>
    <w:rsid w:val="005D6968"/>
    <w:rsid w:val="005D7B2B"/>
    <w:rsid w:val="005F27D2"/>
    <w:rsid w:val="005F54E1"/>
    <w:rsid w:val="006056D9"/>
    <w:rsid w:val="0061695A"/>
    <w:rsid w:val="006352F2"/>
    <w:rsid w:val="00640D72"/>
    <w:rsid w:val="00652726"/>
    <w:rsid w:val="0065378C"/>
    <w:rsid w:val="00671E14"/>
    <w:rsid w:val="006C5822"/>
    <w:rsid w:val="006D33EB"/>
    <w:rsid w:val="006F2C99"/>
    <w:rsid w:val="006F6E96"/>
    <w:rsid w:val="00706575"/>
    <w:rsid w:val="00707323"/>
    <w:rsid w:val="00711085"/>
    <w:rsid w:val="00731D47"/>
    <w:rsid w:val="0073492E"/>
    <w:rsid w:val="00740473"/>
    <w:rsid w:val="007429DB"/>
    <w:rsid w:val="007444C0"/>
    <w:rsid w:val="00753C3C"/>
    <w:rsid w:val="00762DDF"/>
    <w:rsid w:val="007874E8"/>
    <w:rsid w:val="0078754F"/>
    <w:rsid w:val="00790E8A"/>
    <w:rsid w:val="007B63E1"/>
    <w:rsid w:val="007C2497"/>
    <w:rsid w:val="007C423D"/>
    <w:rsid w:val="007D0649"/>
    <w:rsid w:val="007D7150"/>
    <w:rsid w:val="0080254A"/>
    <w:rsid w:val="00805569"/>
    <w:rsid w:val="00812FD1"/>
    <w:rsid w:val="00837D19"/>
    <w:rsid w:val="00851CF0"/>
    <w:rsid w:val="00867826"/>
    <w:rsid w:val="00872982"/>
    <w:rsid w:val="00881F77"/>
    <w:rsid w:val="00886EA5"/>
    <w:rsid w:val="00893860"/>
    <w:rsid w:val="008C1C90"/>
    <w:rsid w:val="008C456E"/>
    <w:rsid w:val="008D116D"/>
    <w:rsid w:val="008F5666"/>
    <w:rsid w:val="00907A63"/>
    <w:rsid w:val="00907C39"/>
    <w:rsid w:val="009115DD"/>
    <w:rsid w:val="00912578"/>
    <w:rsid w:val="00915433"/>
    <w:rsid w:val="00926447"/>
    <w:rsid w:val="00932B6C"/>
    <w:rsid w:val="0095270F"/>
    <w:rsid w:val="00967A46"/>
    <w:rsid w:val="00974C8D"/>
    <w:rsid w:val="00987399"/>
    <w:rsid w:val="009A6821"/>
    <w:rsid w:val="009C105C"/>
    <w:rsid w:val="00A01ED6"/>
    <w:rsid w:val="00A04EBF"/>
    <w:rsid w:val="00A15F3E"/>
    <w:rsid w:val="00A16FD9"/>
    <w:rsid w:val="00A20FF1"/>
    <w:rsid w:val="00A22C2B"/>
    <w:rsid w:val="00A27FCE"/>
    <w:rsid w:val="00A30C01"/>
    <w:rsid w:val="00A32186"/>
    <w:rsid w:val="00A32F85"/>
    <w:rsid w:val="00A344E6"/>
    <w:rsid w:val="00A52A1B"/>
    <w:rsid w:val="00A63DC6"/>
    <w:rsid w:val="00A739E1"/>
    <w:rsid w:val="00A77329"/>
    <w:rsid w:val="00A836EE"/>
    <w:rsid w:val="00A96303"/>
    <w:rsid w:val="00AB3DFE"/>
    <w:rsid w:val="00AC2387"/>
    <w:rsid w:val="00B4232B"/>
    <w:rsid w:val="00B527C0"/>
    <w:rsid w:val="00B548AA"/>
    <w:rsid w:val="00B80050"/>
    <w:rsid w:val="00B96071"/>
    <w:rsid w:val="00BA074D"/>
    <w:rsid w:val="00BB4FC6"/>
    <w:rsid w:val="00BB5FA4"/>
    <w:rsid w:val="00BC5AAD"/>
    <w:rsid w:val="00BC6B80"/>
    <w:rsid w:val="00BD4951"/>
    <w:rsid w:val="00BE3478"/>
    <w:rsid w:val="00BF0991"/>
    <w:rsid w:val="00C00D22"/>
    <w:rsid w:val="00C06297"/>
    <w:rsid w:val="00C66D1B"/>
    <w:rsid w:val="00C839C8"/>
    <w:rsid w:val="00C93719"/>
    <w:rsid w:val="00C96634"/>
    <w:rsid w:val="00CA434D"/>
    <w:rsid w:val="00CB0DC2"/>
    <w:rsid w:val="00CD4B95"/>
    <w:rsid w:val="00CE40DD"/>
    <w:rsid w:val="00D05F44"/>
    <w:rsid w:val="00D06382"/>
    <w:rsid w:val="00D12E6F"/>
    <w:rsid w:val="00D13946"/>
    <w:rsid w:val="00D25698"/>
    <w:rsid w:val="00D27489"/>
    <w:rsid w:val="00D31409"/>
    <w:rsid w:val="00D3764B"/>
    <w:rsid w:val="00D6650E"/>
    <w:rsid w:val="00DA493D"/>
    <w:rsid w:val="00DC6707"/>
    <w:rsid w:val="00DD2026"/>
    <w:rsid w:val="00DE15B2"/>
    <w:rsid w:val="00DE7807"/>
    <w:rsid w:val="00E014F9"/>
    <w:rsid w:val="00E05DA3"/>
    <w:rsid w:val="00E075E0"/>
    <w:rsid w:val="00E26B88"/>
    <w:rsid w:val="00E74028"/>
    <w:rsid w:val="00E973B3"/>
    <w:rsid w:val="00EA04D5"/>
    <w:rsid w:val="00EA4076"/>
    <w:rsid w:val="00EA7D8F"/>
    <w:rsid w:val="00EC2716"/>
    <w:rsid w:val="00EC52FB"/>
    <w:rsid w:val="00EE4A4C"/>
    <w:rsid w:val="00EF23B2"/>
    <w:rsid w:val="00F036EC"/>
    <w:rsid w:val="00F04BC0"/>
    <w:rsid w:val="00F07F72"/>
    <w:rsid w:val="00F1525A"/>
    <w:rsid w:val="00F1780F"/>
    <w:rsid w:val="00F17D99"/>
    <w:rsid w:val="00F26746"/>
    <w:rsid w:val="00F345B0"/>
    <w:rsid w:val="00F66D53"/>
    <w:rsid w:val="00F70C21"/>
    <w:rsid w:val="00F94BB5"/>
    <w:rsid w:val="00F95EAA"/>
    <w:rsid w:val="00FD5923"/>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05DA3"/>
    <w:pPr>
      <w:spacing w:after="0" w:line="240" w:lineRule="auto"/>
    </w:pPr>
    <w:rPr>
      <w:rFonts w:eastAsiaTheme="minorHAnsi"/>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autoRedefine/>
    <w:uiPriority w:val="29"/>
    <w:qFormat/>
    <w:rsid w:val="00E05DA3"/>
    <w:pPr>
      <w:spacing w:line="360" w:lineRule="auto"/>
      <w:jc w:val="both"/>
    </w:pPr>
    <w:rPr>
      <w:rFonts w:ascii="Arial" w:eastAsiaTheme="minorHAnsi" w:hAnsi="Arial"/>
      <w:iCs/>
      <w:color w:val="FF0000"/>
      <w:kern w:val="0"/>
      <w:lang w:eastAsia="en-US"/>
      <w14:ligatures w14:val="none"/>
    </w:rPr>
  </w:style>
  <w:style w:type="character" w:customStyle="1" w:styleId="QuoteChar">
    <w:name w:val="Quote Char"/>
    <w:basedOn w:val="DefaultParagraphFont"/>
    <w:link w:val="Quote"/>
    <w:uiPriority w:val="29"/>
    <w:rsid w:val="00E05DA3"/>
    <w:rPr>
      <w:rFonts w:ascii="Arial" w:eastAsiaTheme="minorHAnsi" w:hAnsi="Arial"/>
      <w:iCs/>
      <w:color w:val="FF0000"/>
      <w:kern w:val="0"/>
      <w:lang w:eastAsia="en-US"/>
      <w14:ligatures w14:val="none"/>
    </w:rPr>
  </w:style>
  <w:style w:type="paragraph" w:customStyle="1" w:styleId="Headingwithoutnumbers">
    <w:name w:val="Heading without numbers"/>
    <w:basedOn w:val="Heading1"/>
    <w:qFormat/>
    <w:rsid w:val="00E05DA3"/>
    <w:pPr>
      <w:numPr>
        <w:numId w:val="0"/>
      </w:numPr>
      <w:spacing w:before="1080" w:after="840" w:line="360" w:lineRule="auto"/>
    </w:pPr>
    <w:rPr>
      <w:rFonts w:ascii="Arial" w:hAnsi="Arial"/>
      <w:bCs w:val="0"/>
      <w:color w:val="auto"/>
      <w:sz w:val="40"/>
      <w:szCs w:val="32"/>
      <w:lang w:val="en-GB"/>
    </w:rPr>
  </w:style>
  <w:style w:type="character" w:styleId="FollowedHyperlink">
    <w:name w:val="FollowedHyperlink"/>
    <w:basedOn w:val="DefaultParagraphFont"/>
    <w:uiPriority w:val="99"/>
    <w:semiHidden/>
    <w:unhideWhenUsed/>
    <w:rsid w:val="00CD4B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support.microsoft.com/en-us/office/insert-a-table-of-figures-c5ea59c5-487c-4fb2-bd48-e34dd57f0ec1"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microsoft.com/en-us/office/insert-a-table-of-figures-c5ea59c5-487c-4fb2-bd48-e34dd57f0ec1" TargetMode="External"/><Relationship Id="rId24" Type="http://schemas.openxmlformats.org/officeDocument/2006/relationships/image" Target="media/image12.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tmp"/><Relationship Id="rId23" Type="http://schemas.openxmlformats.org/officeDocument/2006/relationships/image" Target="media/image11.png"/><Relationship Id="rId28" Type="http://schemas.openxmlformats.org/officeDocument/2006/relationships/hyperlink" Target="https://www.bcu.ac.uk/library/services-and-support/referencing" TargetMode="External"/><Relationship Id="rId10" Type="http://schemas.openxmlformats.org/officeDocument/2006/relationships/hyperlink" Target="https://www.bcu.ac.uk/computing/student-experience/student-support/libraries-and-learning-centres" TargetMode="External"/><Relationship Id="rId19" Type="http://schemas.openxmlformats.org/officeDocument/2006/relationships/image" Target="media/image7.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Pages>
  <Words>6356</Words>
  <Characters>36231</Characters>
  <Application>Microsoft Office Word</Application>
  <DocSecurity>0</DocSecurity>
  <Lines>301</Lines>
  <Paragraphs>85</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4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Project Proposal</dc:subject>
  <dc:creator>Quanbin Sun</dc:creator>
  <cp:keywords/>
  <dc:description/>
  <cp:lastModifiedBy>James Bland</cp:lastModifiedBy>
  <cp:revision>9</cp:revision>
  <cp:lastPrinted>2024-01-31T16:51:00Z</cp:lastPrinted>
  <dcterms:created xsi:type="dcterms:W3CDTF">2025-02-11T15:34:00Z</dcterms:created>
  <dcterms:modified xsi:type="dcterms:W3CDTF">2025-03-11T14:44:00Z</dcterms:modified>
</cp:coreProperties>
</file>